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C21504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8416619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0B6B7879" w:rsidR="00E81978" w:rsidRPr="00E65091" w:rsidRDefault="009D240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all we had were single-user offline database systems, the only security we would even need would be physical security. For a time, long </w:t>
      </w:r>
      <w:r w:rsidR="003D7D55">
        <w:rPr>
          <w:rFonts w:ascii="Times New Roman" w:hAnsi="Times New Roman" w:cs="Times New Roman"/>
        </w:rPr>
        <w:t xml:space="preserve">before the Internet existed, physical security was cyber security. Today, security is a critical part of software </w:t>
      </w:r>
      <w:r w:rsidR="00B56E4A">
        <w:rPr>
          <w:rFonts w:ascii="Times New Roman" w:hAnsi="Times New Roman" w:cs="Times New Roman"/>
        </w:rPr>
        <w:t xml:space="preserve">and database </w:t>
      </w:r>
      <w:r w:rsidR="003D7D55">
        <w:rPr>
          <w:rFonts w:ascii="Times New Roman" w:hAnsi="Times New Roman" w:cs="Times New Roman"/>
        </w:rPr>
        <w:t>development</w:t>
      </w:r>
      <w:r w:rsidR="00B56E4A">
        <w:rPr>
          <w:rFonts w:ascii="Times New Roman" w:hAnsi="Times New Roman" w:cs="Times New Roman"/>
        </w:rPr>
        <w:t xml:space="preserve">. Before we can implement </w:t>
      </w:r>
      <w:r w:rsidR="005E10CD">
        <w:rPr>
          <w:rFonts w:ascii="Times New Roman" w:hAnsi="Times New Roman" w:cs="Times New Roman"/>
        </w:rPr>
        <w:t>security,</w:t>
      </w:r>
      <w:r w:rsidR="00B56E4A">
        <w:rPr>
          <w:rFonts w:ascii="Times New Roman" w:hAnsi="Times New Roman" w:cs="Times New Roman"/>
        </w:rPr>
        <w:t xml:space="preserve"> we need a plan. A security plan is the first step in implementing security and serves as a guide for </w:t>
      </w:r>
      <w:r w:rsidR="005E10CD">
        <w:rPr>
          <w:rFonts w:ascii="Times New Roman" w:hAnsi="Times New Roman" w:cs="Times New Roman"/>
        </w:rPr>
        <w:t xml:space="preserve">implementation. After the plan is established, security policies </w:t>
      </w:r>
      <w:r w:rsidR="00210CFE">
        <w:rPr>
          <w:rFonts w:ascii="Times New Roman" w:hAnsi="Times New Roman" w:cs="Times New Roman"/>
        </w:rPr>
        <w:t>are created to provide a finer level of detail on what needs to be protected and/or locked down. Once we have sufficient policies, we create procedures for each policy</w:t>
      </w:r>
      <w:r w:rsidR="00726E5E">
        <w:rPr>
          <w:rFonts w:ascii="Times New Roman" w:hAnsi="Times New Roman" w:cs="Times New Roman"/>
        </w:rPr>
        <w:t xml:space="preserve"> to implement to policy in the database.</w:t>
      </w:r>
      <w:r w:rsidR="005E10CD">
        <w:rPr>
          <w:rFonts w:ascii="Times New Roman" w:hAnsi="Times New Roman" w:cs="Times New Roman"/>
        </w:rPr>
        <w:t xml:space="preserve"> </w:t>
      </w:r>
      <w:r w:rsidR="00FD5D5B">
        <w:rPr>
          <w:rFonts w:ascii="Times New Roman" w:hAnsi="Times New Roman" w:cs="Times New Roman"/>
        </w:rPr>
        <w:t>I</w:t>
      </w:r>
      <w:r w:rsidR="00B52707">
        <w:rPr>
          <w:rFonts w:ascii="Times New Roman" w:hAnsi="Times New Roman" w:cs="Times New Roman"/>
        </w:rPr>
        <w:t>n this project</w:t>
      </w:r>
      <w:r w:rsidR="00FD5D5B">
        <w:rPr>
          <w:rFonts w:ascii="Times New Roman" w:hAnsi="Times New Roman" w:cs="Times New Roman"/>
        </w:rPr>
        <w:t xml:space="preserve"> we will see the</w:t>
      </w:r>
      <w:r w:rsidR="00B52707">
        <w:rPr>
          <w:rFonts w:ascii="Times New Roman" w:hAnsi="Times New Roman" w:cs="Times New Roman"/>
        </w:rPr>
        <w:t xml:space="preserve"> </w:t>
      </w:r>
      <w:r w:rsidR="00FD5D5B">
        <w:rPr>
          <w:rFonts w:ascii="Times New Roman" w:hAnsi="Times New Roman" w:cs="Times New Roman"/>
        </w:rPr>
        <w:t xml:space="preserve">description of </w:t>
      </w:r>
      <w:r w:rsidR="003028A3">
        <w:rPr>
          <w:rFonts w:ascii="Times New Roman" w:hAnsi="Times New Roman" w:cs="Times New Roman"/>
        </w:rPr>
        <w:t>the problem</w:t>
      </w:r>
      <w:r w:rsidR="00DF5430">
        <w:rPr>
          <w:rFonts w:ascii="Times New Roman" w:hAnsi="Times New Roman" w:cs="Times New Roman"/>
        </w:rPr>
        <w:t xml:space="preserve"> (lack of security in a production database)</w:t>
      </w:r>
      <w:r w:rsidR="001B77B6">
        <w:rPr>
          <w:rFonts w:ascii="Times New Roman" w:hAnsi="Times New Roman" w:cs="Times New Roman"/>
        </w:rPr>
        <w:t xml:space="preserve">, </w:t>
      </w:r>
      <w:r w:rsidR="00DF5430">
        <w:rPr>
          <w:rFonts w:ascii="Times New Roman" w:hAnsi="Times New Roman" w:cs="Times New Roman"/>
        </w:rPr>
        <w:t xml:space="preserve">the </w:t>
      </w:r>
      <w:r w:rsidR="004069DE">
        <w:rPr>
          <w:rFonts w:ascii="Times New Roman" w:hAnsi="Times New Roman" w:cs="Times New Roman"/>
        </w:rPr>
        <w:t>creati</w:t>
      </w:r>
      <w:r w:rsidR="00DF5430">
        <w:rPr>
          <w:rFonts w:ascii="Times New Roman" w:hAnsi="Times New Roman" w:cs="Times New Roman"/>
        </w:rPr>
        <w:t>on</w:t>
      </w:r>
      <w:r w:rsidR="004069DE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of </w:t>
      </w:r>
      <w:r w:rsidR="004069DE">
        <w:rPr>
          <w:rFonts w:ascii="Times New Roman" w:hAnsi="Times New Roman" w:cs="Times New Roman"/>
        </w:rPr>
        <w:t xml:space="preserve">the </w:t>
      </w:r>
      <w:r w:rsidR="00DF5430">
        <w:rPr>
          <w:rFonts w:ascii="Times New Roman" w:hAnsi="Times New Roman" w:cs="Times New Roman"/>
        </w:rPr>
        <w:t xml:space="preserve">necessary </w:t>
      </w:r>
      <w:r w:rsidR="004069DE">
        <w:rPr>
          <w:rFonts w:ascii="Times New Roman" w:hAnsi="Times New Roman" w:cs="Times New Roman"/>
        </w:rPr>
        <w:t xml:space="preserve">conceptual, logical, and physical models, </w:t>
      </w:r>
      <w:r w:rsidR="003028A3">
        <w:rPr>
          <w:rFonts w:ascii="Times New Roman" w:hAnsi="Times New Roman" w:cs="Times New Roman"/>
        </w:rPr>
        <w:t>develop</w:t>
      </w:r>
      <w:r w:rsidR="00DF5430">
        <w:rPr>
          <w:rFonts w:ascii="Times New Roman" w:hAnsi="Times New Roman" w:cs="Times New Roman"/>
        </w:rPr>
        <w:t>ment</w:t>
      </w:r>
      <w:r w:rsidR="003028A3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of </w:t>
      </w:r>
      <w:r w:rsidR="003028A3">
        <w:rPr>
          <w:rFonts w:ascii="Times New Roman" w:hAnsi="Times New Roman" w:cs="Times New Roman"/>
        </w:rPr>
        <w:t>a project timeline</w:t>
      </w:r>
      <w:r w:rsidR="001B77B6">
        <w:rPr>
          <w:rFonts w:ascii="Times New Roman" w:hAnsi="Times New Roman" w:cs="Times New Roman"/>
        </w:rPr>
        <w:t xml:space="preserve"> in the form of a Gantt chart</w:t>
      </w:r>
      <w:r w:rsidR="003028A3">
        <w:rPr>
          <w:rFonts w:ascii="Times New Roman" w:hAnsi="Times New Roman" w:cs="Times New Roman"/>
        </w:rPr>
        <w:t>,</w:t>
      </w:r>
      <w:r w:rsidR="001B77B6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the </w:t>
      </w:r>
      <w:r w:rsidR="001B77B6">
        <w:rPr>
          <w:rFonts w:ascii="Times New Roman" w:hAnsi="Times New Roman" w:cs="Times New Roman"/>
        </w:rPr>
        <w:t>implement</w:t>
      </w:r>
      <w:r w:rsidR="00DF5430">
        <w:rPr>
          <w:rFonts w:ascii="Times New Roman" w:hAnsi="Times New Roman" w:cs="Times New Roman"/>
        </w:rPr>
        <w:t xml:space="preserve">ation </w:t>
      </w:r>
      <w:r w:rsidR="00DA0016">
        <w:rPr>
          <w:rFonts w:ascii="Times New Roman" w:hAnsi="Times New Roman" w:cs="Times New Roman"/>
        </w:rPr>
        <w:t xml:space="preserve">of </w:t>
      </w:r>
      <w:r w:rsidR="001B77B6">
        <w:rPr>
          <w:rFonts w:ascii="Times New Roman" w:hAnsi="Times New Roman" w:cs="Times New Roman"/>
        </w:rPr>
        <w:t>the database definition and manipulation scripts,</w:t>
      </w:r>
      <w:r w:rsidR="00DA0016">
        <w:rPr>
          <w:rFonts w:ascii="Times New Roman" w:hAnsi="Times New Roman" w:cs="Times New Roman"/>
        </w:rPr>
        <w:t xml:space="preserve"> and the implementation of data control measures: Views, Virtual Private Database policies, and Oracle Label Security.</w:t>
      </w:r>
      <w:bookmarkStart w:id="1" w:name="_GoBack"/>
      <w:bookmarkEnd w:id="1"/>
    </w:p>
    <w:p w14:paraId="70212058" w14:textId="6CAC1426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  <w:r w:rsidR="00DC03CA">
        <w:rPr>
          <w:rFonts w:ascii="Times New Roman" w:hAnsi="Times New Roman" w:cs="Times New Roman"/>
        </w:rPr>
        <w:t>, Oracle, Views, Virtual Private Database, Oracle Label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20B63FAB" w14:textId="73D60EDA" w:rsidR="007D78AB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8416619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1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AB540CA" w14:textId="3FE68CE2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0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6834BAA" w14:textId="09CF45A0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1" w:history="1">
            <w:r w:rsidR="007D78AB" w:rsidRPr="0049391A">
              <w:rPr>
                <w:rStyle w:val="Hyperlink"/>
                <w:noProof/>
              </w:rPr>
              <w:t>Statement of Work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5FAA122" w14:textId="2A1531CB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2" w:history="1">
            <w:r w:rsidR="007D78AB" w:rsidRPr="0049391A">
              <w:rPr>
                <w:rStyle w:val="Hyperlink"/>
                <w:noProof/>
              </w:rPr>
              <w:t>Database Name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B04702B" w14:textId="403220F4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3" w:history="1">
            <w:r w:rsidR="007D78AB" w:rsidRPr="0049391A">
              <w:rPr>
                <w:rStyle w:val="Hyperlink"/>
                <w:noProof/>
              </w:rPr>
              <w:t>Database Objective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44FDACB" w14:textId="1EC3204C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4" w:history="1">
            <w:r w:rsidR="007D78AB" w:rsidRPr="0049391A">
              <w:rPr>
                <w:rStyle w:val="Hyperlink"/>
                <w:noProof/>
              </w:rPr>
              <w:t>The Problem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68967ED" w14:textId="31986197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5" w:history="1">
            <w:r w:rsidR="007D78AB" w:rsidRPr="0049391A">
              <w:rPr>
                <w:rStyle w:val="Hyperlink"/>
                <w:noProof/>
              </w:rPr>
              <w:t>Security Plan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064C232" w14:textId="025C48FF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6" w:history="1">
            <w:r w:rsidR="007D78AB" w:rsidRPr="0049391A">
              <w:rPr>
                <w:rStyle w:val="Hyperlink"/>
                <w:noProof/>
              </w:rPr>
              <w:t>Technical Detail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47ABC7F" w14:textId="08B79F28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7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39E4728" w14:textId="703436A3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8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A1C7609" w14:textId="732D2EAD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9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0E9336D" w14:textId="4A8E2FDB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0" w:history="1">
            <w:r w:rsidR="007D78AB" w:rsidRPr="0049391A">
              <w:rPr>
                <w:rStyle w:val="Hyperlink"/>
                <w:noProof/>
              </w:rPr>
              <w:t>User Roles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D66B59C" w14:textId="5789BD43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1" w:history="1">
            <w:r w:rsidR="007D78AB" w:rsidRPr="0049391A">
              <w:rPr>
                <w:rStyle w:val="Hyperlink"/>
                <w:noProof/>
              </w:rPr>
              <w:t>Assumptions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185219C9" w14:textId="26AA6DBA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2" w:history="1">
            <w:r w:rsidR="007D78AB" w:rsidRPr="0049391A">
              <w:rPr>
                <w:rStyle w:val="Hyperlink"/>
                <w:noProof/>
              </w:rPr>
              <w:t>Business Rules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1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0B3EE17" w14:textId="11433AE1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3" w:history="1">
            <w:r w:rsidR="007D78AB" w:rsidRPr="0049391A">
              <w:rPr>
                <w:rStyle w:val="Hyperlink"/>
                <w:noProof/>
              </w:rPr>
              <w:t>Logical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11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1C1B96E" w14:textId="1C86C1C9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4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1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FF378F7" w14:textId="53723811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5" w:history="1">
            <w:r w:rsidR="007D78AB" w:rsidRPr="0049391A">
              <w:rPr>
                <w:rStyle w:val="Hyperlink"/>
                <w:noProof/>
              </w:rPr>
              <w:t>DDL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1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A748AEC" w14:textId="190BCF25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6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5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14026EDB" w14:textId="33478C0C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7" w:history="1">
            <w:r w:rsidR="007D78AB" w:rsidRPr="0049391A">
              <w:rPr>
                <w:rStyle w:val="Hyperlink"/>
                <w:noProof/>
              </w:rPr>
              <w:t>Policie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5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C638959" w14:textId="7F1FDB57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8" w:history="1">
            <w:r w:rsidR="007D78AB" w:rsidRPr="0049391A">
              <w:rPr>
                <w:rStyle w:val="Hyperlink"/>
                <w:noProof/>
              </w:rPr>
              <w:t>Database Administrator (DBA) Accoun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198E13D" w14:textId="118F4275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9" w:history="1">
            <w:r w:rsidR="007D78AB" w:rsidRPr="0049391A">
              <w:rPr>
                <w:rStyle w:val="Hyperlink"/>
                <w:noProof/>
              </w:rPr>
              <w:t>Username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7105CD0E" w14:textId="35EF9FE9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0" w:history="1">
            <w:r w:rsidR="007D78AB" w:rsidRPr="0049391A">
              <w:rPr>
                <w:rStyle w:val="Hyperlink"/>
                <w:noProof/>
              </w:rPr>
              <w:t>Password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6988182" w14:textId="5BDBDAF5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1" w:history="1">
            <w:r w:rsidR="007D78AB" w:rsidRPr="0049391A">
              <w:rPr>
                <w:rStyle w:val="Hyperlink"/>
                <w:noProof/>
              </w:rPr>
              <w:t>Connection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3AD0F9A" w14:textId="420BC8C2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2" w:history="1">
            <w:r w:rsidR="007D78AB" w:rsidRPr="0049391A">
              <w:rPr>
                <w:rStyle w:val="Hyperlink"/>
                <w:noProof/>
              </w:rPr>
              <w:t>Role Assignmen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13C4356" w14:textId="20855018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3" w:history="1">
            <w:r w:rsidR="007D78AB" w:rsidRPr="0049391A">
              <w:rPr>
                <w:rStyle w:val="Hyperlink"/>
                <w:noProof/>
              </w:rPr>
              <w:t>Account Modify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FF02384" w14:textId="0B69D5F2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4" w:history="1">
            <w:r w:rsidR="007D78AB" w:rsidRPr="0049391A">
              <w:rPr>
                <w:rStyle w:val="Hyperlink"/>
                <w:noProof/>
              </w:rPr>
              <w:t>Course Managemen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7A8F60A8" w14:textId="30F93669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5" w:history="1">
            <w:r w:rsidR="007D78AB" w:rsidRPr="0049391A">
              <w:rPr>
                <w:rStyle w:val="Hyperlink"/>
                <w:noProof/>
              </w:rPr>
              <w:t>Section Managemen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97C07D6" w14:textId="3A198DEC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6" w:history="1">
            <w:r w:rsidR="007D78AB" w:rsidRPr="0049391A">
              <w:rPr>
                <w:rStyle w:val="Hyperlink"/>
                <w:noProof/>
              </w:rPr>
              <w:t>Class Schedule Modify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64591DB" w14:textId="0C57693B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7" w:history="1">
            <w:r w:rsidR="007D78AB" w:rsidRPr="0049391A">
              <w:rPr>
                <w:rStyle w:val="Hyperlink"/>
                <w:noProof/>
              </w:rPr>
              <w:t>Admin Suppor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5F954BA" w14:textId="1C7B8745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8" w:history="1">
            <w:r w:rsidR="007D78AB" w:rsidRPr="0049391A">
              <w:rPr>
                <w:rStyle w:val="Hyperlink"/>
                <w:noProof/>
              </w:rPr>
              <w:t>Admin Account Restriction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9343911" w14:textId="67EF500F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9" w:history="1">
            <w:r w:rsidR="007D78AB" w:rsidRPr="0049391A">
              <w:rPr>
                <w:rStyle w:val="Hyperlink"/>
                <w:noProof/>
              </w:rPr>
              <w:t>Instructor View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37DFE52" w14:textId="68C5CF16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0" w:history="1">
            <w:r w:rsidR="007D78AB" w:rsidRPr="0049391A">
              <w:rPr>
                <w:rStyle w:val="Hyperlink"/>
                <w:noProof/>
              </w:rPr>
              <w:t>Instructor Modify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3924BA9" w14:textId="50548894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1" w:history="1">
            <w:r w:rsidR="007D78AB" w:rsidRPr="0049391A">
              <w:rPr>
                <w:rStyle w:val="Hyperlink"/>
                <w:noProof/>
              </w:rPr>
              <w:t>Student View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1E6D4AE5" w14:textId="595A747B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2" w:history="1">
            <w:r w:rsidR="007D78AB" w:rsidRPr="0049391A">
              <w:rPr>
                <w:rStyle w:val="Hyperlink"/>
                <w:noProof/>
              </w:rPr>
              <w:t>Student Modify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1DEE504" w14:textId="4CA0453F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3" w:history="1">
            <w:r w:rsidR="007D78AB" w:rsidRPr="0049391A">
              <w:rPr>
                <w:rStyle w:val="Hyperlink"/>
                <w:noProof/>
              </w:rPr>
              <w:t>Class Tentative Schedule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F04C2A3" w14:textId="406D7093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4" w:history="1">
            <w:r w:rsidR="007D78AB" w:rsidRPr="0049391A">
              <w:rPr>
                <w:rStyle w:val="Hyperlink"/>
                <w:noProof/>
              </w:rPr>
              <w:t>Procedure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4ABCE8B" w14:textId="136FAFD3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5" w:history="1">
            <w:r w:rsidR="007D78AB" w:rsidRPr="0049391A">
              <w:rPr>
                <w:rStyle w:val="Hyperlink"/>
                <w:noProof/>
              </w:rPr>
              <w:t>Procedure Preparation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E1F707B" w14:textId="67983547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6" w:history="1">
            <w:r w:rsidR="007D78AB" w:rsidRPr="0049391A">
              <w:rPr>
                <w:rStyle w:val="Hyperlink"/>
                <w:noProof/>
              </w:rPr>
              <w:t>Database Administrator (DBA) Accoun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72AEB2F" w14:textId="748207D5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7" w:history="1">
            <w:r w:rsidR="007D78AB" w:rsidRPr="0049391A">
              <w:rPr>
                <w:rStyle w:val="Hyperlink"/>
                <w:noProof/>
              </w:rPr>
              <w:t>Username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48D5560" w14:textId="3C878137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8" w:history="1">
            <w:r w:rsidR="007D78AB" w:rsidRPr="0049391A">
              <w:rPr>
                <w:rStyle w:val="Hyperlink"/>
                <w:noProof/>
              </w:rPr>
              <w:t>Password and Connection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1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D10FB8C" w14:textId="68AAE88C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9" w:history="1">
            <w:r w:rsidR="007D78AB" w:rsidRPr="0049391A">
              <w:rPr>
                <w:rStyle w:val="Hyperlink"/>
                <w:noProof/>
              </w:rPr>
              <w:t>Role Assignmen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F8F021F" w14:textId="0F481C4C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0" w:history="1">
            <w:r w:rsidR="007D78AB" w:rsidRPr="0049391A">
              <w:rPr>
                <w:rStyle w:val="Hyperlink"/>
                <w:noProof/>
              </w:rPr>
              <w:t>Account Modify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3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C515E6A" w14:textId="0B594EE1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1" w:history="1">
            <w:r w:rsidR="007D78AB" w:rsidRPr="0049391A">
              <w:rPr>
                <w:rStyle w:val="Hyperlink"/>
                <w:noProof/>
              </w:rPr>
              <w:t>Course Managemen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89FEBCA" w14:textId="43812319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2" w:history="1">
            <w:r w:rsidR="007D78AB" w:rsidRPr="0049391A">
              <w:rPr>
                <w:rStyle w:val="Hyperlink"/>
                <w:noProof/>
              </w:rPr>
              <w:t>Section Managemen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5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A2571B5" w14:textId="0742CF66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3" w:history="1">
            <w:r w:rsidR="007D78AB" w:rsidRPr="0049391A">
              <w:rPr>
                <w:rStyle w:val="Hyperlink"/>
                <w:noProof/>
              </w:rPr>
              <w:t>Class Schedule Modify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53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98817FA" w14:textId="29DABD0B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4" w:history="1">
            <w:r w:rsidR="007D78AB" w:rsidRPr="0049391A">
              <w:rPr>
                <w:rStyle w:val="Hyperlink"/>
                <w:noProof/>
              </w:rPr>
              <w:t>Admin Suppor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55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50CA8E3" w14:textId="28708A1A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5" w:history="1">
            <w:r w:rsidR="007D78AB" w:rsidRPr="0049391A">
              <w:rPr>
                <w:rStyle w:val="Hyperlink"/>
                <w:noProof/>
              </w:rPr>
              <w:t>Admin Account Restriction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5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1B7E8DA" w14:textId="34D328F2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6" w:history="1">
            <w:r w:rsidR="007D78AB" w:rsidRPr="0049391A">
              <w:rPr>
                <w:rStyle w:val="Hyperlink"/>
                <w:noProof/>
              </w:rPr>
              <w:t>Instructor View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76CCB9C" w14:textId="5561CAA8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7" w:history="1">
            <w:r w:rsidR="007D78AB" w:rsidRPr="0049391A">
              <w:rPr>
                <w:rStyle w:val="Hyperlink"/>
                <w:noProof/>
              </w:rPr>
              <w:t>Instructor Modify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3CC0666" w14:textId="75086A2A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8" w:history="1">
            <w:r w:rsidR="007D78AB" w:rsidRPr="0049391A">
              <w:rPr>
                <w:rStyle w:val="Hyperlink"/>
                <w:noProof/>
              </w:rPr>
              <w:t>Student View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75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51E5205" w14:textId="2E2FCE52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9" w:history="1">
            <w:r w:rsidR="007D78AB" w:rsidRPr="0049391A">
              <w:rPr>
                <w:rStyle w:val="Hyperlink"/>
                <w:noProof/>
              </w:rPr>
              <w:t>Student Modify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7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73D50EC" w14:textId="411FAD3C" w:rsidR="007D78AB" w:rsidRDefault="00C2150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0" w:history="1">
            <w:r w:rsidR="007D78AB" w:rsidRPr="0049391A">
              <w:rPr>
                <w:rStyle w:val="Hyperlink"/>
                <w:noProof/>
              </w:rPr>
              <w:t>Class Tentative Schedule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83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6565609" w14:textId="05813832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1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92F6B1E" w14:textId="379D0FD8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2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1B2D1B31" w14:textId="3A5699BD" w:rsidR="007D78AB" w:rsidRDefault="00C2150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3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C78F09B" w14:textId="21DD0D08" w:rsidR="007D78AB" w:rsidRDefault="00C2150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4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1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120427A" w14:textId="28C3A66C" w:rsidR="00A139C0" w:rsidRDefault="00A61888" w:rsidP="00AE062C">
          <w:pPr>
            <w:rPr>
              <w:rFonts w:ascii="Times New Roman" w:hAnsi="Times New Roman" w:cs="Times New Roman"/>
              <w:bCs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578BC9A5" w14:textId="2BA694A5" w:rsidR="00DD359B" w:rsidRPr="007A32A8" w:rsidRDefault="00A139C0" w:rsidP="007A32A8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bookmarkStart w:id="2" w:name="_Toc528416620"/>
    <w:p w14:paraId="41E2C861" w14:textId="5F87AC15" w:rsidR="00E81978" w:rsidRPr="00E65091" w:rsidRDefault="00C21504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2"/>
    </w:p>
    <w:p w14:paraId="1F23640C" w14:textId="34AA76A5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</w:t>
      </w:r>
      <w:r w:rsidR="00FE04DE">
        <w:rPr>
          <w:rFonts w:ascii="Times New Roman" w:hAnsi="Times New Roman" w:cs="Times New Roman"/>
        </w:rPr>
        <w:t xml:space="preserve">ere was a time when </w:t>
      </w:r>
      <w:r w:rsidR="00BA1856">
        <w:rPr>
          <w:rFonts w:ascii="Times New Roman" w:hAnsi="Times New Roman" w:cs="Times New Roman"/>
        </w:rPr>
        <w:t>database security consisted of physical security and not much else</w:t>
      </w:r>
      <w:r w:rsidR="0003637E">
        <w:rPr>
          <w:rFonts w:ascii="Times New Roman" w:hAnsi="Times New Roman" w:cs="Times New Roman"/>
        </w:rPr>
        <w:t>. If we look back to the 1980s, systems were mostly isolated and offlin</w:t>
      </w:r>
      <w:r w:rsidR="001543D6">
        <w:rPr>
          <w:rFonts w:ascii="Times New Roman" w:hAnsi="Times New Roman" w:cs="Times New Roman"/>
        </w:rPr>
        <w:t xml:space="preserve">e negating the need for a substantial investment in access control or encryption methods. Fast forward 30 years, </w:t>
      </w:r>
      <w:r w:rsidR="00BD1334">
        <w:rPr>
          <w:rFonts w:ascii="Times New Roman" w:hAnsi="Times New Roman" w:cs="Times New Roman"/>
        </w:rPr>
        <w:t>we’ve seen the maturity of access control, i.e. role-based and discretionary, and advanced methods, such as encryption, to protect critical data</w:t>
      </w:r>
      <w:sdt>
        <w:sdtPr>
          <w:rPr>
            <w:rFonts w:ascii="Times New Roman" w:hAnsi="Times New Roman" w:cs="Times New Roman"/>
          </w:rPr>
          <w:id w:val="1858313022"/>
          <w:citation/>
        </w:sdtPr>
        <w:sdtEndPr/>
        <w:sdtContent>
          <w:r w:rsidR="002241AA">
            <w:rPr>
              <w:rFonts w:ascii="Times New Roman" w:hAnsi="Times New Roman" w:cs="Times New Roman"/>
            </w:rPr>
            <w:fldChar w:fldCharType="begin"/>
          </w:r>
          <w:r w:rsidR="002241AA">
            <w:rPr>
              <w:rFonts w:ascii="Times New Roman" w:hAnsi="Times New Roman" w:cs="Times New Roman"/>
            </w:rPr>
            <w:instrText xml:space="preserve"> CITATION lesov2010database \l 1033 </w:instrText>
          </w:r>
          <w:r w:rsidR="002241AA">
            <w:rPr>
              <w:rFonts w:ascii="Times New Roman" w:hAnsi="Times New Roman" w:cs="Times New Roman"/>
            </w:rPr>
            <w:fldChar w:fldCharType="separate"/>
          </w:r>
          <w:r w:rsidR="006B1F3A">
            <w:rPr>
              <w:rFonts w:ascii="Times New Roman" w:hAnsi="Times New Roman" w:cs="Times New Roman"/>
              <w:noProof/>
            </w:rPr>
            <w:t xml:space="preserve"> </w:t>
          </w:r>
          <w:r w:rsidR="006B1F3A" w:rsidRPr="006B1F3A">
            <w:rPr>
              <w:rFonts w:ascii="Times New Roman" w:hAnsi="Times New Roman" w:cs="Times New Roman"/>
              <w:noProof/>
            </w:rPr>
            <w:t>(Lesov, 2010)</w:t>
          </w:r>
          <w:r w:rsidR="002241AA">
            <w:rPr>
              <w:rFonts w:ascii="Times New Roman" w:hAnsi="Times New Roman" w:cs="Times New Roman"/>
            </w:rPr>
            <w:fldChar w:fldCharType="end"/>
          </w:r>
        </w:sdtContent>
      </w:sdt>
      <w:r w:rsidR="002241AA">
        <w:rPr>
          <w:rFonts w:ascii="Times New Roman" w:hAnsi="Times New Roman" w:cs="Times New Roman"/>
        </w:rPr>
        <w:t>.</w:t>
      </w:r>
      <w:r w:rsidR="004847A4">
        <w:rPr>
          <w:rFonts w:ascii="Times New Roman" w:hAnsi="Times New Roman" w:cs="Times New Roman"/>
        </w:rPr>
        <w:t xml:space="preserve"> The purpose of this research document is to take a full functional Oracle database</w:t>
      </w:r>
      <w:r w:rsidR="00112EA7">
        <w:rPr>
          <w:rFonts w:ascii="Times New Roman" w:hAnsi="Times New Roman" w:cs="Times New Roman"/>
        </w:rPr>
        <w:t xml:space="preserve">, </w:t>
      </w:r>
      <w:r w:rsidR="00846B8D">
        <w:rPr>
          <w:rFonts w:ascii="Times New Roman" w:hAnsi="Times New Roman" w:cs="Times New Roman"/>
        </w:rPr>
        <w:t xml:space="preserve">our </w:t>
      </w:r>
      <w:r w:rsidR="00112EA7">
        <w:rPr>
          <w:rFonts w:ascii="Times New Roman" w:hAnsi="Times New Roman" w:cs="Times New Roman"/>
        </w:rPr>
        <w:t xml:space="preserve">teaching tracker for a military training </w:t>
      </w:r>
      <w:r w:rsidR="0071025E">
        <w:rPr>
          <w:rFonts w:ascii="Times New Roman" w:hAnsi="Times New Roman" w:cs="Times New Roman"/>
        </w:rPr>
        <w:t>detachment</w:t>
      </w:r>
      <w:r w:rsidR="008659D4">
        <w:rPr>
          <w:rFonts w:ascii="Times New Roman" w:hAnsi="Times New Roman" w:cs="Times New Roman"/>
        </w:rPr>
        <w:t>,</w:t>
      </w:r>
      <w:r w:rsidR="0071025E">
        <w:rPr>
          <w:rFonts w:ascii="Times New Roman" w:hAnsi="Times New Roman" w:cs="Times New Roman"/>
        </w:rPr>
        <w:t xml:space="preserve"> and</w:t>
      </w:r>
      <w:r w:rsidR="007D78AB">
        <w:rPr>
          <w:rFonts w:ascii="Times New Roman" w:hAnsi="Times New Roman" w:cs="Times New Roman"/>
        </w:rPr>
        <w:t xml:space="preserve"> </w:t>
      </w:r>
      <w:r w:rsidR="00AD735A">
        <w:rPr>
          <w:rFonts w:ascii="Times New Roman" w:hAnsi="Times New Roman" w:cs="Times New Roman"/>
        </w:rPr>
        <w:t xml:space="preserve">infuse security mechanisms to protect the stored data. </w:t>
      </w:r>
      <w:r w:rsidR="006917D7">
        <w:rPr>
          <w:rFonts w:ascii="Times New Roman" w:hAnsi="Times New Roman" w:cs="Times New Roman"/>
        </w:rPr>
        <w:t xml:space="preserve">We will first develop a statement of work and a project timeline. </w:t>
      </w:r>
      <w:r w:rsidR="004B4A15">
        <w:rPr>
          <w:rFonts w:ascii="Times New Roman" w:hAnsi="Times New Roman" w:cs="Times New Roman"/>
        </w:rPr>
        <w:t xml:space="preserve">We will then review the conceptual, logical, and physical data model. </w:t>
      </w:r>
      <w:r w:rsidR="00DD48D6">
        <w:rPr>
          <w:rFonts w:ascii="Times New Roman" w:hAnsi="Times New Roman" w:cs="Times New Roman"/>
        </w:rPr>
        <w:t xml:space="preserve">There will be a review of the code in place for building the database. </w:t>
      </w:r>
      <w:r w:rsidR="0071025E">
        <w:rPr>
          <w:rFonts w:ascii="Times New Roman" w:hAnsi="Times New Roman" w:cs="Times New Roman"/>
        </w:rPr>
        <w:t xml:space="preserve">We will </w:t>
      </w:r>
      <w:r w:rsidR="00DD48D6">
        <w:rPr>
          <w:rFonts w:ascii="Times New Roman" w:hAnsi="Times New Roman" w:cs="Times New Roman"/>
        </w:rPr>
        <w:t xml:space="preserve">then </w:t>
      </w:r>
      <w:r w:rsidR="00675871">
        <w:rPr>
          <w:rFonts w:ascii="Times New Roman" w:hAnsi="Times New Roman" w:cs="Times New Roman"/>
        </w:rPr>
        <w:t>create</w:t>
      </w:r>
      <w:r w:rsidR="0071025E">
        <w:rPr>
          <w:rFonts w:ascii="Times New Roman" w:hAnsi="Times New Roman" w:cs="Times New Roman"/>
        </w:rPr>
        <w:t xml:space="preserve"> a security plan</w:t>
      </w:r>
      <w:r w:rsidR="00983A41">
        <w:rPr>
          <w:rFonts w:ascii="Times New Roman" w:hAnsi="Times New Roman" w:cs="Times New Roman"/>
        </w:rPr>
        <w:t>,</w:t>
      </w:r>
      <w:r w:rsidR="0071025E">
        <w:rPr>
          <w:rFonts w:ascii="Times New Roman" w:hAnsi="Times New Roman" w:cs="Times New Roman"/>
        </w:rPr>
        <w:t xml:space="preserve"> security policies</w:t>
      </w:r>
      <w:r w:rsidR="00983A41">
        <w:rPr>
          <w:rFonts w:ascii="Times New Roman" w:hAnsi="Times New Roman" w:cs="Times New Roman"/>
        </w:rPr>
        <w:t>, and</w:t>
      </w:r>
      <w:r w:rsidR="0071025E">
        <w:rPr>
          <w:rFonts w:ascii="Times New Roman" w:hAnsi="Times New Roman" w:cs="Times New Roman"/>
        </w:rPr>
        <w:t xml:space="preserve"> procedure</w:t>
      </w:r>
      <w:r w:rsidR="00983A41">
        <w:rPr>
          <w:rFonts w:ascii="Times New Roman" w:hAnsi="Times New Roman" w:cs="Times New Roman"/>
        </w:rPr>
        <w:t xml:space="preserve">s for </w:t>
      </w:r>
      <w:r w:rsidR="0071025E">
        <w:rPr>
          <w:rFonts w:ascii="Times New Roman" w:hAnsi="Times New Roman" w:cs="Times New Roman"/>
        </w:rPr>
        <w:t>implementation.</w:t>
      </w:r>
      <w:r w:rsidR="00AD735A">
        <w:rPr>
          <w:rFonts w:ascii="Times New Roman" w:hAnsi="Times New Roman" w:cs="Times New Roman"/>
        </w:rPr>
        <w:t xml:space="preserve"> </w:t>
      </w:r>
      <w:r w:rsidR="008D2920">
        <w:rPr>
          <w:rFonts w:ascii="Times New Roman" w:hAnsi="Times New Roman" w:cs="Times New Roman"/>
        </w:rPr>
        <w:t xml:space="preserve">Utilizing a combination of Oracle security </w:t>
      </w:r>
      <w:r w:rsidR="006B1F3A">
        <w:rPr>
          <w:rFonts w:ascii="Times New Roman" w:hAnsi="Times New Roman" w:cs="Times New Roman"/>
        </w:rPr>
        <w:t>methods,</w:t>
      </w:r>
      <w:r w:rsidR="00846B8D">
        <w:rPr>
          <w:rFonts w:ascii="Times New Roman" w:hAnsi="Times New Roman" w:cs="Times New Roman"/>
        </w:rPr>
        <w:t xml:space="preserve"> </w:t>
      </w:r>
      <w:r w:rsidR="008D2920">
        <w:rPr>
          <w:rFonts w:ascii="Times New Roman" w:hAnsi="Times New Roman" w:cs="Times New Roman"/>
        </w:rPr>
        <w:t>we will</w:t>
      </w:r>
      <w:r w:rsidR="00623CB2">
        <w:rPr>
          <w:rFonts w:ascii="Times New Roman" w:hAnsi="Times New Roman" w:cs="Times New Roman"/>
        </w:rPr>
        <w:t xml:space="preserve"> </w:t>
      </w:r>
      <w:r w:rsidR="00983A41">
        <w:rPr>
          <w:rFonts w:ascii="Times New Roman" w:hAnsi="Times New Roman" w:cs="Times New Roman"/>
        </w:rPr>
        <w:t xml:space="preserve">secure </w:t>
      </w:r>
      <w:r w:rsidR="001968EA">
        <w:rPr>
          <w:rFonts w:ascii="Times New Roman" w:hAnsi="Times New Roman" w:cs="Times New Roman"/>
        </w:rPr>
        <w:t>the training facilities data for</w:t>
      </w:r>
      <w:r w:rsidR="008D2920">
        <w:rPr>
          <w:rFonts w:ascii="Times New Roman" w:hAnsi="Times New Roman" w:cs="Times New Roman"/>
        </w:rPr>
        <w:t xml:space="preserve"> </w:t>
      </w:r>
      <w:r w:rsidR="001968EA">
        <w:rPr>
          <w:rFonts w:ascii="Times New Roman" w:hAnsi="Times New Roman" w:cs="Times New Roman"/>
        </w:rPr>
        <w:t>faculty and s</w:t>
      </w:r>
      <w:r w:rsidR="00DD4D0D">
        <w:rPr>
          <w:rFonts w:ascii="Times New Roman" w:hAnsi="Times New Roman" w:cs="Times New Roman"/>
        </w:rPr>
        <w:t>tudents.</w:t>
      </w:r>
    </w:p>
    <w:p w14:paraId="342E072F" w14:textId="7769704B" w:rsidR="00E81978" w:rsidRDefault="00F9697A" w:rsidP="004C3140">
      <w:pPr>
        <w:pStyle w:val="Heading1"/>
      </w:pPr>
      <w:bookmarkStart w:id="3" w:name="_Toc528416621"/>
      <w:r w:rsidRPr="004C3140">
        <w:t>Statement</w:t>
      </w:r>
      <w:r>
        <w:t xml:space="preserve"> of Work</w:t>
      </w:r>
      <w:bookmarkEnd w:id="3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4" w:name="_Toc528416622"/>
      <w:r w:rsidRPr="004C3140">
        <w:rPr>
          <w:rStyle w:val="Heading2Char"/>
          <w:b/>
        </w:rPr>
        <w:t>Database Name</w:t>
      </w:r>
      <w:bookmarkEnd w:id="4"/>
      <w:r w:rsidRPr="004C3140">
        <w:rPr>
          <w:b w:val="0"/>
        </w:rPr>
        <w:t xml:space="preserve"> </w:t>
      </w:r>
    </w:p>
    <w:p w14:paraId="2305F159" w14:textId="77777777" w:rsidR="00F9697A" w:rsidRDefault="00852FCF" w:rsidP="00031E59">
      <w:r>
        <w:t>Instructor Teaching Tracker</w:t>
      </w:r>
    </w:p>
    <w:p w14:paraId="7EB2996F" w14:textId="52D1EDB6" w:rsidR="004C3140" w:rsidRDefault="00D93FE7" w:rsidP="00492A66">
      <w:pPr>
        <w:ind w:firstLine="0"/>
        <w:rPr>
          <w:b/>
        </w:rPr>
      </w:pPr>
      <w:bookmarkStart w:id="5" w:name="_Toc528416623"/>
      <w:r w:rsidRPr="004C3140">
        <w:rPr>
          <w:rStyle w:val="Heading2Char"/>
        </w:rPr>
        <w:t xml:space="preserve">Database </w:t>
      </w:r>
      <w:bookmarkEnd w:id="5"/>
      <w:r w:rsidR="00E55876">
        <w:rPr>
          <w:rStyle w:val="Heading2Char"/>
        </w:rPr>
        <w:t>Description</w:t>
      </w:r>
      <w:r w:rsidRPr="00D93FE7">
        <w:rPr>
          <w:b/>
        </w:rPr>
        <w:t xml:space="preserve"> </w:t>
      </w:r>
    </w:p>
    <w:p w14:paraId="1CCAAEAE" w14:textId="33A34BDD" w:rsidR="00D93FE7" w:rsidRPr="007E043F" w:rsidRDefault="00D0712C" w:rsidP="007E043F">
      <w:r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Pr="006C0CA9">
        <w:t xml:space="preserve">. It keeps track of </w:t>
      </w:r>
      <w:r w:rsidR="00432311">
        <w:t>i</w:t>
      </w:r>
      <w:r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Pr="006C0CA9">
        <w:t>ection data</w:t>
      </w:r>
      <w:r w:rsidR="00643397">
        <w:t xml:space="preserve">; additionally, it tracks </w:t>
      </w:r>
      <w:r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Pr="006C0CA9">
        <w:t>schedule</w:t>
      </w:r>
      <w:r w:rsidR="00643397">
        <w:t>, and student</w:t>
      </w:r>
      <w:r w:rsidR="00537BF1">
        <w:t>s signed up for classes</w:t>
      </w:r>
      <w:r w:rsidRPr="006C0CA9">
        <w:t xml:space="preserve">. The </w:t>
      </w:r>
      <w:r w:rsidR="004D322F" w:rsidRPr="006C0CA9">
        <w:t xml:space="preserve">overall </w:t>
      </w:r>
      <w:r w:rsidRPr="006C0CA9">
        <w:t>purpose is assist</w:t>
      </w:r>
      <w:r w:rsidR="004D322F" w:rsidRPr="006C0CA9">
        <w:t>ing i</w:t>
      </w:r>
      <w:r w:rsidRPr="006C0CA9">
        <w:t>nstructors</w:t>
      </w:r>
      <w:r w:rsidR="00505DC7">
        <w:t>, administrators, and students</w:t>
      </w:r>
      <w:r w:rsidRPr="006C0CA9">
        <w:t xml:space="preserve"> with </w:t>
      </w:r>
      <w:r w:rsidR="007E79A8">
        <w:t xml:space="preserve">creating, </w:t>
      </w:r>
      <w:r w:rsidRPr="006C0CA9">
        <w:t>scheduling</w:t>
      </w:r>
      <w:r w:rsidR="007E79A8">
        <w:t xml:space="preserve">, </w:t>
      </w:r>
      <w:r w:rsidRPr="006C0CA9">
        <w:t>maintaining</w:t>
      </w:r>
      <w:r w:rsidR="007E79A8">
        <w:t>, and monitoring</w:t>
      </w:r>
      <w:r w:rsidRPr="006C0CA9">
        <w:t xml:space="preserve"> </w:t>
      </w:r>
      <w:r w:rsidR="00CF2B83">
        <w:t xml:space="preserve">personal, </w:t>
      </w:r>
      <w:r w:rsidR="007E79A8">
        <w:t>course</w:t>
      </w:r>
      <w:r w:rsidR="00CF2B83">
        <w:t>,</w:t>
      </w:r>
      <w:r w:rsidR="007E79A8">
        <w:t xml:space="preserve"> and </w:t>
      </w:r>
      <w:r w:rsidRPr="006C0CA9">
        <w:t>class</w:t>
      </w:r>
      <w:r w:rsidR="007E79A8">
        <w:t xml:space="preserve"> data</w:t>
      </w:r>
      <w:r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>such as</w:t>
      </w:r>
      <w:r w:rsidR="00C511B0">
        <w:t>: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 xml:space="preserve">phone </w:t>
      </w:r>
      <w:r w:rsidR="006C0CA9" w:rsidRPr="006C0CA9">
        <w:lastRenderedPageBreak/>
        <w:t>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6" w:name="_Toc528416624"/>
      <w:r>
        <w:t>The Problem</w:t>
      </w:r>
      <w:bookmarkEnd w:id="6"/>
    </w:p>
    <w:p w14:paraId="2B932603" w14:textId="446FD2AD" w:rsidR="00F750A2" w:rsidRDefault="00425186" w:rsidP="007E043F">
      <w:r>
        <w:t xml:space="preserve">Training Detachment 6 is a military field training facility, </w:t>
      </w:r>
      <w:r w:rsidR="00A35E2C">
        <w:t>employing instructors and</w:t>
      </w:r>
      <w:r w:rsidR="00BF3A4D">
        <w:t xml:space="preserve"> </w:t>
      </w:r>
      <w:r w:rsidR="00A35E2C">
        <w:t xml:space="preserve">support </w:t>
      </w:r>
      <w:r w:rsidR="00C04564">
        <w:t xml:space="preserve">admin </w:t>
      </w:r>
      <w:r w:rsidR="00A35E2C">
        <w:t>staff</w:t>
      </w:r>
      <w:r w:rsidR="0077495B">
        <w:t xml:space="preserve"> hosting a </w:t>
      </w:r>
      <w:r w:rsidR="00CC52C9">
        <w:t xml:space="preserve">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in house, </w:t>
      </w:r>
      <w:r w:rsidR="0090714D">
        <w:t>and as a result 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7" w:name="_Toc528416625"/>
      <w:r>
        <w:t>Security Plan</w:t>
      </w:r>
      <w:bookmarkEnd w:id="7"/>
    </w:p>
    <w:p w14:paraId="30D91F9B" w14:textId="4F368362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6B1F3A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 xml:space="preserve">For our </w:t>
      </w:r>
      <w:r w:rsidR="00221D2F">
        <w:lastRenderedPageBreak/>
        <w:t>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</w:t>
      </w:r>
      <w:r w:rsidR="000A1065">
        <w:t xml:space="preserve">Policies will be created to bolster a comprehensive approach to a sound security implementation </w:t>
      </w:r>
      <w:r w:rsidR="00661195">
        <w:t>with</w:t>
      </w:r>
      <w:r w:rsidR="000A1065">
        <w:t xml:space="preserve">in the current database. </w:t>
      </w:r>
      <w:r w:rsidR="00661195">
        <w:t>P</w:t>
      </w:r>
      <w:r w:rsidR="00116513">
        <w:t xml:space="preserve">olicies </w:t>
      </w:r>
      <w:r w:rsidR="00661195">
        <w:t xml:space="preserve">will be enforced with procedures created </w:t>
      </w:r>
      <w:r w:rsidR="00791997">
        <w:t xml:space="preserve">with </w:t>
      </w:r>
      <w:r w:rsidR="001159BC">
        <w:t>Views</w:t>
      </w:r>
      <w:r w:rsidR="00343E21">
        <w:t xml:space="preserve">, </w:t>
      </w:r>
      <w:r w:rsidR="00D00A31">
        <w:t>Virtual Private Database (VPD) procedures,</w:t>
      </w:r>
      <w:r w:rsidR="001159BC">
        <w:t xml:space="preserve"> and Oracle Label Security</w:t>
      </w:r>
      <w:r w:rsidR="00D274E5">
        <w:t xml:space="preserve"> (OLS)</w:t>
      </w:r>
      <w:r w:rsidR="001159BC">
        <w:t>.</w:t>
      </w:r>
      <w:r w:rsidR="00791997">
        <w:t xml:space="preserve"> </w:t>
      </w:r>
      <w:r w:rsidR="00D11B7B">
        <w:t>All</w:t>
      </w:r>
      <w:r w:rsidR="00791997">
        <w:t xml:space="preserve"> </w:t>
      </w:r>
      <w:r w:rsidR="00D11B7B">
        <w:t>procedure</w:t>
      </w:r>
      <w:r w:rsidR="00791997">
        <w:t>s</w:t>
      </w:r>
      <w:r w:rsidR="008742D5">
        <w:t xml:space="preserve"> </w:t>
      </w:r>
      <w:r w:rsidR="00D11B7B">
        <w:t>will be thoroughly tested and documented before operationalized. Any user in viol</w:t>
      </w:r>
      <w:r w:rsidR="00FD12F5">
        <w:t>ation of this plan or subsequent policies are subject to account disablement.</w:t>
      </w:r>
    </w:p>
    <w:p w14:paraId="1516C84D" w14:textId="6397FD47" w:rsidR="00EA5D28" w:rsidRDefault="00EA5D28" w:rsidP="00EA5D28">
      <w:pPr>
        <w:pStyle w:val="Heading1"/>
      </w:pPr>
      <w:bookmarkStart w:id="8" w:name="_Toc528416626"/>
      <w:r>
        <w:t>Technical Details</w:t>
      </w:r>
      <w:bookmarkEnd w:id="8"/>
    </w:p>
    <w:p w14:paraId="58DC68BB" w14:textId="5BC4A7E4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</w:t>
      </w:r>
      <w:r w:rsidR="00F03F2B">
        <w:t>12c</w:t>
      </w:r>
      <w:r w:rsidR="00222B1D">
        <w:t xml:space="preserve"> on a Windows platform. </w:t>
      </w:r>
      <w:r w:rsidR="00775C58">
        <w:t>Oracle SQL Develop</w:t>
      </w:r>
      <w:r w:rsidR="009F5A51">
        <w:t xml:space="preserve">er Data Modeler </w:t>
      </w:r>
      <w:r w:rsidR="00F03F2B">
        <w:t xml:space="preserve">was used </w:t>
      </w:r>
      <w:r w:rsidR="009F5A51">
        <w:t>to design the Entity Relationship Diagram (ERD).</w:t>
      </w:r>
      <w:r w:rsidR="00EE481C">
        <w:t xml:space="preserve"> All Data Definition Language (DDL)</w:t>
      </w:r>
      <w:r w:rsidR="00DE6076">
        <w:t>, Data Manipulation Language (DML),</w:t>
      </w:r>
      <w:r w:rsidR="005F2DE0">
        <w:t xml:space="preserve"> D</w:t>
      </w:r>
      <w:r w:rsidR="00896299">
        <w:t>ata Control Language (DCL)</w:t>
      </w:r>
      <w:r w:rsidR="005F2DE0">
        <w:t>, and Transaction Control Language (TCL)</w:t>
      </w:r>
      <w:r w:rsidR="00896299">
        <w:t xml:space="preserve"> </w:t>
      </w:r>
      <w:r w:rsidR="00DE6076">
        <w:t>implementation scripts were rendered in Oracle SQL Developer or SQL Plus.</w:t>
      </w:r>
      <w:r w:rsidR="00E813A9">
        <w:t xml:space="preserve"> The primary security function</w:t>
      </w:r>
      <w:r w:rsidR="00472EBB">
        <w:t>s</w:t>
      </w:r>
      <w:r w:rsidR="00A507C3">
        <w:t xml:space="preserve"> used in this project are Views, VPD, and OLS. Views are used to enhance security by </w:t>
      </w:r>
      <w:r w:rsidR="00E710AA">
        <w:t>filtering rows and/or columns based on role assignment</w:t>
      </w:r>
      <w:sdt>
        <w:sdtPr>
          <w:id w:val="-1989698435"/>
          <w:citation/>
        </w:sdtPr>
        <w:sdtEndPr/>
        <w:sdtContent>
          <w:r w:rsidR="00E710AA">
            <w:fldChar w:fldCharType="begin"/>
          </w:r>
          <w:r w:rsidR="00E710AA">
            <w:instrText xml:space="preserve"> CITATION The98 \l 1033 </w:instrText>
          </w:r>
          <w:r w:rsidR="00E710AA">
            <w:fldChar w:fldCharType="separate"/>
          </w:r>
          <w:r w:rsidR="006B1F3A">
            <w:rPr>
              <w:noProof/>
            </w:rPr>
            <w:t xml:space="preserve"> (Theriault &amp; Heney, 1998)</w:t>
          </w:r>
          <w:r w:rsidR="00E710AA">
            <w:fldChar w:fldCharType="end"/>
          </w:r>
        </w:sdtContent>
      </w:sdt>
      <w:r w:rsidR="00E710AA">
        <w:t>. VPDs</w:t>
      </w:r>
      <w:r w:rsidR="002F68C0">
        <w:t xml:space="preserve"> can also control data at the row and column-</w:t>
      </w:r>
      <w:r w:rsidR="00C1450B">
        <w:t>level and</w:t>
      </w:r>
      <w:r w:rsidR="002F68C0">
        <w:t xml:space="preserve"> do so by </w:t>
      </w:r>
      <w:r w:rsidR="008C78BE">
        <w:t>dynamically</w:t>
      </w:r>
      <w:r w:rsidR="002F68C0">
        <w:t xml:space="preserve"> assigning a predicate </w:t>
      </w:r>
      <w:r w:rsidR="00CB6F78">
        <w:t>to a specific type of query to restrict</w:t>
      </w:r>
      <w:r w:rsidR="00C1450B">
        <w:t xml:space="preserve"> or allow access to certain data. This is accomplished by defining a policy and creating a function to prepare the predicate</w:t>
      </w:r>
      <w:sdt>
        <w:sdtPr>
          <w:id w:val="296191273"/>
          <w:citation/>
        </w:sdtPr>
        <w:sdtEndPr/>
        <w:sdtContent>
          <w:r w:rsidR="00C1450B">
            <w:fldChar w:fldCharType="begin"/>
          </w:r>
          <w:r w:rsidR="00131030">
            <w:instrText xml:space="preserve">CITATION 7Us18 \l 1033 </w:instrText>
          </w:r>
          <w:r w:rsidR="00C1450B">
            <w:fldChar w:fldCharType="separate"/>
          </w:r>
          <w:r w:rsidR="006B1F3A">
            <w:rPr>
              <w:noProof/>
            </w:rPr>
            <w:t xml:space="preserve"> (7 Using Oracle Virtual Private Database to Control Data Access, 2018)</w:t>
          </w:r>
          <w:r w:rsidR="00C1450B">
            <w:fldChar w:fldCharType="end"/>
          </w:r>
        </w:sdtContent>
      </w:sdt>
      <w:r w:rsidR="00C1450B">
        <w:t>.</w:t>
      </w:r>
      <w:r w:rsidR="00131030">
        <w:t xml:space="preserve"> OLS</w:t>
      </w:r>
      <w:r w:rsidR="001B4719">
        <w:t xml:space="preserve"> is based on </w:t>
      </w:r>
      <w:r w:rsidR="0033609E">
        <w:t>VPD but</w:t>
      </w:r>
      <w:r w:rsidR="001B4719">
        <w:t xml:space="preserve"> reduces the amount of custom code needed for implementation. </w:t>
      </w:r>
      <w:r w:rsidR="00FB6FB8">
        <w:t xml:space="preserve">It provides row-level security by labeling rows with a classification data label which can be compared to a user </w:t>
      </w:r>
      <w:r w:rsidR="0033609E">
        <w:t>authorization label</w:t>
      </w:r>
      <w:sdt>
        <w:sdtPr>
          <w:id w:val="1391155802"/>
          <w:citation/>
        </w:sdtPr>
        <w:sdtEndPr/>
        <w:sdtContent>
          <w:r w:rsidR="0033609E">
            <w:fldChar w:fldCharType="begin"/>
          </w:r>
          <w:r w:rsidR="0033609E">
            <w:instrText xml:space="preserve"> CITATION 1In17 \l 1033 </w:instrText>
          </w:r>
          <w:r w:rsidR="0033609E">
            <w:fldChar w:fldCharType="separate"/>
          </w:r>
          <w:r w:rsidR="006B1F3A">
            <w:rPr>
              <w:noProof/>
            </w:rPr>
            <w:t xml:space="preserve"> (1 Introduction to Oracle Label Security, 2017)</w:t>
          </w:r>
          <w:r w:rsidR="0033609E">
            <w:fldChar w:fldCharType="end"/>
          </w:r>
        </w:sdtContent>
      </w:sdt>
      <w:r w:rsidR="0033609E">
        <w:t>.</w:t>
      </w:r>
    </w:p>
    <w:p w14:paraId="4716F12B" w14:textId="29916ED6" w:rsidR="000B14F4" w:rsidRDefault="00320CF4" w:rsidP="00015861">
      <w:pPr>
        <w:pStyle w:val="Heading1"/>
        <w:rPr>
          <w:rFonts w:ascii="Times New Roman" w:hAnsi="Times New Roman" w:cs="Times New Roman"/>
        </w:rPr>
      </w:pPr>
      <w:bookmarkStart w:id="9" w:name="_Toc528416627"/>
      <w:r>
        <w:rPr>
          <w:rFonts w:ascii="Times New Roman" w:hAnsi="Times New Roman" w:cs="Times New Roman"/>
        </w:rPr>
        <w:lastRenderedPageBreak/>
        <w:t>Timeline</w:t>
      </w:r>
      <w:bookmarkEnd w:id="9"/>
    </w:p>
    <w:p w14:paraId="4B55DC30" w14:textId="49A14AC1" w:rsidR="00746C86" w:rsidRPr="00746C86" w:rsidRDefault="00985146" w:rsidP="00985146">
      <w:pPr>
        <w:ind w:left="720"/>
      </w:pPr>
      <w:r>
        <w:t xml:space="preserve">Although Gantt charts are well over 100 years old, </w:t>
      </w:r>
      <w:r w:rsidR="00D44F25">
        <w:t xml:space="preserve">they still prove to be an effective tool today for project management. </w:t>
      </w:r>
      <w:r w:rsidR="003A0851">
        <w:t>The Gantt chart p</w:t>
      </w:r>
      <w:r w:rsidR="00D44F25">
        <w:t>rovid</w:t>
      </w:r>
      <w:r w:rsidR="003A0851">
        <w:t>es</w:t>
      </w:r>
      <w:r w:rsidR="00E71DFB">
        <w:t xml:space="preserve"> a project timeline is a simple two-axis </w:t>
      </w:r>
      <w:r w:rsidR="003A0851">
        <w:t xml:space="preserve">format: the vertical axis shows </w:t>
      </w:r>
      <w:r w:rsidR="00A47944">
        <w:t>activity and the horizontal its place in time</w:t>
      </w:r>
      <w:sdt>
        <w:sdtPr>
          <w:id w:val="-1084603743"/>
          <w:citation/>
        </w:sdtPr>
        <w:sdtEndPr/>
        <w:sdtContent>
          <w:r w:rsidR="008311F2">
            <w:fldChar w:fldCharType="begin"/>
          </w:r>
          <w:r w:rsidR="008311F2">
            <w:instrText xml:space="preserve"> CITATION wilson2003gantt \l 1033 </w:instrText>
          </w:r>
          <w:r w:rsidR="008311F2">
            <w:fldChar w:fldCharType="separate"/>
          </w:r>
          <w:r w:rsidR="006B1F3A">
            <w:rPr>
              <w:noProof/>
            </w:rPr>
            <w:t xml:space="preserve"> (Wilson, 2003)</w:t>
          </w:r>
          <w:r w:rsidR="008311F2">
            <w:fldChar w:fldCharType="end"/>
          </w:r>
        </w:sdtContent>
      </w:sdt>
      <w:r w:rsidR="00A47944">
        <w:t xml:space="preserve">. </w:t>
      </w:r>
      <w:r w:rsidR="0090096C">
        <w:t xml:space="preserve">We can see in figure 1 below, </w:t>
      </w:r>
      <w:r w:rsidR="0025299E">
        <w:t>our project should take 57 days to complete</w:t>
      </w:r>
      <w:r w:rsidR="00852AF8">
        <w:t xml:space="preserve"> </w:t>
      </w:r>
      <w:r w:rsidR="007B52EE">
        <w:t>with 6 different sections: scope, analysis, design, development, testing, and documentation.</w:t>
      </w:r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5D5BD27B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10" w:name="_Toc528416628"/>
      <w:r>
        <w:rPr>
          <w:rFonts w:ascii="Times New Roman" w:hAnsi="Times New Roman" w:cs="Times New Roman"/>
        </w:rPr>
        <w:lastRenderedPageBreak/>
        <w:t>Data Model</w:t>
      </w:r>
      <w:bookmarkEnd w:id="10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1" w:name="_Toc528416629"/>
      <w:r>
        <w:rPr>
          <w:rFonts w:ascii="Times New Roman" w:hAnsi="Times New Roman" w:cs="Times New Roman"/>
        </w:rPr>
        <w:t>Conceptual</w:t>
      </w:r>
      <w:bookmarkEnd w:id="11"/>
    </w:p>
    <w:p w14:paraId="36E65CF3" w14:textId="137410E4" w:rsidR="009F7671" w:rsidRPr="009F7671" w:rsidRDefault="009F7671" w:rsidP="00ED10C6">
      <w:bookmarkStart w:id="12" w:name="_Toc528416630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2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7396183F" w:rsidR="000B4912" w:rsidRPr="00FB3AE9" w:rsidRDefault="002A692E" w:rsidP="000B4912">
      <w:bookmarkStart w:id="13" w:name="_Toc528416631"/>
      <w:r w:rsidRPr="000B4912">
        <w:rPr>
          <w:rStyle w:val="Heading3Char"/>
        </w:rPr>
        <w:t>Assumptions.</w:t>
      </w:r>
      <w:bookmarkEnd w:id="13"/>
      <w:r w:rsidR="000B4912">
        <w:t xml:space="preserve"> This application tracks classes taught by instructors and includes a class schedule. It is assumed classes will always meet a specific schedule criteria</w:t>
      </w:r>
      <w:r w:rsidR="00782F4A">
        <w:t xml:space="preserve">, </w:t>
      </w:r>
      <w:r w:rsidR="00D177E3">
        <w:t xml:space="preserve">i.e. </w:t>
      </w:r>
      <w:r w:rsidR="000B4912">
        <w:t>Monday-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>There is still a chance of duplicate user names since instructor, student, and admin information is stored in different tables, but for the purpose of this project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4" w:name="_Toc528416632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4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1101A719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</w:t>
      </w:r>
      <w:r w:rsidR="003E41EE">
        <w:rPr>
          <w:rFonts w:ascii="Times New Roman" w:hAnsi="Times New Roman" w:cs="Times New Roman"/>
        </w:rPr>
        <w:t xml:space="preserve">control </w:t>
      </w:r>
      <w:r w:rsidRPr="00FD1773">
        <w:rPr>
          <w:rFonts w:ascii="Times New Roman" w:hAnsi="Times New Roman" w:cs="Times New Roman"/>
        </w:rPr>
        <w:t xml:space="preserve">multiple courses, </w:t>
      </w:r>
      <w:r w:rsidR="003E41EE">
        <w:rPr>
          <w:rFonts w:ascii="Times New Roman" w:hAnsi="Times New Roman" w:cs="Times New Roman"/>
        </w:rPr>
        <w:t xml:space="preserve">but </w:t>
      </w:r>
      <w:r w:rsidR="00E80F58" w:rsidRPr="00FD1773">
        <w:rPr>
          <w:rFonts w:ascii="Times New Roman" w:hAnsi="Times New Roman" w:cs="Times New Roman"/>
        </w:rPr>
        <w:t xml:space="preserve">a course can only be </w:t>
      </w:r>
      <w:r w:rsidR="003E41EE">
        <w:rPr>
          <w:rFonts w:ascii="Times New Roman" w:hAnsi="Times New Roman" w:cs="Times New Roman"/>
        </w:rPr>
        <w:t>controlled</w:t>
      </w:r>
      <w:r w:rsidR="00E80F58" w:rsidRPr="00FD1773">
        <w:rPr>
          <w:rFonts w:ascii="Times New Roman" w:hAnsi="Times New Roman" w:cs="Times New Roman"/>
        </w:rPr>
        <w:t xml:space="preserve">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5" w:name="_Toc528416633"/>
      <w:r>
        <w:t>Logical</w:t>
      </w:r>
      <w:bookmarkEnd w:id="15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52BE9875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490D30B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6" w:name="_Toc528416634"/>
      <w:r>
        <w:rPr>
          <w:rFonts w:ascii="Times New Roman" w:hAnsi="Times New Roman" w:cs="Times New Roman"/>
        </w:rPr>
        <w:t>Implementation</w:t>
      </w:r>
      <w:bookmarkEnd w:id="16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4150E905" w:rsidR="008F28AB" w:rsidRDefault="008F28AB" w:rsidP="008F28AB">
      <w:pPr>
        <w:pStyle w:val="Heading2"/>
      </w:pPr>
      <w:bookmarkStart w:id="17" w:name="_Toc528416635"/>
      <w:r>
        <w:t>DDL</w:t>
      </w:r>
      <w:bookmarkEnd w:id="17"/>
    </w:p>
    <w:p w14:paraId="2577770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erveroutput on;</w:t>
      </w:r>
    </w:p>
    <w:p w14:paraId="731D4BC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qlformat ansiconsole;</w:t>
      </w:r>
    </w:p>
    <w:p w14:paraId="45F04EFB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06780A7" w14:textId="1468DB4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DBF77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Drop tables, sequence, and other objects you create*/</w:t>
      </w:r>
    </w:p>
    <w:p w14:paraId="355E64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Class_Signup;</w:t>
      </w:r>
    </w:p>
    <w:p w14:paraId="01531D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955C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dropped.</w:t>
      </w:r>
    </w:p>
    <w:p w14:paraId="3910C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7EE3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Classes;</w:t>
      </w:r>
    </w:p>
    <w:p w14:paraId="45E167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F4F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dropped.</w:t>
      </w:r>
    </w:p>
    <w:p w14:paraId="2A70D5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B386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List;</w:t>
      </w:r>
    </w:p>
    <w:p w14:paraId="132F1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85D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dropped.</w:t>
      </w:r>
    </w:p>
    <w:p w14:paraId="56ACAA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085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List;</w:t>
      </w:r>
    </w:p>
    <w:p w14:paraId="10BF6B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A96B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dropped.</w:t>
      </w:r>
    </w:p>
    <w:p w14:paraId="243ACE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1A9C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ourse_List;</w:t>
      </w:r>
    </w:p>
    <w:p w14:paraId="3AE93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01CB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dropped.</w:t>
      </w:r>
    </w:p>
    <w:p w14:paraId="22DBE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5CF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Admin_List;</w:t>
      </w:r>
    </w:p>
    <w:p w14:paraId="2F8F31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7B32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dropped.</w:t>
      </w:r>
    </w:p>
    <w:p w14:paraId="484A7D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DD0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ection_Info;</w:t>
      </w:r>
    </w:p>
    <w:p w14:paraId="2EBFE6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FD0D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dropped.</w:t>
      </w:r>
    </w:p>
    <w:p w14:paraId="10FD1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8849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lass_Sched;</w:t>
      </w:r>
    </w:p>
    <w:p w14:paraId="7F6A4F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C750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dropped.</w:t>
      </w:r>
    </w:p>
    <w:p w14:paraId="20ECAB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7B5B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ectionNum_Seq;</w:t>
      </w:r>
    </w:p>
    <w:p w14:paraId="417C0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F1D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dropped.</w:t>
      </w:r>
    </w:p>
    <w:p w14:paraId="511BC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6A8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InstrNum_Seq;</w:t>
      </w:r>
    </w:p>
    <w:p w14:paraId="35FE2B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2E12C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dropped.</w:t>
      </w:r>
    </w:p>
    <w:p w14:paraId="4364F8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9D01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CourseNum_Seq;</w:t>
      </w:r>
    </w:p>
    <w:p w14:paraId="094FEA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DDC6B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dropped.</w:t>
      </w:r>
    </w:p>
    <w:p w14:paraId="2C1D8D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BB46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AdminNum_Seq;</w:t>
      </w:r>
    </w:p>
    <w:p w14:paraId="1F8153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49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dropped.</w:t>
      </w:r>
    </w:p>
    <w:p w14:paraId="75FDEF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E95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chedNum_Seq;</w:t>
      </w:r>
    </w:p>
    <w:p w14:paraId="76D73B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A0D1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dropped.</w:t>
      </w:r>
    </w:p>
    <w:p w14:paraId="2359FC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372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tudentNum_Seq;</w:t>
      </w:r>
    </w:p>
    <w:p w14:paraId="33D441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F0E5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dropped.</w:t>
      </w:r>
    </w:p>
    <w:p w14:paraId="64A059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A012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5E9635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/* Create tables */</w:t>
      </w:r>
    </w:p>
    <w:p w14:paraId="1593DF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ection_Info</w:t>
      </w:r>
    </w:p>
    <w:p w14:paraId="64E9CA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81098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ectio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INTEGER         NOT NULL,</w:t>
      </w:r>
    </w:p>
    <w:p w14:paraId="2FC0D2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ection_Name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346D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ection_Address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FB9916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FoS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2D0BA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ection_ZipCode</w:t>
      </w:r>
      <w:r w:rsidRPr="00EA3EC1">
        <w:rPr>
          <w:rFonts w:ascii="Courier New" w:hAnsi="Courier New" w:cs="Courier New"/>
          <w:sz w:val="21"/>
        </w:rPr>
        <w:tab/>
        <w:t>VARCHAR(10),</w:t>
      </w:r>
    </w:p>
    <w:p w14:paraId="32B020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  pk_section PRIMARY KEY (Section_Num)</w:t>
      </w:r>
    </w:p>
    <w:p w14:paraId="29E9F0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0EAC7D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56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created.</w:t>
      </w:r>
    </w:p>
    <w:p w14:paraId="28EE02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DA0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0C1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ection_Info;</w:t>
      </w:r>
    </w:p>
    <w:p w14:paraId="090618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Null?      Type            </w:t>
      </w:r>
    </w:p>
    <w:p w14:paraId="49EE8B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 NOT NULL   NUMBER(38)      </w:t>
      </w:r>
    </w:p>
    <w:p w14:paraId="5F7447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AME                 VARCHAR2(100)   </w:t>
      </w:r>
    </w:p>
    <w:p w14:paraId="0ADC52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ADDRESS              VARCHAR2(100)   </w:t>
      </w:r>
    </w:p>
    <w:p w14:paraId="41533D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FOS                  VARCHAR2(100)   </w:t>
      </w:r>
    </w:p>
    <w:p w14:paraId="315E9A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ZIPCODE              VARCHAR2(10)    </w:t>
      </w:r>
    </w:p>
    <w:p w14:paraId="155802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76D2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6688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Admin_List</w:t>
      </w:r>
    </w:p>
    <w:p w14:paraId="699765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011CF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Admi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6593F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Admin_Address   VARCHAR (100),</w:t>
      </w:r>
    </w:p>
    <w:p w14:paraId="58F7ED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PhoneNum  VARCHAR (20),</w:t>
      </w:r>
    </w:p>
    <w:p w14:paraId="3A5A65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38F2C3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Admin_LName     VARCHAR (20),</w:t>
      </w:r>
    </w:p>
    <w:p w14:paraId="5455D1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Admin_FName     VARCHAR (20),</w:t>
      </w:r>
    </w:p>
    <w:p w14:paraId="7B56AA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Admin_ZipCode   VARCHAR (10),</w:t>
      </w:r>
    </w:p>
    <w:p w14:paraId="46E19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Admin PRIMARY KEY (Admin_Num),</w:t>
      </w:r>
    </w:p>
    <w:p w14:paraId="573495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Admin_Section FOREIGN KEY (Section_Num) </w:t>
      </w:r>
    </w:p>
    <w:p w14:paraId="176597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2F6EF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4E4CE6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2A6A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created.</w:t>
      </w:r>
    </w:p>
    <w:p w14:paraId="313A6E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9E5095" w14:textId="77777777" w:rsidR="00CE50B5" w:rsidRPr="00CE50B5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CE50B5">
        <w:rPr>
          <w:rFonts w:ascii="Courier New" w:hAnsi="Courier New" w:cs="Courier New"/>
          <w:sz w:val="21"/>
          <w:lang w:val="es-ES"/>
        </w:rPr>
        <w:t xml:space="preserve">SQL&gt; </w:t>
      </w:r>
    </w:p>
    <w:p w14:paraId="39863102" w14:textId="77777777" w:rsidR="00CE50B5" w:rsidRPr="00CE50B5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CE50B5">
        <w:rPr>
          <w:rFonts w:ascii="Courier New" w:hAnsi="Courier New" w:cs="Courier New"/>
          <w:sz w:val="21"/>
          <w:lang w:val="es-ES"/>
        </w:rPr>
        <w:t>SQL&gt; DESCRIBE Admin_List;</w:t>
      </w:r>
    </w:p>
    <w:p w14:paraId="6C12DB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2A6DB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  NOT NULL   NUMBER(38)      </w:t>
      </w:r>
    </w:p>
    <w:p w14:paraId="4F0BFE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ADDRESS               VARCHAR2(100)   </w:t>
      </w:r>
    </w:p>
    <w:p w14:paraId="1A2A23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PHONENUM              VARCHAR2(20)    </w:t>
      </w:r>
    </w:p>
    <w:p w14:paraId="5D9A3C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011AB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LNAME                 VARCHAR2(20)    </w:t>
      </w:r>
    </w:p>
    <w:p w14:paraId="797AEF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FNAME                 VARCHAR2(20)    </w:t>
      </w:r>
    </w:p>
    <w:p w14:paraId="7C31B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ZIPCODE               VARCHAR2(10)    </w:t>
      </w:r>
    </w:p>
    <w:p w14:paraId="1994B4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8CCA3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DAF0F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FEC56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List</w:t>
      </w:r>
    </w:p>
    <w:p w14:paraId="48B1A5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22AEE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Student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418BB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tudent_Address   VARCHAR (100),</w:t>
      </w:r>
    </w:p>
    <w:p w14:paraId="63CB62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tudent_PhoneNum  VARCHAR (20),</w:t>
      </w:r>
    </w:p>
    <w:p w14:paraId="0C86A8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LName     VARCHAR (20),</w:t>
      </w:r>
    </w:p>
    <w:p w14:paraId="250B18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tudent_FName     VARCHAR (20),</w:t>
      </w:r>
    </w:p>
    <w:p w14:paraId="35C1BF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tudent_ZipCode   VARCHAR (10),</w:t>
      </w:r>
    </w:p>
    <w:p w14:paraId="64CBBA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Student PRIMARY KEY (Student_Num)</w:t>
      </w:r>
    </w:p>
    <w:p w14:paraId="76CF08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);</w:t>
      </w:r>
    </w:p>
    <w:p w14:paraId="7F839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7462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created.</w:t>
      </w:r>
    </w:p>
    <w:p w14:paraId="0CF8BD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8C25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4796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tudent_List;</w:t>
      </w:r>
    </w:p>
    <w:p w14:paraId="00607A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 Null?      Type            </w:t>
      </w:r>
    </w:p>
    <w:p w14:paraId="104E38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     NOT NULL   NUMBER(38)      </w:t>
      </w:r>
    </w:p>
    <w:p w14:paraId="23D78C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ADDRESS               VARCHAR2(100)   </w:t>
      </w:r>
    </w:p>
    <w:p w14:paraId="1F3CEAA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PHONENUM              VARCHAR2(20)    </w:t>
      </w:r>
    </w:p>
    <w:p w14:paraId="7F03B7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LNAME                 VARCHAR2(20)    </w:t>
      </w:r>
    </w:p>
    <w:p w14:paraId="4C9ED7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FNAME                 VARCHAR2(20)    </w:t>
      </w:r>
    </w:p>
    <w:p w14:paraId="04BD82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ZIPCODE               VARCHAR2(10)    </w:t>
      </w:r>
    </w:p>
    <w:p w14:paraId="754028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4E0A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1E3F0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09AF4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List</w:t>
      </w:r>
    </w:p>
    <w:p w14:paraId="73B597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187E4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str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3F7D4D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Address   VARCHAR (100),</w:t>
      </w:r>
    </w:p>
    <w:p w14:paraId="45115F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Instr_PhoneNum  VARCHAR (20),</w:t>
      </w:r>
    </w:p>
    <w:p w14:paraId="468DE9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4D3AD0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Instr_LName     VARCHAR (20),</w:t>
      </w:r>
    </w:p>
    <w:p w14:paraId="64669F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Instr_FName     VARCHAR (20),</w:t>
      </w:r>
    </w:p>
    <w:p w14:paraId="50103D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Instr_ZipCode   VARCHAR (10),</w:t>
      </w:r>
    </w:p>
    <w:p w14:paraId="1A170B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Instr PRIMARY KEY (Instr_Num),</w:t>
      </w:r>
    </w:p>
    <w:p w14:paraId="01133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Instr_Section FOREIGN KEY (Section_Num) </w:t>
      </w:r>
    </w:p>
    <w:p w14:paraId="5A0A54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594EA1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388CC1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DCE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created.</w:t>
      </w:r>
    </w:p>
    <w:p w14:paraId="57A9B3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5530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33602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List;</w:t>
      </w:r>
    </w:p>
    <w:p w14:paraId="7A08B7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3B6E5C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   NOT NULL   NUMBER(38)      </w:t>
      </w:r>
    </w:p>
    <w:p w14:paraId="13CE11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ADDRESS               VARCHAR2(100)   </w:t>
      </w:r>
    </w:p>
    <w:p w14:paraId="637A81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PHONENUM              VARCHAR2(20)    </w:t>
      </w:r>
    </w:p>
    <w:p w14:paraId="6DD087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73E0A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LNAME                 VARCHAR2(20)    </w:t>
      </w:r>
    </w:p>
    <w:p w14:paraId="0D3996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FNAME                 VARCHAR2(20)    </w:t>
      </w:r>
    </w:p>
    <w:p w14:paraId="755F1F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ZIPCODE               VARCHAR2(10)    </w:t>
      </w:r>
    </w:p>
    <w:p w14:paraId="5D451D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FB7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B188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2DC95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ourse_List</w:t>
      </w:r>
    </w:p>
    <w:p w14:paraId="534DE1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DE3AC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Course_Num            INTEGER         NOT NULL,</w:t>
      </w:r>
    </w:p>
    <w:p w14:paraId="52694B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Course_Name           VARCHAR (100),</w:t>
      </w:r>
    </w:p>
    <w:p w14:paraId="2C7D9B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Num             INTEGER         NOT NULL,</w:t>
      </w:r>
    </w:p>
    <w:p w14:paraId="69C2B6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Desc           VARCHAR (1000),</w:t>
      </w:r>
    </w:p>
    <w:p w14:paraId="6DD92C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urse_Hours          INTEGER,</w:t>
      </w:r>
    </w:p>
    <w:p w14:paraId="3F8174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ection_Num           INTEGER         NOT NULL,</w:t>
      </w:r>
    </w:p>
    <w:p w14:paraId="6451A4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Course PRIMARY KEY (Course_Num),</w:t>
      </w:r>
    </w:p>
    <w:p w14:paraId="2B22B1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Course_Section  FOREIGN KEY (Section_Num)</w:t>
      </w:r>
    </w:p>
    <w:p w14:paraId="6D0A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Section_Info,</w:t>
      </w:r>
    </w:p>
    <w:p w14:paraId="35DF33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CONSTRAINT fk_Admin  FOREIGN KEY (Admin_Num)</w:t>
      </w:r>
    </w:p>
    <w:p w14:paraId="4ED394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REFERENCES Admin_List</w:t>
      </w:r>
    </w:p>
    <w:p w14:paraId="2600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</w:t>
      </w:r>
    </w:p>
    <w:p w14:paraId="6B3D28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);</w:t>
      </w:r>
    </w:p>
    <w:p w14:paraId="244788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4599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created.</w:t>
      </w:r>
    </w:p>
    <w:p w14:paraId="740FD9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267F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2FA22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ourse_List;</w:t>
      </w:r>
    </w:p>
    <w:p w14:paraId="710362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Null?      Type             </w:t>
      </w:r>
    </w:p>
    <w:p w14:paraId="29E3E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 NOT NULL   NUMBER(38)       </w:t>
      </w:r>
    </w:p>
    <w:p w14:paraId="2798E7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AME               VARCHAR2(100)    </w:t>
      </w:r>
    </w:p>
    <w:p w14:paraId="2FE49E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NOT NULL   NUMBER(38)       </w:t>
      </w:r>
    </w:p>
    <w:p w14:paraId="708EAD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DESC               VARCHAR2(1000)   </w:t>
      </w:r>
    </w:p>
    <w:p w14:paraId="2C92F0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HOURS              NUMBER(38)       </w:t>
      </w:r>
    </w:p>
    <w:p w14:paraId="1C167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NOT NULL   NUMBER(38)       </w:t>
      </w:r>
    </w:p>
    <w:p w14:paraId="25AA3A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9086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97A00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87755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lass_Sched</w:t>
      </w:r>
    </w:p>
    <w:p w14:paraId="55159C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393217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ched_Num       INTEGER       NOT NULL,</w:t>
      </w:r>
    </w:p>
    <w:p w14:paraId="51CAB5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ched_Day       VARCHAR (100),</w:t>
      </w:r>
    </w:p>
    <w:p w14:paraId="68AD79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Time      VARCHAR (10),</w:t>
      </w:r>
    </w:p>
    <w:p w14:paraId="622D33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ched_Day_Off   VARCHAR (100),</w:t>
      </w:r>
    </w:p>
    <w:p w14:paraId="7B0A76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ched_Notes     VARCHAR (1000),</w:t>
      </w:r>
    </w:p>
    <w:p w14:paraId="5B6804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pk_Schedule PRIMARY KEY (Sched_Num)</w:t>
      </w:r>
    </w:p>
    <w:p w14:paraId="408C9D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6D7FB1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D47A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created.</w:t>
      </w:r>
    </w:p>
    <w:p w14:paraId="30763F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69B9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9F611F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lass_Sched;</w:t>
      </w:r>
    </w:p>
    <w:p w14:paraId="001B1E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Null?      Type             </w:t>
      </w:r>
    </w:p>
    <w:p w14:paraId="2B5B8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  NOT NULL   NUMBER(38)       </w:t>
      </w:r>
    </w:p>
    <w:p w14:paraId="723CCA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                  VARCHAR2(100)    </w:t>
      </w:r>
    </w:p>
    <w:p w14:paraId="21387E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TIME                 VARCHAR2(10)     </w:t>
      </w:r>
    </w:p>
    <w:p w14:paraId="0F61A5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_OFF              VARCHAR2(100)    </w:t>
      </w:r>
    </w:p>
    <w:p w14:paraId="300C29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OTES                VARCHAR2(1000)   </w:t>
      </w:r>
    </w:p>
    <w:p w14:paraId="5D9D99B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1E72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0FBF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Classes</w:t>
      </w:r>
    </w:p>
    <w:p w14:paraId="2841F5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57A1E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</w:t>
      </w:r>
    </w:p>
    <w:p w14:paraId="38F980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56B98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5    Sched_Num       INTEGER         NOT NULL,</w:t>
      </w:r>
    </w:p>
    <w:p w14:paraId="266E28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Num      INTEGER         NOT NULL,</w:t>
      </w:r>
    </w:p>
    <w:p w14:paraId="6B200C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lass_Notes     VARCHAR (1000),</w:t>
      </w:r>
    </w:p>
    <w:p w14:paraId="4784B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lass_Room      VARCHAR (5),</w:t>
      </w:r>
    </w:p>
    <w:p w14:paraId="49B6E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pk_Class  PRIMARY KEY (Instr_Num, Sched_Num),</w:t>
      </w:r>
    </w:p>
    <w:p w14:paraId="099089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Instr  FOREIGN KEY (Instr_Num)</w:t>
      </w:r>
    </w:p>
    <w:p w14:paraId="08E91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Instr_List</w:t>
      </w:r>
    </w:p>
    <w:p w14:paraId="706081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ON DELETE CASCADE,</w:t>
      </w:r>
    </w:p>
    <w:p w14:paraId="415F14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CONSTRAINT fk_Sched  FOREIGN KEY (Sched_Num)</w:t>
      </w:r>
    </w:p>
    <w:p w14:paraId="77A3F8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    REFERENCES Class_Sched</w:t>
      </w:r>
    </w:p>
    <w:p w14:paraId="687A94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    ON DELETE CASCADE,</w:t>
      </w:r>
    </w:p>
    <w:p w14:paraId="41A267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6    CONSTRAINT fk_Course FOREIGN KEY (Course_Num)</w:t>
      </w:r>
    </w:p>
    <w:p w14:paraId="0E74F7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7      REFERENCES Course_List</w:t>
      </w:r>
    </w:p>
    <w:p w14:paraId="383DE2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8      ON DELETE CASCADE</w:t>
      </w:r>
    </w:p>
    <w:p w14:paraId="391BFF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9  );</w:t>
      </w:r>
    </w:p>
    <w:p w14:paraId="02274D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DE28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created.</w:t>
      </w:r>
    </w:p>
    <w:p w14:paraId="3DB60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100F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F3166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Classes;</w:t>
      </w:r>
    </w:p>
    <w:p w14:paraId="0535DA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Null?      Type             </w:t>
      </w:r>
    </w:p>
    <w:p w14:paraId="7E0E00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NOT NULL   NUMBER(38)       </w:t>
      </w:r>
    </w:p>
    <w:p w14:paraId="7A353D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NOT NULL   NUMBER(38)       </w:t>
      </w:r>
    </w:p>
    <w:p w14:paraId="6782A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NOT NULL   NUMBER(38)       </w:t>
      </w:r>
    </w:p>
    <w:p w14:paraId="197D14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NOTES              VARCHAR2(1000)   </w:t>
      </w:r>
    </w:p>
    <w:p w14:paraId="6E7D41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ROOM               VARCHAR2(5)      </w:t>
      </w:r>
    </w:p>
    <w:p w14:paraId="5658A5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4FA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29CE0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761E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Class_Signup</w:t>
      </w:r>
    </w:p>
    <w:p w14:paraId="63105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46F98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tudent_Num</w:t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484734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6EB0BF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Num       INTEGER         NOT NULL,</w:t>
      </w:r>
    </w:p>
    <w:p w14:paraId="0DBC2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Grade   VARCHAR (5),</w:t>
      </w:r>
    </w:p>
    <w:p w14:paraId="05F283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NSTRAINT pk_StudentSignup  PRIMARY KEY (Student_Num, Instr_Num, Sched_Num),</w:t>
      </w:r>
    </w:p>
    <w:p w14:paraId="4398A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fk_Student FOREIGN KEY (Student_Num)</w:t>
      </w:r>
    </w:p>
    <w:p w14:paraId="516046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  REFERENCES Student_List</w:t>
      </w:r>
    </w:p>
    <w:p w14:paraId="758C04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  ON DELETE CASCADE,</w:t>
      </w:r>
    </w:p>
    <w:p w14:paraId="17993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fk_S_InstrClasses  FOREIGN KEY (Instr_Num, Sched_Num)</w:t>
      </w:r>
    </w:p>
    <w:p w14:paraId="6C4A32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Instr_Classes(Instr_Num, Sched_Num)</w:t>
      </w:r>
    </w:p>
    <w:p w14:paraId="758CB6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ON DELETE CASCADE</w:t>
      </w:r>
    </w:p>
    <w:p w14:paraId="32534A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);</w:t>
      </w:r>
    </w:p>
    <w:p w14:paraId="405014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1D3F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created.</w:t>
      </w:r>
    </w:p>
    <w:p w14:paraId="0C11BF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E095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indexes on foreign keys*/</w:t>
      </w:r>
    </w:p>
    <w:p w14:paraId="05CD08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BC0E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List_Index on Course_List(Section_Num);</w:t>
      </w:r>
    </w:p>
    <w:p w14:paraId="3A8B14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A336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LIST_INDEX created.</w:t>
      </w:r>
    </w:p>
    <w:p w14:paraId="047E5A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758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Admin_Index on Course_List(Admin_Num);</w:t>
      </w:r>
    </w:p>
    <w:p w14:paraId="7EC80F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FAB3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ADMIN_INDEX created.</w:t>
      </w:r>
    </w:p>
    <w:p w14:paraId="3BD158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4F5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Index on Instr_List(Section_Num);</w:t>
      </w:r>
    </w:p>
    <w:p w14:paraId="241311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8020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INDEX created.</w:t>
      </w:r>
    </w:p>
    <w:p w14:paraId="7078AA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0412E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Admin_Index on Admin_List(Section_Num);</w:t>
      </w:r>
    </w:p>
    <w:p w14:paraId="3FAB0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FE5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ADMIN_INDEX created.</w:t>
      </w:r>
    </w:p>
    <w:p w14:paraId="7AA6DE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B5D8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Class_Index on Instr_Classes(Instr_Num);</w:t>
      </w:r>
    </w:p>
    <w:p w14:paraId="514C7A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FEF5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CLASS_INDEX created.</w:t>
      </w:r>
    </w:p>
    <w:p w14:paraId="391F5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3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lassSched_Index on Instr_Classes(Sched_Num);</w:t>
      </w:r>
    </w:p>
    <w:p w14:paraId="53345E7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18B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LASSSCHED_INDEX created.</w:t>
      </w:r>
    </w:p>
    <w:p w14:paraId="1D3DFB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D593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Class_Index on Instr_Classes(Course_Num);</w:t>
      </w:r>
    </w:p>
    <w:p w14:paraId="35862E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BFD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CLASS_INDEX created.</w:t>
      </w:r>
    </w:p>
    <w:p w14:paraId="14D090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3C52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tudent_StudentSignup_Index on Student_Class_Signup(Student_Num);</w:t>
      </w:r>
    </w:p>
    <w:p w14:paraId="4526AC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E9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TUDENT_STUDENTSIGNUP_INDEX created.</w:t>
      </w:r>
    </w:p>
    <w:p w14:paraId="0B8EB6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F2C2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StudentSignup_Index on Student_Class_Signup(Instr_Num);</w:t>
      </w:r>
    </w:p>
    <w:p w14:paraId="08165E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D36CE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STUDENTSIGNUP_INDEX created.</w:t>
      </w:r>
    </w:p>
    <w:p w14:paraId="1A950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99A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ched_StudentSignup_Index on Student_Class_Signup(Sched_Num);</w:t>
      </w:r>
    </w:p>
    <w:p w14:paraId="3B74B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6BC9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CHED_STUDENTSIGNUP_INDEX created.</w:t>
      </w:r>
    </w:p>
    <w:p w14:paraId="4D2C90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B0A7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12689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trigger */</w:t>
      </w:r>
    </w:p>
    <w:p w14:paraId="2E866C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This trigger will display a message when a row is added to Instr_Classes*/</w:t>
      </w:r>
    </w:p>
    <w:p w14:paraId="75ECA4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OR REPLACE TRIGGER SchedClass_Trigger AFTER INSERT ON Instr_Classes</w:t>
      </w:r>
    </w:p>
    <w:p w14:paraId="1274E0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FOR EACH ROW</w:t>
      </w:r>
    </w:p>
    <w:p w14:paraId="28D93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  BEGIN</w:t>
      </w:r>
    </w:p>
    <w:p w14:paraId="2F1D5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    dbms_output.put_line ('A class has been added!!');</w:t>
      </w:r>
    </w:p>
    <w:p w14:paraId="14780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  END;</w:t>
      </w:r>
    </w:p>
    <w:p w14:paraId="5C685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/</w:t>
      </w:r>
    </w:p>
    <w:p w14:paraId="2A1D37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E39A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rigger SCHEDCLASS_TRIGGER compiled</w:t>
      </w:r>
    </w:p>
    <w:p w14:paraId="5FBC3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2472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sequence*/</w:t>
      </w:r>
    </w:p>
    <w:p w14:paraId="5B3D9B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82F4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CREATE SEQUENCE SectionNum_Seq</w:t>
      </w:r>
    </w:p>
    <w:p w14:paraId="6BEB0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318CC5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007DAD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2B5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created.</w:t>
      </w:r>
    </w:p>
    <w:p w14:paraId="15E3CE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EE0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6575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AdminNum_Seq</w:t>
      </w:r>
    </w:p>
    <w:p w14:paraId="4C5FBD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0FFC2A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5803DB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7070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created.</w:t>
      </w:r>
    </w:p>
    <w:p w14:paraId="5478FF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F629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E9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InstrNum_Seq</w:t>
      </w:r>
    </w:p>
    <w:p w14:paraId="452B22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22D6E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28BC9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3654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created.</w:t>
      </w:r>
    </w:p>
    <w:p w14:paraId="705CA5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D415D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FA205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CourseNum_Seq</w:t>
      </w:r>
    </w:p>
    <w:p w14:paraId="45AFAB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7F4422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73F0F2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8A35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created.</w:t>
      </w:r>
    </w:p>
    <w:p w14:paraId="3A3813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5B1B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63C9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chedNum_Seq</w:t>
      </w:r>
    </w:p>
    <w:p w14:paraId="5EBD03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142BA7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9CB6A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C304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created.</w:t>
      </w:r>
    </w:p>
    <w:p w14:paraId="439C10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20A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17057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tudentNum_Seq</w:t>
      </w:r>
    </w:p>
    <w:p w14:paraId="2DD895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68ED03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7BE86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4A3A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created.</w:t>
      </w:r>
    </w:p>
    <w:p w14:paraId="21A531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7AEE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C1ABF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Insert 10 or more rows into each table */</w:t>
      </w:r>
    </w:p>
    <w:p w14:paraId="093304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53E78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89482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    Section_Address,     Section_FoS,       Section_ZipCode)</w:t>
      </w:r>
    </w:p>
    <w:p w14:paraId="0453D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omputer Science Section', '110 Finegand Place','Computer Science','31088');</w:t>
      </w:r>
    </w:p>
    <w:p w14:paraId="20AE5C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C1D3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A27F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1F4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 Section_Name, Section_Address,     Section_FoS,Section_ZipCode)</w:t>
      </w:r>
    </w:p>
    <w:p w14:paraId="6044D64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 (SectionNum_Seq.NEXTVAL, 'Art Section', '111 Finegand Place','Art','31088');</w:t>
      </w:r>
    </w:p>
    <w:p w14:paraId="4BDD79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9A3C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9FEB4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544E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Section_ZipCode)</w:t>
      </w:r>
    </w:p>
    <w:p w14:paraId="0C4B4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ircraft Section', '112 Finegand Place','Aircraft','31088');</w:t>
      </w:r>
    </w:p>
    <w:p w14:paraId="3F0651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73B6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35F62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5DE7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Section_FoS,Section_ZipCode)</w:t>
      </w:r>
    </w:p>
    <w:p w14:paraId="568241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Robotic Section', '113 Finegand Place','Robotics','31088');</w:t>
      </w:r>
    </w:p>
    <w:p w14:paraId="5E1FD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525E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E04B0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54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          Section_ZipCode)</w:t>
      </w:r>
    </w:p>
    <w:p w14:paraId="2103CE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Database Section', '114 Finegand Place','Database Technology','31088');</w:t>
      </w:r>
    </w:p>
    <w:p w14:paraId="2A06CE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2B20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B4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8D38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7CC67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English Section', '115 Finegand Place','English language','31088');</w:t>
      </w:r>
    </w:p>
    <w:p w14:paraId="647D2F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88A2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1C737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AC90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Section_ZipCode)</w:t>
      </w:r>
    </w:p>
    <w:p w14:paraId="214250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Physics Section', '116 Finegand Place','Physics','31088');</w:t>
      </w:r>
    </w:p>
    <w:p w14:paraId="080DE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B6A1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6D3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D6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Section_Address,     Section_FoS,Section_ZipCode)</w:t>
      </w:r>
    </w:p>
    <w:p w14:paraId="3D465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hemistry Section', '117 Finegand Place','Chemistry','31088');</w:t>
      </w:r>
    </w:p>
    <w:p w14:paraId="4FB1A3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7B7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E2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5CA15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249D4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nish Section', '118 Finegand Place','Spanish language','31088');</w:t>
      </w:r>
    </w:p>
    <w:p w14:paraId="415EC5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BD5C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A7F64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3066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INSERT INTO Section_Info (Section_Num,            Section_Name,         Section_Address,     Section_FoS,           Section_ZipCode)</w:t>
      </w:r>
    </w:p>
    <w:p w14:paraId="2FDD19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utomotive Section', '119 Finegand Place','Automotive Mechanics','31088');</w:t>
      </w:r>
    </w:p>
    <w:p w14:paraId="50238C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D6058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39DEE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D80B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Section_Address,     Section_FoS,   Section_ZipCode)</w:t>
      </w:r>
    </w:p>
    <w:p w14:paraId="5742C6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ce Travel Section', '120 Finegand Place','Space Travel','31088');</w:t>
      </w:r>
    </w:p>
    <w:p w14:paraId="37B5B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1066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9B6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133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F53B3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392717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2BC3EF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D2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ED274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ADABC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49153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264255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CD6B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462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29E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DA152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50F99D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2CB4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514F1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6EAC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CF00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4745A3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A2E1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A75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051E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77E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Bargueno',      'Patricia',  '31004');</w:t>
      </w:r>
    </w:p>
    <w:p w14:paraId="3A450A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CEC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D4B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A170E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19414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6 Orange Park','111-333-3439', '6',         'Hopkins',     'John',      '31004');</w:t>
      </w:r>
    </w:p>
    <w:p w14:paraId="78DE72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DA96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D520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4630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02C52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615BDA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CEAC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2C6F50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30A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409C10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E23E9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D3FE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9E2D6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43AA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74E65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44EFF7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095D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5416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FD2A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A479B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081E8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F42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27F24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A4E9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6B96EC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180CAC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3CA1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60238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3FD3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19D3A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37E7BE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','222-333-3434',       'Gilbert',   'Sarah',      '31005');</w:t>
      </w:r>
    </w:p>
    <w:p w14:paraId="509341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C39B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CFA4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71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DEF45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2','222-333-3435',         'Myers',   'James',      '31005');</w:t>
      </w:r>
    </w:p>
    <w:p w14:paraId="7F5AAD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B653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1A4FC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774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INSERT INTO Student_List  (Student_Num,           Student_Address,     Student_PhoneNum, Student_LName, Student_FName, Student_ZipCode)</w:t>
      </w:r>
    </w:p>
    <w:p w14:paraId="391437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3','222-333-3436',          'Howard',     'Rico',      '31005');</w:t>
      </w:r>
    </w:p>
    <w:p w14:paraId="57A4BB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B9E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6EE7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4B10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8B96B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4','222-333-3437',          'Bush',   'Donald',      '31005');</w:t>
      </w:r>
    </w:p>
    <w:p w14:paraId="6C4D2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A8E6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5AB31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8751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958A3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5','222-333-3438',          'Simmons',      'Bill',  '31005');</w:t>
      </w:r>
    </w:p>
    <w:p w14:paraId="78798A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C652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85E2A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8532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43F03C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6','222-333-3439',          'Aultman',     'Richard',      '31005');</w:t>
      </w:r>
    </w:p>
    <w:p w14:paraId="7258B9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D31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AEC40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FE4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3A73C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7','222-333-3440',          'Ruger',    'Victoria',     '31005');</w:t>
      </w:r>
    </w:p>
    <w:p w14:paraId="51D21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F70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60021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39B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B7F8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8','222-333-3441',          'Thomas',    'Melissa',      '31005');</w:t>
      </w:r>
    </w:p>
    <w:p w14:paraId="573590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05CE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BFCA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C3C1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ADF88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9','222-333-3442',          'Synder',     'Jennifer',     '31005');</w:t>
      </w:r>
    </w:p>
    <w:p w14:paraId="0C7BC8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D85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E2A06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594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757CB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0','222-333-3443',         'Baker',    'Elizabeth',      '31005');</w:t>
      </w:r>
    </w:p>
    <w:p w14:paraId="4DD06A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9E99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12862C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537C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DE10AE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1','222-333-3444',         'Pines',    'Matt',      '31005');</w:t>
      </w:r>
    </w:p>
    <w:p w14:paraId="1D6BEE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A1C4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8EF17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699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8CA72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986AF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F15D2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033D60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64BC04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C0CD4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4770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C10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475CA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9920D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E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C587D1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C4DA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FF54E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70C2C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5984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14D1D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6590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177BF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Monteor',   'Jim',      '31003');</w:t>
      </w:r>
    </w:p>
    <w:p w14:paraId="39ED30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67D0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5E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8D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98A2C6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64D58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C06D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47BE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613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 Instr_ZipCode)</w:t>
      </w:r>
    </w:p>
    <w:p w14:paraId="1A34DC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78F7E2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045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2A44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8696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31463E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6EE9B8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74CB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4418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239D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E61BC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2677B4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446B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0D976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A616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BBA22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2EC7F8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89FDF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44A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261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C7609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575DA8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041C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BCD67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02B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C7D10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54FB4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892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5E6C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A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EFB1F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E588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omputer Science',1,             'Intro to Computer Science','3',          '1');</w:t>
      </w:r>
    </w:p>
    <w:p w14:paraId="2AABF4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C3B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8E6C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D79A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4C3E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Art',2,              'Intro to Art','3',          '2');</w:t>
      </w:r>
    </w:p>
    <w:p w14:paraId="31FB6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7953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91B0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32B8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E985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CourseNum_Seq.NEXTVAL, 'Intro to Aircraft mechanics',3,              'Intro to Aircraft mechanics','3',          '3');</w:t>
      </w:r>
    </w:p>
    <w:p w14:paraId="2EBD8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03D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76AFE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A7DE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791FD4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Robotics',4,            'Intro to Robotics','3',          '4');</w:t>
      </w:r>
    </w:p>
    <w:p w14:paraId="5519F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3E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80ED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458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1291B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Databases',5,                  'Intro to Databases','3',          '5');</w:t>
      </w:r>
    </w:p>
    <w:p w14:paraId="112268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FFD05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8B75B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001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6B75E9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English',6,             'Advanced English','3',          '6');</w:t>
      </w:r>
    </w:p>
    <w:p w14:paraId="2578A0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B45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46E1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4012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4B2341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Physics',7,              'Intro to Physics','3',          '7');</w:t>
      </w:r>
    </w:p>
    <w:p w14:paraId="2293B9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3923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19A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F28F9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7B3F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hemistry',8,              'Intro to Chemistry','3',          '8');</w:t>
      </w:r>
    </w:p>
    <w:p w14:paraId="283BA7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8C77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C5D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390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34DB6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Spanish',9,              'Intro to Spanish','3',          '9');</w:t>
      </w:r>
    </w:p>
    <w:p w14:paraId="27637F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F12A8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9D832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0EF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71E6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utomotive mechanics Intro',10,               'Automotive mechanics Intro','3',          '10');</w:t>
      </w:r>
    </w:p>
    <w:p w14:paraId="237DF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564C9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C5D3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74A76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0EB851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Robotics',11,               'Advanced Robotics','6',          '4');</w:t>
      </w:r>
    </w:p>
    <w:p w14:paraId="50149B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A3CF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4EC6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16E4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24AD4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5BC281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Wed','0900-1100','Oct. 13th',   'This is the one of the main schedules');</w:t>
      </w:r>
    </w:p>
    <w:p w14:paraId="4FE74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05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95285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E9F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 Sched_Time, Sched_Day_Off, Sched_Notes)</w:t>
      </w:r>
    </w:p>
    <w:p w14:paraId="33754B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Thur','0900-1100','Oct. 13th',   'This is the one of the main schedules');</w:t>
      </w:r>
    </w:p>
    <w:p w14:paraId="35DEE3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2B8D9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87E53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689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1574BE8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','1000-1200','Oct. 14th',   'This is the one of the main schedules');</w:t>
      </w:r>
    </w:p>
    <w:p w14:paraId="3ABCFC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2170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0ED86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75A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792B55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-Fri','1000-1200','Oct. 15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0E8771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0F1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74F7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C6A0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80924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','0800-0900','Oct. 16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71CEC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082A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41D8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08DA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15A52B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-Wed','1300-1500','Oct. 17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7C83F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B9AD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46E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EBE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5D8F58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SchedNum_Seq.NEXTVAL,'Thur-Fri','1300-1500','Oct. 18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5F54AA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A5E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9CC5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5102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7DFD4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Wed-Fri','1600-1800','Oct. 19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40E25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CF0A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FCF16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A189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4E341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at',     '0900-1100','Oct. 20th',   'Weekend Schedule');</w:t>
      </w:r>
    </w:p>
    <w:p w14:paraId="3EB679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03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46F49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517A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2CE74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un',     '0900-1100','Oct. 21st',   'Weekend Schedule');</w:t>
      </w:r>
    </w:p>
    <w:p w14:paraId="3F5D40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700E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0F064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AB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9CF24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',     '0900-0930','6 days a week',   'Beta');</w:t>
      </w:r>
    </w:p>
    <w:p w14:paraId="4AC424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B303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EED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44F0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0C05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',     '1100-1115','6 days a week',   'Beta');</w:t>
      </w:r>
    </w:p>
    <w:p w14:paraId="4CE34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F5C9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14DAA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97B4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FB8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Class_Room)</w:t>
      </w:r>
    </w:p>
    <w:p w14:paraId="3C9F49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1',       '1',        'Computer one broke','A');</w:t>
      </w:r>
    </w:p>
    <w:p w14:paraId="45D2D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9D89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BCF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560A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DEC9C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2',       '2',       '2',        'Room Ready','B');</w:t>
      </w:r>
    </w:p>
    <w:p w14:paraId="09305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C2BF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3738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816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Class_Room)</w:t>
      </w:r>
    </w:p>
    <w:p w14:paraId="67253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3',       '3',       '3',        'Instructor Chair broke','C');</w:t>
      </w:r>
    </w:p>
    <w:p w14:paraId="1AD829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60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253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066B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Class_Room)</w:t>
      </w:r>
    </w:p>
    <w:p w14:paraId="375E2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4',       '4',       '4',        'A/C not working','D');</w:t>
      </w:r>
    </w:p>
    <w:p w14:paraId="32A6BC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96D9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20A0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CBE0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Class_Room)</w:t>
      </w:r>
    </w:p>
    <w:p w14:paraId="1964C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5',       '5',       '5',        'Computer two broke','E');</w:t>
      </w:r>
    </w:p>
    <w:p w14:paraId="4B4F49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E6F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DA48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1279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Class_Room)</w:t>
      </w:r>
    </w:p>
    <w:p w14:paraId="37D92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6',       '6',       '6',        'No whiteboard','F');</w:t>
      </w:r>
    </w:p>
    <w:p w14:paraId="21EB3E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A8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D7CBA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0F97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     Class_Room)</w:t>
      </w:r>
    </w:p>
    <w:p w14:paraId="222CAB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7',       '7',       '7',        'station 3 missing keyboard','G');</w:t>
      </w:r>
    </w:p>
    <w:p w14:paraId="26AF08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DB8C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99FAD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639C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7170C6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8',       '8',       '8',        'Room Ready','H');</w:t>
      </w:r>
    </w:p>
    <w:p w14:paraId="0E7389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17E43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EAA4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FE1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B3D98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9',       '9',        'Room Ready','I');</w:t>
      </w:r>
    </w:p>
    <w:p w14:paraId="1517CB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CF0F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0C9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8F30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431A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10',       '10',        'Room Ready','J');</w:t>
      </w:r>
    </w:p>
    <w:p w14:paraId="1FA050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4B4E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032C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A4D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81651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9',       '10',        'Room Ready','J');</w:t>
      </w:r>
    </w:p>
    <w:p w14:paraId="7B4D6A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0B3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D710D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2C5B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Class_Notes, Class_Room)</w:t>
      </w:r>
    </w:p>
    <w:p w14:paraId="61AED8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8',       '10',        'Room Ready','X');</w:t>
      </w:r>
    </w:p>
    <w:p w14:paraId="0BBB00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0083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C552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F55B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19CCD3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2',       '9',        'Room Ready','Z');</w:t>
      </w:r>
    </w:p>
    <w:p w14:paraId="61D203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C7D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61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5124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9ECAD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7D807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59833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3AF1DE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EF2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E76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2561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52D76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C1AEC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FCE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3900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7E17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E47DF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7664D2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977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17C34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EEFAD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F1AAD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6D6DB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3E62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8585F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F7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Student_Grade)</w:t>
      </w:r>
    </w:p>
    <w:p w14:paraId="213A37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516588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2DE9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5F525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A83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517324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493CA9A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4431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1C5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B33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644B6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3C59DB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4AA4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9578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2F2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78C7BF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1F9CF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9005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3169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01D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607B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6C5B5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25B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B477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652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25C67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203B9E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366B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4B4322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F4B0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392015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1EEC08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EC1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B5719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7CFF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5B4A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ommit;</w:t>
      </w:r>
    </w:p>
    <w:p w14:paraId="6647B6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2A63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Commit complete.</w:t>
      </w:r>
    </w:p>
    <w:p w14:paraId="3D321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5B14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21E46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Verify that each table has 10 or more rows of data */</w:t>
      </w:r>
    </w:p>
    <w:p w14:paraId="6E963E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4DC8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ection_Info;</w:t>
      </w:r>
    </w:p>
    <w:p w14:paraId="6C650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7AB636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3B42D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0DC626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  3 Aircraft Section           112 Finegand Place   Aircraft               31088             </w:t>
      </w:r>
    </w:p>
    <w:p w14:paraId="05AE31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Robotic Section            113 Finegand Place   Robotics               31088             </w:t>
      </w:r>
    </w:p>
    <w:p w14:paraId="06A5AD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1D050F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663293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526C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1E2598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236287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15ED3E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497A47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0415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A7E2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9A04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12F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List;</w:t>
      </w:r>
    </w:p>
    <w:p w14:paraId="7F9856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</w:t>
      </w:r>
    </w:p>
    <w:p w14:paraId="12352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</w:t>
      </w:r>
    </w:p>
    <w:p w14:paraId="1C5398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</w:t>
      </w:r>
    </w:p>
    <w:p w14:paraId="4E0F1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</w:t>
      </w:r>
    </w:p>
    <w:p w14:paraId="33688E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</w:t>
      </w:r>
    </w:p>
    <w:p w14:paraId="4D4182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105 Apple Street   111-222-3438                 5 Hamm          Patricia      31003           </w:t>
      </w:r>
    </w:p>
    <w:p w14:paraId="652C00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</w:t>
      </w:r>
    </w:p>
    <w:p w14:paraId="641BBD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</w:t>
      </w:r>
    </w:p>
    <w:p w14:paraId="1735A4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</w:t>
      </w:r>
    </w:p>
    <w:p w14:paraId="00077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</w:t>
      </w:r>
    </w:p>
    <w:p w14:paraId="38F421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</w:t>
      </w:r>
    </w:p>
    <w:p w14:paraId="08C64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</w:t>
      </w:r>
    </w:p>
    <w:p w14:paraId="3AE97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47D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F47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5E3D18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EE0B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Admin_List;</w:t>
      </w:r>
    </w:p>
    <w:p w14:paraId="0F3B23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</w:t>
      </w:r>
    </w:p>
    <w:p w14:paraId="6AC74F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1 501 Orange Park   111-333-3434                 1 Evans         Bob           31004           </w:t>
      </w:r>
    </w:p>
    <w:p w14:paraId="7B4DD9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</w:t>
      </w:r>
    </w:p>
    <w:p w14:paraId="74ACF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</w:t>
      </w:r>
    </w:p>
    <w:p w14:paraId="2BD005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</w:t>
      </w:r>
    </w:p>
    <w:p w14:paraId="66770B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505 Orange Park   111-333-3438                 5 Bargueno      Patricia      31004           </w:t>
      </w:r>
    </w:p>
    <w:p w14:paraId="00134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506 Orange Park   111-333-3439                 6 Hopkins       John          31004           </w:t>
      </w:r>
    </w:p>
    <w:p w14:paraId="7E208C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</w:t>
      </w:r>
    </w:p>
    <w:p w14:paraId="41B5EC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</w:t>
      </w:r>
    </w:p>
    <w:p w14:paraId="7B47AF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</w:t>
      </w:r>
    </w:p>
    <w:p w14:paraId="083229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</w:t>
      </w:r>
    </w:p>
    <w:p w14:paraId="077FE4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</w:t>
      </w:r>
    </w:p>
    <w:p w14:paraId="5061A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257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73E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13AF6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79B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List;</w:t>
      </w:r>
    </w:p>
    <w:p w14:paraId="7AC2DE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</w:t>
      </w:r>
    </w:p>
    <w:p w14:paraId="20CE69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</w:t>
      </w:r>
    </w:p>
    <w:p w14:paraId="29A1E6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</w:t>
      </w:r>
    </w:p>
    <w:p w14:paraId="43178C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</w:t>
      </w:r>
    </w:p>
    <w:p w14:paraId="79661D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</w:t>
      </w:r>
    </w:p>
    <w:p w14:paraId="5D82EA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</w:t>
      </w:r>
    </w:p>
    <w:p w14:paraId="026976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</w:t>
      </w:r>
    </w:p>
    <w:p w14:paraId="22E1B7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</w:t>
      </w:r>
    </w:p>
    <w:p w14:paraId="483AEC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</w:t>
      </w:r>
    </w:p>
    <w:p w14:paraId="1782F8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</w:t>
      </w:r>
    </w:p>
    <w:p w14:paraId="1677A5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</w:t>
      </w:r>
    </w:p>
    <w:p w14:paraId="072524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</w:t>
      </w:r>
    </w:p>
    <w:p w14:paraId="3702A7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BE240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DB3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41738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8527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ourse_List;</w:t>
      </w:r>
    </w:p>
    <w:p w14:paraId="1A49BA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198AB8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9DD1D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32CA0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0ACE9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326821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5FD32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4277C8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08434B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18BE1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4F745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3D5DC8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51EB9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9A39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A125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793828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A719E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lass_Sched;</w:t>
      </w:r>
    </w:p>
    <w:p w14:paraId="73D4B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</w:t>
      </w:r>
    </w:p>
    <w:p w14:paraId="421B33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</w:t>
      </w:r>
    </w:p>
    <w:p w14:paraId="2892E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</w:t>
      </w:r>
    </w:p>
    <w:p w14:paraId="27A266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</w:t>
      </w:r>
    </w:p>
    <w:p w14:paraId="1C3537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40AA09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563BCB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4EEFFB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677D69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51450A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</w:t>
      </w:r>
    </w:p>
    <w:p w14:paraId="60C1C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</w:t>
      </w:r>
    </w:p>
    <w:p w14:paraId="064785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</w:t>
      </w:r>
    </w:p>
    <w:p w14:paraId="00D449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</w:t>
      </w:r>
    </w:p>
    <w:p w14:paraId="6B0A2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07AD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9AA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12 rows selected. </w:t>
      </w:r>
    </w:p>
    <w:p w14:paraId="64BD3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B1ED3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8A41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Classes;</w:t>
      </w:r>
    </w:p>
    <w:p w14:paraId="4B5B46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07AAAF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3A0B4B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5E4B7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0F74F3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14A646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9F36C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1A839C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460E82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5BB7D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74CBAC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44A7E8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7883E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787F4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470E8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F69A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874A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3 rows selected. </w:t>
      </w:r>
    </w:p>
    <w:p w14:paraId="3F4CBE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41E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Class_Signup;</w:t>
      </w:r>
    </w:p>
    <w:p w14:paraId="4208FC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6DC69F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77F32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6FF3B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488E70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1B85D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78BD0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6D9FD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73CD04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1B2FD8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59995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400B67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109A80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4994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BE204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18E331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FAEA3A" w14:textId="77777777" w:rsidR="00CE50B5" w:rsidRPr="00EA3EC1" w:rsidRDefault="00CE50B5" w:rsidP="00CE50B5">
      <w:pPr>
        <w:pStyle w:val="PlainText"/>
        <w:rPr>
          <w:rFonts w:ascii="Courier New" w:hAnsi="Courier New" w:cs="Courier New"/>
        </w:rPr>
      </w:pPr>
      <w:r w:rsidRPr="00EA3EC1">
        <w:rPr>
          <w:rFonts w:ascii="Courier New" w:hAnsi="Courier New" w:cs="Courier New"/>
          <w:sz w:val="21"/>
        </w:rPr>
        <w:t>Connection created by CONNECT script command disconnected</w:t>
      </w:r>
    </w:p>
    <w:p w14:paraId="28ED1BB0" w14:textId="77777777" w:rsidR="00875C7F" w:rsidRPr="000850A0" w:rsidRDefault="00875C7F" w:rsidP="00721E1B">
      <w:pPr>
        <w:spacing w:line="240" w:lineRule="auto"/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8" w:name="_Toc528416636"/>
      <w:r>
        <w:rPr>
          <w:rFonts w:ascii="Times New Roman" w:hAnsi="Times New Roman" w:cs="Times New Roman"/>
        </w:rPr>
        <w:t>Security</w:t>
      </w:r>
      <w:bookmarkEnd w:id="18"/>
    </w:p>
    <w:p w14:paraId="3AB9D3D8" w14:textId="50B98FE0" w:rsidR="00B4202E" w:rsidRPr="00B4202E" w:rsidRDefault="00B4202E" w:rsidP="00B4202E">
      <w:pPr>
        <w:pStyle w:val="Heading2"/>
      </w:pPr>
      <w:bookmarkStart w:id="19" w:name="_Toc528416637"/>
      <w:r>
        <w:t>Policies</w:t>
      </w:r>
      <w:bookmarkEnd w:id="19"/>
    </w:p>
    <w:p w14:paraId="3206D5A1" w14:textId="54C236BD" w:rsidR="00B4202E" w:rsidRDefault="00A70B9A" w:rsidP="00B4202E">
      <w:r>
        <w:t>Security policies are a subset of the security plan, defined in a previous section, and provide</w:t>
      </w:r>
      <w:r w:rsidR="00BE22B9">
        <w:t xml:space="preserve"> more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6B1F3A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5DB65796" w14:textId="3ACA6393" w:rsidR="006D35E2" w:rsidRPr="00F9294E" w:rsidRDefault="006D35E2" w:rsidP="00B4202E">
      <w:bookmarkStart w:id="20" w:name="_Toc528416638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 w:rsidR="00E02616">
        <w:rPr>
          <w:rStyle w:val="Heading3Char"/>
        </w:rPr>
        <w:t xml:space="preserve">(DBA) </w:t>
      </w:r>
      <w:r>
        <w:rPr>
          <w:rStyle w:val="Heading3Char"/>
        </w:rPr>
        <w:t xml:space="preserve">Account </w:t>
      </w:r>
      <w:r w:rsidRPr="002F5632">
        <w:rPr>
          <w:rStyle w:val="Heading3Char"/>
        </w:rPr>
        <w:t>Policy.</w:t>
      </w:r>
      <w:bookmarkEnd w:id="20"/>
      <w:r>
        <w:t xml:space="preserve"> </w:t>
      </w:r>
      <w:r w:rsidR="00554850">
        <w:t>As recommended by Oracle, we will create a</w:t>
      </w:r>
      <w:r w:rsidR="00F9294E" w:rsidRPr="00F9294E">
        <w:t xml:space="preserve"> separate Instructor DBA account</w:t>
      </w:r>
      <w:r w:rsidR="00554850">
        <w:t>, vice using the “SYS” or “SYSTEM” accounts,</w:t>
      </w:r>
      <w:r w:rsidR="00A5413D">
        <w:t xml:space="preserve"> </w:t>
      </w:r>
      <w:r w:rsidR="00F9294E">
        <w:t xml:space="preserve">to execute all DDL, DML, </w:t>
      </w:r>
      <w:r w:rsidR="00110364">
        <w:t>DCL, and TCL for this database</w:t>
      </w:r>
      <w:sdt>
        <w:sdtPr>
          <w:id w:val="1822919435"/>
          <w:citation/>
        </w:sdtPr>
        <w:sdtContent>
          <w:r w:rsidR="00A5413D">
            <w:fldChar w:fldCharType="begin"/>
          </w:r>
          <w:r w:rsidR="00A5413D">
            <w:instrText xml:space="preserve"> CITATION 73117 \l 1033 </w:instrText>
          </w:r>
          <w:r w:rsidR="00A5413D">
            <w:fldChar w:fldCharType="separate"/>
          </w:r>
          <w:r w:rsidR="006B1F3A">
            <w:rPr>
              <w:noProof/>
            </w:rPr>
            <w:t xml:space="preserve"> (7.3.1 SYS and SYSTEM Users, 2017)</w:t>
          </w:r>
          <w:r w:rsidR="00A5413D">
            <w:fldChar w:fldCharType="end"/>
          </w:r>
        </w:sdtContent>
      </w:sdt>
      <w:r w:rsidR="0077790F">
        <w:t xml:space="preserve">. The only </w:t>
      </w:r>
      <w:r w:rsidR="00110364">
        <w:t xml:space="preserve">exception </w:t>
      </w:r>
      <w:r w:rsidR="00480C5F">
        <w:t xml:space="preserve">will be the use of the LBACSYS account for </w:t>
      </w:r>
      <w:r w:rsidR="007D524A">
        <w:t>implementing</w:t>
      </w:r>
      <w:r w:rsidR="00D274E5">
        <w:t xml:space="preserve"> </w:t>
      </w:r>
      <w:r w:rsidR="007D524A">
        <w:t>OLS</w:t>
      </w:r>
      <w:r w:rsidR="00480C5F">
        <w:t>, and individual admin, instructor, and student accounts for testing</w:t>
      </w:r>
      <w:r w:rsidR="007D524A">
        <w:t>.</w:t>
      </w:r>
      <w:r w:rsidR="00F9294E">
        <w:t xml:space="preserve"> </w:t>
      </w:r>
    </w:p>
    <w:p w14:paraId="3A0DD97D" w14:textId="1EF997F5" w:rsidR="00E258AC" w:rsidRDefault="00E258AC" w:rsidP="00B4202E">
      <w:bookmarkStart w:id="21" w:name="_Toc528416639"/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bookmarkEnd w:id="21"/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35EDDE18" w:rsidR="0064001F" w:rsidRDefault="002F5632" w:rsidP="00974F23">
      <w:bookmarkStart w:id="22" w:name="_Toc528416640"/>
      <w:r w:rsidRPr="002F5632">
        <w:rPr>
          <w:rStyle w:val="Heading3Char"/>
        </w:rPr>
        <w:t>Password Policy.</w:t>
      </w:r>
      <w:bookmarkEnd w:id="22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6B1F3A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all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3" w:name="_Toc528416641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3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4" w:name="_Toc528416642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4"/>
      <w:r w:rsidR="00802F87">
        <w:t xml:space="preserve"> </w:t>
      </w:r>
      <w:r w:rsidR="00CD2477">
        <w:t>The admin_role will be assigned to all administrative support staff. The instructor_role will be assigned to all</w:t>
      </w:r>
      <w:r w:rsidR="00BD0881">
        <w:t xml:space="preserve"> instructors. The student_role will be assigned to all students.</w:t>
      </w:r>
    </w:p>
    <w:p w14:paraId="6DFEE6B4" w14:textId="76F681F4" w:rsidR="00A00676" w:rsidRDefault="00AF0E73" w:rsidP="00974F23">
      <w:bookmarkStart w:id="25" w:name="_Toc528416643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5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instructor</w:t>
      </w:r>
      <w:r w:rsidR="001D405C">
        <w:t xml:space="preserve"> </w:t>
      </w:r>
      <w:r w:rsidR="00354347">
        <w:t>and student tables.</w:t>
      </w:r>
      <w:r w:rsidR="001D405C">
        <w:t xml:space="preserve"> Administrators can view and update their personal information in the admin table.</w:t>
      </w:r>
    </w:p>
    <w:p w14:paraId="42B823A7" w14:textId="0A72E0DB" w:rsidR="00354347" w:rsidRDefault="00E0579C" w:rsidP="00974F23">
      <w:bookmarkStart w:id="26" w:name="_Toc528416644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6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7" w:name="_Toc528416645"/>
      <w:r>
        <w:rPr>
          <w:rStyle w:val="Heading3Char"/>
        </w:rPr>
        <w:lastRenderedPageBreak/>
        <w:t xml:space="preserve">Section Management </w:t>
      </w:r>
      <w:r w:rsidRPr="002F5632">
        <w:rPr>
          <w:rStyle w:val="Heading3Char"/>
        </w:rPr>
        <w:t>Policy.</w:t>
      </w:r>
      <w:bookmarkEnd w:id="27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78CC27B1" w:rsidR="00453B6B" w:rsidRDefault="00453B6B" w:rsidP="00974F23">
      <w:bookmarkStart w:id="28" w:name="_Toc528416646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olicy.</w:t>
      </w:r>
      <w:bookmarkEnd w:id="28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 xml:space="preserve">are the only authorized user to </w:t>
      </w:r>
      <w:r w:rsidR="005273A2">
        <w:t xml:space="preserve">add, remove, and update </w:t>
      </w:r>
      <w:r w:rsidR="003D2363">
        <w:t>the</w:t>
      </w:r>
      <w:r w:rsidR="009442AB">
        <w:t xml:space="preserve"> </w:t>
      </w:r>
      <w:r>
        <w:t>class schedule table data.</w:t>
      </w:r>
      <w:r w:rsidR="00191200">
        <w:t xml:space="preserve"> However, instructors can update the notes section.</w:t>
      </w:r>
    </w:p>
    <w:p w14:paraId="1A4DD50F" w14:textId="610D267E" w:rsidR="00E42999" w:rsidRDefault="00F33D2C" w:rsidP="00974F23">
      <w:bookmarkStart w:id="29" w:name="_Toc528416647"/>
      <w:r>
        <w:rPr>
          <w:rStyle w:val="Heading3Char"/>
        </w:rPr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29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>For example, instructors rely on 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508A8A10" w14:textId="6EE6D8C7" w:rsidR="005825E9" w:rsidRDefault="00504AF1" w:rsidP="00974F23">
      <w:bookmarkStart w:id="30" w:name="_Toc528416648"/>
      <w:r>
        <w:rPr>
          <w:rStyle w:val="Heading3Char"/>
        </w:rPr>
        <w:t>Admin Account Restriction Policy</w:t>
      </w:r>
      <w:r w:rsidR="005825E9" w:rsidRPr="002F5632">
        <w:rPr>
          <w:rStyle w:val="Heading3Char"/>
        </w:rPr>
        <w:t>.</w:t>
      </w:r>
      <w:bookmarkEnd w:id="30"/>
      <w:r w:rsidR="005825E9">
        <w:t xml:space="preserve"> </w:t>
      </w:r>
      <w:r>
        <w:t xml:space="preserve">Administrators can view </w:t>
      </w:r>
      <w:r w:rsidR="00094149">
        <w:t>the admin table</w:t>
      </w:r>
      <w:r w:rsidR="00B15100">
        <w:t xml:space="preserve"> and </w:t>
      </w:r>
      <w:r>
        <w:t xml:space="preserve">update their personal information. </w:t>
      </w:r>
      <w:r w:rsidR="00C470FE">
        <w:t>T</w:t>
      </w:r>
      <w:r>
        <w:t xml:space="preserve">he system administrators </w:t>
      </w:r>
      <w:r w:rsidR="00C470FE">
        <w:t xml:space="preserve">are the only ones able to </w:t>
      </w:r>
      <w:r>
        <w:t>add or remove from the admin table.</w:t>
      </w:r>
    </w:p>
    <w:p w14:paraId="1EA6FDBF" w14:textId="0C7E5223" w:rsidR="00F33D2C" w:rsidRDefault="00F763C8" w:rsidP="00F33D2C">
      <w:bookmarkStart w:id="31" w:name="_Toc528416649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31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BB796F">
        <w:t>and</w:t>
      </w:r>
      <w:r w:rsidR="00465D25">
        <w:t xml:space="preserve"> a complete list of available schedules to assign their classes to</w:t>
      </w:r>
      <w:r w:rsidR="00F33824">
        <w:t>.</w:t>
      </w:r>
      <w:r w:rsidR="00A0458D">
        <w:t xml:space="preserve"> They may also the name view </w:t>
      </w:r>
      <w:r w:rsidR="009B62EB">
        <w:t xml:space="preserve">basic information on </w:t>
      </w:r>
      <w:r w:rsidR="00A0458D">
        <w:t>student</w:t>
      </w:r>
      <w:r w:rsidR="009B62EB">
        <w:t>s</w:t>
      </w:r>
      <w:r w:rsidR="00A0458D">
        <w:t xml:space="preserve"> enrolled in their classes</w:t>
      </w:r>
      <w:r w:rsidR="00AE187F">
        <w:t>.</w:t>
      </w:r>
    </w:p>
    <w:p w14:paraId="20CA93D0" w14:textId="4DD50363" w:rsidR="00F763C8" w:rsidRDefault="00F763C8" w:rsidP="00F763C8">
      <w:bookmarkStart w:id="32" w:name="_Toc528416650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32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 xml:space="preserve">class </w:t>
      </w:r>
      <w:r w:rsidR="00C6318C">
        <w:t>notes</w:t>
      </w:r>
      <w:r w:rsidR="006C48FD">
        <w:t>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3" w:name="_Toc528416651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3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 xml:space="preserve">class schedule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3EACD9FC" w:rsidR="00285D4C" w:rsidRDefault="00285D4C" w:rsidP="00285D4C">
      <w:bookmarkStart w:id="34" w:name="_Toc528416652"/>
      <w:r>
        <w:rPr>
          <w:rStyle w:val="Heading3Char"/>
        </w:rPr>
        <w:lastRenderedPageBreak/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4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0833746A" w14:textId="22E306C6" w:rsidR="004A1554" w:rsidRDefault="00A17FC7" w:rsidP="00285D4C">
      <w:bookmarkStart w:id="35" w:name="_Toc528416653"/>
      <w:r>
        <w:rPr>
          <w:rStyle w:val="Heading3Char"/>
        </w:rPr>
        <w:t>Class Tentative Schedule Policy</w:t>
      </w:r>
      <w:r w:rsidRPr="002F5632">
        <w:rPr>
          <w:rStyle w:val="Heading3Char"/>
        </w:rPr>
        <w:t>.</w:t>
      </w:r>
      <w:bookmarkEnd w:id="35"/>
      <w:r>
        <w:t xml:space="preserve"> </w:t>
      </w:r>
      <w:r w:rsidR="00415613">
        <w:t>Only the Instructor DBA and school administrators</w:t>
      </w:r>
      <w:r w:rsidR="00854E74">
        <w:t xml:space="preserve"> may view and/or create tentative class schedules, i.e. alpha and beta test schedules.</w:t>
      </w:r>
      <w:r w:rsidR="00A13111">
        <w:t xml:space="preserve"> </w:t>
      </w:r>
      <w:r w:rsidR="000A0F1A">
        <w:t xml:space="preserve">Tentative schedules will be regarded as highly sensitive data, while approved schedules will be regarded as sensitive data. </w:t>
      </w:r>
      <w:r w:rsidR="00A13111">
        <w:t xml:space="preserve">Instructors </w:t>
      </w:r>
      <w:r w:rsidR="0080297D">
        <w:t>may view, but not create</w:t>
      </w:r>
      <w:r w:rsidR="00A57777">
        <w:t xml:space="preserve"> tentative class schedules. S</w:t>
      </w:r>
      <w:r w:rsidR="00A13111">
        <w:t>tudents may view approved class schedules.</w:t>
      </w:r>
    </w:p>
    <w:p w14:paraId="4C208961" w14:textId="5351A3B4" w:rsidR="00B4202E" w:rsidRDefault="00B4202E" w:rsidP="00B4202E">
      <w:pPr>
        <w:pStyle w:val="Heading2"/>
      </w:pPr>
      <w:bookmarkStart w:id="36" w:name="_Toc528416654"/>
      <w:r>
        <w:t>Procedures</w:t>
      </w:r>
      <w:bookmarkEnd w:id="36"/>
    </w:p>
    <w:p w14:paraId="19174FF5" w14:textId="7B1E9A7D" w:rsidR="00AD7D6D" w:rsidRDefault="00AD7D6D" w:rsidP="008551C7">
      <w:bookmarkStart w:id="37" w:name="_Toc528416655"/>
      <w:r w:rsidRPr="002F5632">
        <w:rPr>
          <w:rStyle w:val="Heading3Char"/>
        </w:rPr>
        <w:t>P</w:t>
      </w:r>
      <w:r>
        <w:rPr>
          <w:rStyle w:val="Heading3Char"/>
        </w:rPr>
        <w:t xml:space="preserve">rocedure </w:t>
      </w:r>
      <w:r w:rsidR="004021A0">
        <w:rPr>
          <w:rStyle w:val="Heading3Char"/>
        </w:rPr>
        <w:t>Preparation</w:t>
      </w:r>
      <w:r w:rsidRPr="002F5632">
        <w:rPr>
          <w:rStyle w:val="Heading3Char"/>
        </w:rPr>
        <w:t>.</w:t>
      </w:r>
      <w:bookmarkEnd w:id="37"/>
      <w:r>
        <w:t xml:space="preserve"> The following shows the </w:t>
      </w:r>
      <w:r w:rsidR="004021A0">
        <w:t xml:space="preserve">preparation </w:t>
      </w:r>
      <w:r>
        <w:t>SQL</w:t>
      </w:r>
      <w:r w:rsidR="004021A0">
        <w:t xml:space="preserve"> code needed before procedure implementation:</w:t>
      </w:r>
    </w:p>
    <w:p w14:paraId="537C995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ERVEROUTPUT ON;</w:t>
      </w:r>
    </w:p>
    <w:p w14:paraId="6E135E9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qlformat ansiconsole;</w:t>
      </w:r>
    </w:p>
    <w:p w14:paraId="7820CBB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33942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nnect to Instructor DBA*/</w:t>
      </w:r>
    </w:p>
    <w:p w14:paraId="5EC86FD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4A768D3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114BDE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3C69D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59B4C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1D506E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 Drop users, roles, policies, and other objects you create*/</w:t>
      </w:r>
    </w:p>
    <w:p w14:paraId="5477B16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student_role;</w:t>
      </w:r>
    </w:p>
    <w:p w14:paraId="0EDD873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986D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dropped.</w:t>
      </w:r>
    </w:p>
    <w:p w14:paraId="69B31CA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75FC22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instructor_role;</w:t>
      </w:r>
    </w:p>
    <w:p w14:paraId="4FA76F6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569FFE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dropped.</w:t>
      </w:r>
    </w:p>
    <w:p w14:paraId="2E8B75A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72D194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admin_role;</w:t>
      </w:r>
    </w:p>
    <w:p w14:paraId="582F86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24A575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dropped.</w:t>
      </w:r>
    </w:p>
    <w:p w14:paraId="6905AFA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A31381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D42C08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34E1990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DBMS_RLS.DROP_POLICY(</w:t>
      </w:r>
    </w:p>
    <w:p w14:paraId="4DB9214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object_schema =&gt; 'InstructorDBA',</w:t>
      </w:r>
    </w:p>
    <w:p w14:paraId="523E51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object_name   =&gt; 'Admin_List',</w:t>
      </w:r>
    </w:p>
    <w:p w14:paraId="3BDA90B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policy_name   =&gt; 'Hide_Admin_Info'</w:t>
      </w:r>
    </w:p>
    <w:p w14:paraId="4AEFD57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);</w:t>
      </w:r>
    </w:p>
    <w:p w14:paraId="6DDC12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END;</w:t>
      </w:r>
    </w:p>
    <w:p w14:paraId="2EC4C99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/</w:t>
      </w:r>
    </w:p>
    <w:p w14:paraId="4E768AC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4B70E3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DA8717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215281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0AFAF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CONNECT lbacsys/brr1wik7 </w:t>
      </w:r>
    </w:p>
    <w:p w14:paraId="5EF1930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4A2175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966F78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LBACSYS"</w:t>
      </w:r>
    </w:p>
    <w:p w14:paraId="4E326DB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A84C3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67FC2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A_SYSDBA.DROP_POLICY(</w:t>
      </w:r>
    </w:p>
    <w:p w14:paraId="1E5771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policy_name =&gt; 'Sched_OLS_POL'</w:t>
      </w:r>
    </w:p>
    <w:p w14:paraId="1BA8BEC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);</w:t>
      </w:r>
    </w:p>
    <w:p w14:paraId="33AB4B8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END;</w:t>
      </w:r>
    </w:p>
    <w:p w14:paraId="4D7E651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</w:t>
      </w:r>
    </w:p>
    <w:p w14:paraId="04F83F4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29F60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774CB24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4610B9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2A057A3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F2D6C5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CA204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E9258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5F7EE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account drop*/</w:t>
      </w:r>
    </w:p>
    <w:p w14:paraId="0D93D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CF7A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Instr_List)</w:t>
      </w:r>
    </w:p>
    <w:p w14:paraId="451A9D6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LOOP</w:t>
      </w:r>
    </w:p>
    <w:p w14:paraId="2914EB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DROP USER '||x.User_Name;</w:t>
      </w:r>
    </w:p>
    <w:p w14:paraId="22A530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3645024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*Admin account drop*/</w:t>
      </w:r>
    </w:p>
    <w:p w14:paraId="1074D18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FOR x IN (SELECT User_Name FROM Admin_List)</w:t>
      </w:r>
    </w:p>
    <w:p w14:paraId="6C9623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LOOP</w:t>
      </w:r>
    </w:p>
    <w:p w14:paraId="56E80C1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EXECUTE IMMEDIATE 'DROP USER '||x.User_Name;</w:t>
      </w:r>
    </w:p>
    <w:p w14:paraId="1F24DD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END LOOP;</w:t>
      </w:r>
    </w:p>
    <w:p w14:paraId="6453FBC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/*Student account drop*/</w:t>
      </w:r>
    </w:p>
    <w:p w14:paraId="04EE084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Student_List)</w:t>
      </w:r>
    </w:p>
    <w:p w14:paraId="3AC0A4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B84BC3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DROP USER '||x.User_Name;</w:t>
      </w:r>
    </w:p>
    <w:p w14:paraId="7E3678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END LOOP;</w:t>
      </w:r>
    </w:p>
    <w:p w14:paraId="0AC0831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END;</w:t>
      </w:r>
    </w:p>
    <w:p w14:paraId="167258D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</w:t>
      </w:r>
    </w:p>
    <w:p w14:paraId="3BC6BB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21F417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41F99E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B60B9D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C6556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DROP COLUMN User_Name;</w:t>
      </w:r>
    </w:p>
    <w:p w14:paraId="1BC74A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786BFC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1778257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741F67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DROP COLUMN User_Name;</w:t>
      </w:r>
    </w:p>
    <w:p w14:paraId="3899CBF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F3373C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73ECEB4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0B3B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DROP COLUMN User_Name;</w:t>
      </w:r>
    </w:p>
    <w:p w14:paraId="40FBE09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9E4BF4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778BC5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82EAD0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1B16BB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019A931" w14:textId="77777777" w:rsidR="005A193E" w:rsidRDefault="005A193E" w:rsidP="008551C7"/>
    <w:p w14:paraId="7E020129" w14:textId="1E1D1C7A" w:rsidR="008551C7" w:rsidRDefault="008551C7" w:rsidP="008551C7">
      <w:bookmarkStart w:id="38" w:name="_Toc528416656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(DBA) Account </w:t>
      </w:r>
      <w:r w:rsidRPr="002F5632">
        <w:rPr>
          <w:rStyle w:val="Heading3Char"/>
        </w:rPr>
        <w:t>P</w:t>
      </w:r>
      <w:r w:rsidR="00F62B6B"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38"/>
      <w:r>
        <w:t xml:space="preserve"> The following shows the SQL implementation procedure of the corresponding policy:</w:t>
      </w:r>
    </w:p>
    <w:p w14:paraId="19461FF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/*Database Administrator Account Procedure*/</w:t>
      </w:r>
    </w:p>
    <w:p w14:paraId="3245247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onnect sys/brr1wik7 as sysdba;</w:t>
      </w:r>
    </w:p>
    <w:p w14:paraId="2194CBFD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64626BD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2ECF38FF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SYS"</w:t>
      </w:r>
    </w:p>
    <w:p w14:paraId="5ECA631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DROP USER InstructorDBA cascade;</w:t>
      </w:r>
    </w:p>
    <w:p w14:paraId="1547EB4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31ADE8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dropped.</w:t>
      </w:r>
    </w:p>
    <w:p w14:paraId="38D8076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52A01DBC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reate user InstructorDBA identified by brr1wik7;</w:t>
      </w:r>
    </w:p>
    <w:p w14:paraId="63A18BB0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4778C95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created.</w:t>
      </w:r>
    </w:p>
    <w:p w14:paraId="7FD0BF61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64AF5F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create session to InstructorDBA;</w:t>
      </w:r>
    </w:p>
    <w:p w14:paraId="04CA8C7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697AE67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2AE7BF57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17A446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dba to InstructorDBA;</w:t>
      </w:r>
    </w:p>
    <w:p w14:paraId="1426B57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C0CC8B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017CBB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92729A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execute on dbms_rls to InstructorDBA;</w:t>
      </w:r>
    </w:p>
    <w:p w14:paraId="5E761BD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7416546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17B1581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98D9F0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onnect InstructorDBA/brr1wik7;</w:t>
      </w:r>
    </w:p>
    <w:p w14:paraId="1919E71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11C3559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0DB85655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INSTRUCTORDBA"</w:t>
      </w:r>
    </w:p>
    <w:p w14:paraId="5DDA42EB" w14:textId="77777777" w:rsidR="00564689" w:rsidRDefault="00564689" w:rsidP="008551C7"/>
    <w:p w14:paraId="0EB4CE58" w14:textId="518AE0BE" w:rsidR="00534B35" w:rsidRDefault="00534B35" w:rsidP="00534B35">
      <w:bookmarkStart w:id="39" w:name="_Toc528416657"/>
      <w:r>
        <w:rPr>
          <w:rStyle w:val="Heading3Char"/>
        </w:rPr>
        <w:t>Username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39"/>
      <w:r>
        <w:t xml:space="preserve"> </w:t>
      </w:r>
      <w:r w:rsidR="00DD349C">
        <w:t xml:space="preserve">The following shows the SQL </w:t>
      </w:r>
      <w:r w:rsidR="008356C5">
        <w:t>implementation procedure of the corresponding policy:</w:t>
      </w:r>
    </w:p>
    <w:p w14:paraId="47006E6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sername Procedure - Create user names for every user*/</w:t>
      </w:r>
    </w:p>
    <w:p w14:paraId="7697C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ADD User_Name VARCHAR2(45);</w:t>
      </w:r>
    </w:p>
    <w:p w14:paraId="3846E1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25453F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48264C2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0434B3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ADD User_Name VARCHAR2(45);</w:t>
      </w:r>
    </w:p>
    <w:p w14:paraId="30A8F31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C82941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187843AC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8C8E6FD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ADD User_Name VARCHAR2(45);</w:t>
      </w:r>
    </w:p>
    <w:p w14:paraId="2E5259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82DD7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01BF9C0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ED138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B5EE73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Admin_List a SET User_Name =</w:t>
      </w:r>
    </w:p>
    <w:p w14:paraId="72DA14AE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Admin_FName,1,1),Admin_LName)), Admin_Num) </w:t>
      </w:r>
    </w:p>
    <w:p w14:paraId="33584B4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Admin_List b WHERE a.Admin_Num = b.Admin_Num);</w:t>
      </w:r>
    </w:p>
    <w:p w14:paraId="5D4CA43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0444EA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378B69B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A6358A9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04D3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_List a SET User_Name =</w:t>
      </w:r>
    </w:p>
    <w:p w14:paraId="3DD05B8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Instr_FName,1,1),Instr_LName)), Instr_Num) </w:t>
      </w:r>
    </w:p>
    <w:p w14:paraId="7D55419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Instr_List b WHERE a.Instr_Num = b.Instr_Num);</w:t>
      </w:r>
    </w:p>
    <w:p w14:paraId="4AC1D9A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9C7C47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FC9F40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1A3C41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2A5FFB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Student_List a SET User_Name =</w:t>
      </w:r>
    </w:p>
    <w:p w14:paraId="454F0DA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Student_FName,1,1),Student_LName)), Student_Num) </w:t>
      </w:r>
    </w:p>
    <w:p w14:paraId="04CABBA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Student_List b WHERE a.Student_Num = b.Student_Num);</w:t>
      </w:r>
    </w:p>
    <w:p w14:paraId="708D80D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F9447B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68F22B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C34E44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4278C5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7DCA706" w14:textId="77777777" w:rsidR="00DE2D91" w:rsidRDefault="00DE2D91" w:rsidP="00534B35"/>
    <w:p w14:paraId="495CCF19" w14:textId="4EC283CE" w:rsidR="00534B35" w:rsidRDefault="00534B35" w:rsidP="00534B35">
      <w:bookmarkStart w:id="40" w:name="_Toc528416658"/>
      <w:r w:rsidRPr="002F5632">
        <w:rPr>
          <w:rStyle w:val="Heading3Char"/>
        </w:rPr>
        <w:t xml:space="preserve">Password </w:t>
      </w:r>
      <w:r w:rsidR="008D46AF">
        <w:rPr>
          <w:rStyle w:val="Heading3Char"/>
        </w:rPr>
        <w:t xml:space="preserve">and Conne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0"/>
      <w:r>
        <w:t xml:space="preserve"> </w:t>
      </w:r>
      <w:r w:rsidR="008356C5">
        <w:t>The following shows the SQL implementation procedure of the corresponding policy:</w:t>
      </w:r>
    </w:p>
    <w:p w14:paraId="28B98FA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Password Procedure - Create Instructor user accounts*/</w:t>
      </w:r>
    </w:p>
    <w:p w14:paraId="71C8340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CLARE</w:t>
      </w:r>
    </w:p>
    <w:p w14:paraId="2882071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_num INTEGER;</w:t>
      </w:r>
    </w:p>
    <w:p w14:paraId="1F5760C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begin</w:t>
      </w:r>
    </w:p>
    <w:p w14:paraId="7627FD6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s_num :=0;</w:t>
      </w:r>
    </w:p>
    <w:p w14:paraId="7730DC6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for x in (SELECT User_Name FROM Instr_List)</w:t>
      </w:r>
    </w:p>
    <w:p w14:paraId="2883B3E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loop</w:t>
      </w:r>
    </w:p>
    <w:p w14:paraId="5F9A95F0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execute immediate 'CREATE USER '||x.User_Name||' IDENTIFIED BY TheSecPass'||s_num;</w:t>
      </w:r>
    </w:p>
    <w:p w14:paraId="4877084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s_num := s_num +1;</w:t>
      </w:r>
    </w:p>
    <w:p w14:paraId="198581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31D198E6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*Create Admin user accounts*/</w:t>
      </w:r>
    </w:p>
    <w:p w14:paraId="50E379F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s_num :=0;</w:t>
      </w:r>
    </w:p>
    <w:p w14:paraId="41CA940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12    for x in (SELECT User_Name FROM Admin_List)</w:t>
      </w:r>
    </w:p>
    <w:p w14:paraId="139CC8B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0CC48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CREATE USER '||x.User_Name||' IDENTIFIED BY TheSecPass'||s_num;</w:t>
      </w:r>
    </w:p>
    <w:p w14:paraId="3811CF2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  s_num := s_num +1;</w:t>
      </w:r>
    </w:p>
    <w:p w14:paraId="1E447C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end loop;</w:t>
      </w:r>
    </w:p>
    <w:p w14:paraId="4473EEC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*Create Student user accounts*/</w:t>
      </w:r>
    </w:p>
    <w:p w14:paraId="2E9B43B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s_num :=0;</w:t>
      </w:r>
    </w:p>
    <w:p w14:paraId="1582C3D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9    for x in (SELECT User_Name FROM Student_List)</w:t>
      </w:r>
    </w:p>
    <w:p w14:paraId="54A0C81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0    loop</w:t>
      </w:r>
    </w:p>
    <w:p w14:paraId="37289C7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1      execute immediate 'CREATE USER '||x.User_Name||' IDENTIFIED BY TheSecPass'||s_num;</w:t>
      </w:r>
    </w:p>
    <w:p w14:paraId="2C06EB47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2      s_num := s_num +1;</w:t>
      </w:r>
    </w:p>
    <w:p w14:paraId="207CD42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3    end loop;</w:t>
      </w:r>
    </w:p>
    <w:p w14:paraId="6FE4332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4  /*Connection Prodcedure - grant create session*/</w:t>
      </w:r>
    </w:p>
    <w:p w14:paraId="208AA46D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5  /*Instructor account*/</w:t>
      </w:r>
    </w:p>
    <w:p w14:paraId="01D2B3D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6  for x in (SELECT User_Name FROM Instr_List)</w:t>
      </w:r>
    </w:p>
    <w:p w14:paraId="0B4A8C4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7    loop</w:t>
      </w:r>
    </w:p>
    <w:p w14:paraId="45F3A68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8      execute immediate 'GRANT CREATE SESSION TO '||x.User_Name;</w:t>
      </w:r>
    </w:p>
    <w:p w14:paraId="2F49799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9    end loop;</w:t>
      </w:r>
    </w:p>
    <w:p w14:paraId="30CB0CAC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0  /*Admin account*/</w:t>
      </w:r>
    </w:p>
    <w:p w14:paraId="78B1E26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1    for x in (SELECT User_Name FROM Admin_List)</w:t>
      </w:r>
    </w:p>
    <w:p w14:paraId="5B473A9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2    loop</w:t>
      </w:r>
    </w:p>
    <w:p w14:paraId="569ED2D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3      execute immediate 'GRANT CREATE SESSION TO '||x.User_Name;</w:t>
      </w:r>
    </w:p>
    <w:p w14:paraId="260C9B1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4    end loop;</w:t>
      </w:r>
    </w:p>
    <w:p w14:paraId="4CA59D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5  /*Student account*/</w:t>
      </w:r>
    </w:p>
    <w:p w14:paraId="08A3143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6    for x in (SELECT User_Name FROM Student_List)</w:t>
      </w:r>
    </w:p>
    <w:p w14:paraId="734B66E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7    loop</w:t>
      </w:r>
    </w:p>
    <w:p w14:paraId="2EB7C5D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8      execute immediate 'GRANT CREATE SESSION TO '||x.User_Name;</w:t>
      </w:r>
    </w:p>
    <w:p w14:paraId="5B2CE6B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9    end loop;</w:t>
      </w:r>
    </w:p>
    <w:p w14:paraId="649C347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0  end;</w:t>
      </w:r>
    </w:p>
    <w:p w14:paraId="5795198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1  /</w:t>
      </w:r>
    </w:p>
    <w:p w14:paraId="0E017CF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</w:p>
    <w:p w14:paraId="6A24655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747634F" w14:textId="77777777" w:rsidR="00713D74" w:rsidRDefault="00713D74" w:rsidP="00534B35"/>
    <w:p w14:paraId="7816DBC8" w14:textId="60777F23" w:rsidR="00534B35" w:rsidRDefault="00534B35" w:rsidP="00534B35">
      <w:bookmarkStart w:id="41" w:name="_Toc528416659"/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1"/>
      <w:r>
        <w:t xml:space="preserve"> </w:t>
      </w:r>
      <w:r w:rsidR="008356C5">
        <w:t>The following shows the SQL implementation procedure of the corresponding policy:</w:t>
      </w:r>
    </w:p>
    <w:p w14:paraId="58E5DC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Role Assignment Procedure*/</w:t>
      </w:r>
    </w:p>
    <w:p w14:paraId="053E9D3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reate roles*/</w:t>
      </w:r>
    </w:p>
    <w:p w14:paraId="4E2178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admin_role;</w:t>
      </w:r>
    </w:p>
    <w:p w14:paraId="750E4CF1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0AAADC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created.</w:t>
      </w:r>
    </w:p>
    <w:p w14:paraId="6ED9078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170393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instructor_role;</w:t>
      </w:r>
    </w:p>
    <w:p w14:paraId="7F48EDF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2BDE112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created.</w:t>
      </w:r>
    </w:p>
    <w:p w14:paraId="014582F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2BD866E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student_role;</w:t>
      </w:r>
    </w:p>
    <w:p w14:paraId="1BDB283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1A2ADC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created.</w:t>
      </w:r>
    </w:p>
    <w:p w14:paraId="18F0B4E9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55902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ssign roles*/</w:t>
      </w:r>
    </w:p>
    <w:p w14:paraId="22BEB0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0882C1C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Admin_List)</w:t>
      </w:r>
    </w:p>
    <w:p w14:paraId="1B50BF0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loop</w:t>
      </w:r>
    </w:p>
    <w:p w14:paraId="03BCE07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GRANT admin_role TO '||x.User_Name;</w:t>
      </w:r>
    </w:p>
    <w:p w14:paraId="7FFCBB5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1DAB6DE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for x in (SELECT User_Name FROM Instr_List)</w:t>
      </w:r>
    </w:p>
    <w:p w14:paraId="54A39EB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loop</w:t>
      </w:r>
    </w:p>
    <w:p w14:paraId="240CB8F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execute immediate 'GRANT instructor_role TO '||x.User_Name;</w:t>
      </w:r>
    </w:p>
    <w:p w14:paraId="1721619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76AA4A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for x in (SELECT User_Name FROM Student_List)</w:t>
      </w:r>
    </w:p>
    <w:p w14:paraId="7E039B7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loop</w:t>
      </w:r>
    </w:p>
    <w:p w14:paraId="6B70291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execute immediate 'GRANT student_role TO '||x.User_Name;</w:t>
      </w:r>
    </w:p>
    <w:p w14:paraId="48E4C00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end loop;</w:t>
      </w:r>
    </w:p>
    <w:p w14:paraId="0AA8A03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end;</w:t>
      </w:r>
    </w:p>
    <w:p w14:paraId="0216601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/</w:t>
      </w:r>
    </w:p>
    <w:p w14:paraId="2F71994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34128F8A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3554285" w14:textId="77777777" w:rsidR="001D14F0" w:rsidRDefault="001D14F0" w:rsidP="00534B35"/>
    <w:p w14:paraId="1FFA756E" w14:textId="539A8B2D" w:rsidR="00534B35" w:rsidRDefault="00534B35" w:rsidP="00534B35">
      <w:bookmarkStart w:id="42" w:name="_Toc528416660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2"/>
      <w:r>
        <w:t xml:space="preserve"> </w:t>
      </w:r>
      <w:r w:rsidR="008356C5">
        <w:t>The following shows the SQL implementation procedure of the corresponding policy:</w:t>
      </w:r>
    </w:p>
    <w:p w14:paraId="4B1A453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ccount Modify Procedure - Admins have full rights to the instructor and student tables.*/</w:t>
      </w:r>
    </w:p>
    <w:p w14:paraId="49DE71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List TO admin_role;</w:t>
      </w:r>
    </w:p>
    <w:p w14:paraId="75BAD44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B6DB1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A3E9CD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14BAA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List TO admin_role;</w:t>
      </w:r>
    </w:p>
    <w:p w14:paraId="494A6A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6DF8B1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8E7BD4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D5466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9FC117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ccount Modify Procedure*/</w:t>
      </w:r>
    </w:p>
    <w:p w14:paraId="0636FDD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6B5D5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8DB2DB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B74E36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E44A2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A26C87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Account_Modify_Procedure;</w:t>
      </w:r>
    </w:p>
    <w:p w14:paraId="5CE5ABA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1F76D3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C25329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A11B40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143431B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3164ADF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JROBERTS1   </w:t>
      </w:r>
    </w:p>
    <w:p w14:paraId="7E72F78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BRUSSELL2   </w:t>
      </w:r>
    </w:p>
    <w:p w14:paraId="1B8F00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3 103 Apple Street   111-222-3436                 3 Lopez         Mike          31003           MLOPEZ3     </w:t>
      </w:r>
    </w:p>
    <w:p w14:paraId="58164EC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JMONTEOR4   </w:t>
      </w:r>
    </w:p>
    <w:p w14:paraId="6AD95C1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105 Apple Street   111-222-3438                 5 Hamm          Patricia      31003           PHAMM5      </w:t>
      </w:r>
    </w:p>
    <w:p w14:paraId="2FAFE8B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TINGLE6     </w:t>
      </w:r>
    </w:p>
    <w:p w14:paraId="0A7F1A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KJORDAN7    </w:t>
      </w:r>
    </w:p>
    <w:p w14:paraId="4921F9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ACOOPER8    </w:t>
      </w:r>
    </w:p>
    <w:p w14:paraId="3773868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AMCCOY9     </w:t>
      </w:r>
    </w:p>
    <w:p w14:paraId="65FC19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JFULLER10   </w:t>
      </w:r>
    </w:p>
    <w:p w14:paraId="13642E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MXAVIER11   </w:t>
      </w:r>
    </w:p>
    <w:p w14:paraId="05565B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D0A9F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B88832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F1CE6F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2D512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53412A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06150D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70C575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JMYERS2     </w:t>
      </w:r>
    </w:p>
    <w:p w14:paraId="6234CA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RHOWARD3    </w:t>
      </w:r>
    </w:p>
    <w:p w14:paraId="1E36520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DBUSH4      </w:t>
      </w:r>
    </w:p>
    <w:p w14:paraId="24F55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BSIMMONS5   </w:t>
      </w:r>
    </w:p>
    <w:p w14:paraId="726AB3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RAULTMAN6   </w:t>
      </w:r>
    </w:p>
    <w:p w14:paraId="026E1AD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VRUGER7     </w:t>
      </w:r>
    </w:p>
    <w:p w14:paraId="5507AF7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MTHOMAS8    </w:t>
      </w:r>
    </w:p>
    <w:p w14:paraId="22E29B5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JSYNDER9    </w:t>
      </w:r>
    </w:p>
    <w:p w14:paraId="6A6ED4F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EBAKER10    </w:t>
      </w:r>
    </w:p>
    <w:p w14:paraId="38ECD89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MPINES11    </w:t>
      </w:r>
    </w:p>
    <w:p w14:paraId="713D7F3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F46CFA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981B3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858207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7E30E4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List SET Instr_LName = 'test';</w:t>
      </w:r>
    </w:p>
    <w:p w14:paraId="0CA7ED4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14564D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E3AC64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D660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List SET Student_LName = 'test';</w:t>
      </w:r>
    </w:p>
    <w:p w14:paraId="4E3831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C72E1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03FCBC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A7A27B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List  (Student_Num,           Student_Address,     Student_PhoneNum, Student_LName, Student_FName, Student_ZipCode)</w:t>
      </w:r>
    </w:p>
    <w:p w14:paraId="0B52E3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,'Dorm 11','222-333-3444',         'Pines',    'Matt',      '31005');</w:t>
      </w:r>
    </w:p>
    <w:p w14:paraId="05EEE3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89571A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834F73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2FCEE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List  (Instr_Num,           Instr_Address,     Instr_PhoneNum, Section_Num, Instr_LName, Instr_FName, Instr_ZipCode)</w:t>
      </w:r>
    </w:p>
    <w:p w14:paraId="3C6963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,'101 Apple Street','111-222-3434', '1',         'Roberts',   'John',      '31003');</w:t>
      </w:r>
    </w:p>
    <w:p w14:paraId="3214A4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FD4C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7C7DB5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D9C9AA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7BE6A7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5AA767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test          John          31003           JROBERTS1   </w:t>
      </w:r>
    </w:p>
    <w:p w14:paraId="634B94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test          Brandon       31003           BRUSSELL2   </w:t>
      </w:r>
    </w:p>
    <w:p w14:paraId="6590515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test          Mike          31003           MLOPEZ3     </w:t>
      </w:r>
    </w:p>
    <w:p w14:paraId="6C8DC42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test          Jim           31003           JMONTEOR4   </w:t>
      </w:r>
    </w:p>
    <w:p w14:paraId="15AA2F6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105 Apple Street   111-222-3438                 5 test          Patricia      31003           PHAMM5      </w:t>
      </w:r>
    </w:p>
    <w:p w14:paraId="3CE987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test          Tammy         31003           TINGLE6     </w:t>
      </w:r>
    </w:p>
    <w:p w14:paraId="660856A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test          Keith         31003           KJORDAN7    </w:t>
      </w:r>
    </w:p>
    <w:p w14:paraId="68F09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test          Adam          31003           ACOOPER8    </w:t>
      </w:r>
    </w:p>
    <w:p w14:paraId="721B4E7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test          Amber         31003           AMCCOY9     </w:t>
      </w:r>
    </w:p>
    <w:p w14:paraId="1C9F209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test          Jana          31003           JFULLER10   </w:t>
      </w:r>
    </w:p>
    <w:p w14:paraId="1FB26B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test          Mark          31003           MXAVIER11   </w:t>
      </w:r>
    </w:p>
    <w:p w14:paraId="1AE2E4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 101 Apple Street   111-222-3434                 1 Roberts       John          31003                       </w:t>
      </w:r>
    </w:p>
    <w:p w14:paraId="0D574E1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95C6C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9C9AC0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68D8B2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3FEB0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1B2984A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TUDENT_NUM   STUDENT_ADDRESS   STUDENT_PHONENUM   STUDENT_LNAME   STUDENT_FNAME   STUDENT_ZIPCODE   USER_NAME   </w:t>
      </w:r>
    </w:p>
    <w:p w14:paraId="22D2CB3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test            Sarah           31005             SGILBERT1   </w:t>
      </w:r>
    </w:p>
    <w:p w14:paraId="0BCAE0F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Dorm 2            222-333-3435       test            James           31005             JMYERS2     </w:t>
      </w:r>
    </w:p>
    <w:p w14:paraId="0124168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test            Rico            31005             RHOWARD3    </w:t>
      </w:r>
    </w:p>
    <w:p w14:paraId="608018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test            Donald          31005             DBUSH4      </w:t>
      </w:r>
    </w:p>
    <w:p w14:paraId="2D4BC91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test            Bill            31005             BSIMMONS5   </w:t>
      </w:r>
    </w:p>
    <w:p w14:paraId="4F6DCC6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test            Richard         31005             RAULTMAN6   </w:t>
      </w:r>
    </w:p>
    <w:p w14:paraId="424822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test            Victoria        31005             VRUGER7     </w:t>
      </w:r>
    </w:p>
    <w:p w14:paraId="644D40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est            Melissa         31005             MTHOMAS8    </w:t>
      </w:r>
    </w:p>
    <w:p w14:paraId="02BEBA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test            Jennifer        31005             JSYNDER9    </w:t>
      </w:r>
    </w:p>
    <w:p w14:paraId="69FCF4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test            Elizabeth       31005             EBAKER10    </w:t>
      </w:r>
    </w:p>
    <w:p w14:paraId="2842BA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test            Matt            31005             MPINES11    </w:t>
      </w:r>
    </w:p>
    <w:p w14:paraId="22E99B6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99 Dorm 11           222-333-3444       Pines           Matt            31005                         </w:t>
      </w:r>
    </w:p>
    <w:p w14:paraId="76FCC9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ABA5F8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F07E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3720F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7A957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List;</w:t>
      </w:r>
    </w:p>
    <w:p w14:paraId="068C31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3A9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97469D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20C57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List;</w:t>
      </w:r>
    </w:p>
    <w:p w14:paraId="7E9174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D378C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715629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A730F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Account_Modify_Procedure;</w:t>
      </w:r>
    </w:p>
    <w:p w14:paraId="4B1DA58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50A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E419F9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695939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234BF9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4AA927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C1E1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E4B4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6E007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3B91353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CB3E37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5 in command -</w:t>
      </w:r>
    </w:p>
    <w:p w14:paraId="2C2912B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EBF8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5 Column : 29</w:t>
      </w:r>
    </w:p>
    <w:p w14:paraId="55A39ED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110B0C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5AE85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0942. 00000 -  "table or view does not exist"</w:t>
      </w:r>
    </w:p>
    <w:p w14:paraId="528FF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56F3F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DB02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35F927C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277D3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6 in command -</w:t>
      </w:r>
    </w:p>
    <w:p w14:paraId="3A03AAD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39BDF3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6 Column : 29</w:t>
      </w:r>
    </w:p>
    <w:p w14:paraId="4732E62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6B3C3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6D54B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256E3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A66EB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696B5BE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6B19EE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729288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03C5F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8CF4EC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0D25C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576ECBD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0900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0 in command -</w:t>
      </w:r>
    </w:p>
    <w:p w14:paraId="41A6F0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C5629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0 Column : 29</w:t>
      </w:r>
    </w:p>
    <w:p w14:paraId="508030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0DE4D5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B4A0D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2EFDEA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3CE6F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6762E6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2EDE418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F8520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1 in command -</w:t>
      </w:r>
    </w:p>
    <w:p w14:paraId="51303E6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42D6F0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1 Column : 29</w:t>
      </w:r>
    </w:p>
    <w:p w14:paraId="4AD06F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951D55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7351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A0AEAA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FD9D1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250A9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951BD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2598F9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0E5D90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C417E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29D6708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ADA1310" w14:textId="77777777" w:rsidR="00202E2B" w:rsidRDefault="00202E2B" w:rsidP="00534B35"/>
    <w:p w14:paraId="6677B47B" w14:textId="60B0331A" w:rsidR="00534B35" w:rsidRDefault="00534B35" w:rsidP="00534B35">
      <w:bookmarkStart w:id="43" w:name="_Toc528416661"/>
      <w:r>
        <w:rPr>
          <w:rStyle w:val="Heading3Char"/>
        </w:rPr>
        <w:t xml:space="preserve">Course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3"/>
      <w:r>
        <w:t xml:space="preserve"> </w:t>
      </w:r>
      <w:r w:rsidR="008356C5">
        <w:t>The following shows the SQL implementation procedure of the corresponding policy:</w:t>
      </w:r>
    </w:p>
    <w:p w14:paraId="79FEEA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urse Management Procedure - Admin have full rights to course information*/</w:t>
      </w:r>
    </w:p>
    <w:p w14:paraId="4381009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ourse_List TO admin_role;</w:t>
      </w:r>
    </w:p>
    <w:p w14:paraId="4700CB9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49044A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DA7068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7BB30C1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E2AE8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Course Management Procedure*/</w:t>
      </w:r>
    </w:p>
    <w:p w14:paraId="794E86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54972A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463F1B0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DFBA3F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CE3A2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379AF5D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Course_Account_Modify_Procedure;</w:t>
      </w:r>
    </w:p>
    <w:p w14:paraId="4ED7027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987622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49CC7B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4A4429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9ABAF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0702C2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0FFD2F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F1DCC4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533102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030021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36FF05F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7094D6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18F33A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4627EDB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04D73C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503DBA5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6B226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6B1A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1DD9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2D8B4A1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3A6D9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ourse_List SET Course_Name = 'test';</w:t>
      </w:r>
    </w:p>
    <w:p w14:paraId="42F7F4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D7C9A4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036FE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8DF2E0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ourse_List (Course_Num,            Course_Name,                Admin_Num , Course_Desc,                       Course_Hours, Section_Num)</w:t>
      </w:r>
    </w:p>
    <w:p w14:paraId="74F5B1A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8, 'Intro to Computer Science',1,             'Intro to Computer Science','3',          '1');</w:t>
      </w:r>
    </w:p>
    <w:p w14:paraId="10AD88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6C5C28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69A92D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300296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08424D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ADMIN_NUM   COURSE_DESC                   COURSE_HOURS   SECTION_NUM   </w:t>
      </w:r>
    </w:p>
    <w:p w14:paraId="729C9C3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test                                  1 Intro to Computer Science                  3             1 </w:t>
      </w:r>
    </w:p>
    <w:p w14:paraId="7D213B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test                                  2 Intro to Art                               3             2 </w:t>
      </w:r>
    </w:p>
    <w:p w14:paraId="7F00EBA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test                                  3 Intro to Aircraft mechanics                3             3 </w:t>
      </w:r>
    </w:p>
    <w:p w14:paraId="615E974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test                                  4 Intro to Robotics                          3             4 </w:t>
      </w:r>
    </w:p>
    <w:p w14:paraId="04DE5EA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test                                  5 Intro to Databases                         3             5 </w:t>
      </w:r>
    </w:p>
    <w:p w14:paraId="61E1062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test                                  6 Advanced English                           3             6 </w:t>
      </w:r>
    </w:p>
    <w:p w14:paraId="10B6D5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test                                  7 Intro to Physics                           3             7 </w:t>
      </w:r>
    </w:p>
    <w:p w14:paraId="512296F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test                                  8 Intro to Chemistry                         3             8 </w:t>
      </w:r>
    </w:p>
    <w:p w14:paraId="3707267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test                                  9 Intro to Spanish                           3             9 </w:t>
      </w:r>
    </w:p>
    <w:p w14:paraId="285BE38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test                                 10 Automotive mechanics Intro                 3            10 </w:t>
      </w:r>
    </w:p>
    <w:p w14:paraId="68335C6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test                                 11 Advanced Robotics                          6             4 </w:t>
      </w:r>
    </w:p>
    <w:p w14:paraId="156D7A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8 Intro to Computer Science             1 Intro to Computer Science                  3             1 </w:t>
      </w:r>
    </w:p>
    <w:p w14:paraId="2403022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75B1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8333BC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088F22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0BE5FC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ourse_List;</w:t>
      </w:r>
    </w:p>
    <w:p w14:paraId="426CB26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F03FFD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377B30C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C0C03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Course_Account_Modify_Procedure;</w:t>
      </w:r>
    </w:p>
    <w:p w14:paraId="43FB06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027B38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E1E0B3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1A1356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08A133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C0F45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60DC90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89DAC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3F6EF4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34521C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1E2D734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0AB8C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95 in command -</w:t>
      </w:r>
    </w:p>
    <w:p w14:paraId="60270B2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4E4D77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95 Column : 29</w:t>
      </w:r>
    </w:p>
    <w:p w14:paraId="6A2B2F2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5BC97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F167D8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CD9DF7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*Cause:    </w:t>
      </w:r>
    </w:p>
    <w:p w14:paraId="6D5F6A3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07BB0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285E4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3BB4D85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23DCD9E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A9FABE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91F5D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8FF7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5A27A80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E66C9D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00 in command -</w:t>
      </w:r>
    </w:p>
    <w:p w14:paraId="085A5C7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0D9A9B9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00 Column : 29</w:t>
      </w:r>
    </w:p>
    <w:p w14:paraId="7F4F156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F57A7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F691E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ECB743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E36753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A3B95E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F2670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066720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5310FC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637C0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3EA761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4C04EB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2A5496E" w14:textId="77777777" w:rsidR="00785703" w:rsidRDefault="00785703" w:rsidP="00534B35"/>
    <w:p w14:paraId="1953C361" w14:textId="4B5686F8" w:rsidR="00534B35" w:rsidRDefault="00534B35" w:rsidP="00534B35">
      <w:bookmarkStart w:id="44" w:name="_Toc528416662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4"/>
      <w:r>
        <w:t xml:space="preserve"> </w:t>
      </w:r>
      <w:r w:rsidR="008356C5">
        <w:t>The following shows the SQL implementation procedure of the corresponding policy:</w:t>
      </w:r>
    </w:p>
    <w:p w14:paraId="6D09743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ction Management Procedure - Admins have full rights to section information*/</w:t>
      </w:r>
    </w:p>
    <w:p w14:paraId="1EBBFB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ection_Info TO admin_role;</w:t>
      </w:r>
    </w:p>
    <w:p w14:paraId="2CAA88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25323EA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9B588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99FF92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9270DC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ction Management Procedure*/</w:t>
      </w:r>
    </w:p>
    <w:p w14:paraId="0A48BB1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33DA6B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F307F2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8B1DD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0481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4DF0532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ection_Account_Modify_Procedure;</w:t>
      </w:r>
    </w:p>
    <w:p w14:paraId="17B379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B51BDF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9F2A8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D470B9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4993D5D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477EEE2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6B83E4C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2 Art Section                111 Finegand Place   Art                    31088             </w:t>
      </w:r>
    </w:p>
    <w:p w14:paraId="3DEB80A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        112 Finegand Place   Aircraft               31088             </w:t>
      </w:r>
    </w:p>
    <w:p w14:paraId="0EB263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Robotic Section            113 Finegand Place   Robotics               31088             </w:t>
      </w:r>
    </w:p>
    <w:p w14:paraId="6C90A24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03AE62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540E20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000CC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45F649A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1474DAC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61F9938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3E9C90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76D147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EB718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612C6A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0F43A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ection_Info SET Section_Name = 'test';</w:t>
      </w:r>
    </w:p>
    <w:p w14:paraId="64A3BF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FF1CC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E0026C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6DD9A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ection_Info (Section_Num,            Section_Name,           Section_Address,     Section_FoS,   Section_ZipCode)</w:t>
      </w:r>
    </w:p>
    <w:p w14:paraId="4E758AB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(9999, 'Space Travel Section', '120 Finegand Place','Space Travel','31088');</w:t>
      </w:r>
    </w:p>
    <w:p w14:paraId="0E5742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4AF83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6797D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D38000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7865AA8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SECTION_ADDRESS      SECTION_FOS            SECTION_ZIPCODE   </w:t>
      </w:r>
    </w:p>
    <w:p w14:paraId="6F4B56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test                   110 Finegand Place   Computer Science       31088             </w:t>
      </w:r>
    </w:p>
    <w:p w14:paraId="38464B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test                   111 Finegand Place   Art                    31088             </w:t>
      </w:r>
    </w:p>
    <w:p w14:paraId="7BC1D97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test                   112 Finegand Place   Aircraft               31088             </w:t>
      </w:r>
    </w:p>
    <w:p w14:paraId="56BFECA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test                   113 Finegand Place   Robotics               31088             </w:t>
      </w:r>
    </w:p>
    <w:p w14:paraId="1BE61D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test                   114 Finegand Place   Database Technology    31088             </w:t>
      </w:r>
    </w:p>
    <w:p w14:paraId="660F53B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test                   115 Finegand Place   English language       31088             </w:t>
      </w:r>
    </w:p>
    <w:p w14:paraId="750B89F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test                   116 Finegand Place   Physics                31088             </w:t>
      </w:r>
    </w:p>
    <w:p w14:paraId="56B7C30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8 test                   117 Finegand Place   Chemistry              31088             </w:t>
      </w:r>
    </w:p>
    <w:p w14:paraId="62C2EE7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test                   118 Finegand Place   Spanish language       31088             </w:t>
      </w:r>
    </w:p>
    <w:p w14:paraId="6B441BA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test                   119 Finegand Place   Automotive Mechanics   31088             </w:t>
      </w:r>
    </w:p>
    <w:p w14:paraId="2EE5EB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test                   120 Finegand Place   Space Travel           31088             </w:t>
      </w:r>
    </w:p>
    <w:p w14:paraId="458C38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9999 Space Travel Section   120 Finegand Place   Space Travel           31088             </w:t>
      </w:r>
    </w:p>
    <w:p w14:paraId="2F56F02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546E5A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BE4EBF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183D5A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4CD0AC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ection_Info WHERE Section_Num = 9999;</w:t>
      </w:r>
    </w:p>
    <w:p w14:paraId="49240D6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723D5D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04D0027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AFA27E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ection_Account_Modify_Procedure;</w:t>
      </w:r>
    </w:p>
    <w:p w14:paraId="29DA938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1597EA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215B93E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14594E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756D49A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CAFD4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8B3D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8C4973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28E93E9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714168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B11EC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4 in command -</w:t>
      </w:r>
    </w:p>
    <w:p w14:paraId="3DF7453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5226FF0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4 Column : 29</w:t>
      </w:r>
    </w:p>
    <w:p w14:paraId="3D11DA2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0E9D4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94468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463B06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F72E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3CA25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22D0A0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4E64B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FB31A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AC2E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6FA1E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9A240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A1BE8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8 in command -</w:t>
      </w:r>
    </w:p>
    <w:p w14:paraId="581739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0E09ACC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8 Column : 29</w:t>
      </w:r>
    </w:p>
    <w:p w14:paraId="243524F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5D79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9F065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67CE6E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0B2B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45A0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023D4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6F6792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Connected.</w:t>
      </w:r>
    </w:p>
    <w:p w14:paraId="4893BB1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67E4C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65666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84C1BE" w14:textId="77777777" w:rsidR="007411A1" w:rsidRDefault="007411A1" w:rsidP="00534B35"/>
    <w:p w14:paraId="3D7B1AE8" w14:textId="59A2E0CF" w:rsidR="00534B35" w:rsidRDefault="00534B35" w:rsidP="00534B35">
      <w:bookmarkStart w:id="45" w:name="_Toc528416663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5"/>
      <w:r>
        <w:t xml:space="preserve"> </w:t>
      </w:r>
      <w:r w:rsidR="008356C5">
        <w:t>The following shows the SQL implementation procedure of the corresponding policy:</w:t>
      </w:r>
    </w:p>
    <w:p w14:paraId="3FA779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lass Schedule Modify Procedure - Admins have full rights to the class schedule*/</w:t>
      </w:r>
    </w:p>
    <w:p w14:paraId="16F8395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lass_Sched TO admin_role;</w:t>
      </w:r>
    </w:p>
    <w:p w14:paraId="4BBB80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338428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05C3D1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DA02FF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55CC85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Class Schedule Management Procedure*/</w:t>
      </w:r>
    </w:p>
    <w:p w14:paraId="537E4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EA8D9F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1EBE9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0744F2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90D3A2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B7C9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chedule_Account_Modify_Procedure;</w:t>
      </w:r>
    </w:p>
    <w:p w14:paraId="2614BBF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47C90B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9C93C2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814DB4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532C7D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CCF8C1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713D88F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0BC8AC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3C25CC4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11B09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5428CB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51C820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1B5EA1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AE2453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585B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258B394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9203A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12 Tues            1100-1115    6 days a week   Beta                                           40 </w:t>
      </w:r>
    </w:p>
    <w:p w14:paraId="146A2F1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89E1E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50188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6E9CE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294AD1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lass_Sched SET Sched_Notes = 'test';</w:t>
      </w:r>
    </w:p>
    <w:p w14:paraId="7CC1FA1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8A3316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updated.</w:t>
      </w:r>
    </w:p>
    <w:p w14:paraId="67ABCE9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520F58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)</w:t>
      </w:r>
    </w:p>
    <w:p w14:paraId="1C774BB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9,'Sun',     '0900-1100','Oct. 21st',   'Weekend Schedule');</w:t>
      </w:r>
    </w:p>
    <w:p w14:paraId="27A0EDB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3CB9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49EF5F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14E50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24790D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OLS_COL   </w:t>
      </w:r>
    </w:p>
    <w:p w14:paraId="530DAA9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est                      30 </w:t>
      </w:r>
    </w:p>
    <w:p w14:paraId="4E5644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est                      30 </w:t>
      </w:r>
    </w:p>
    <w:p w14:paraId="5E8B5D0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est                      30 </w:t>
      </w:r>
    </w:p>
    <w:p w14:paraId="237C3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est                      30 </w:t>
      </w:r>
    </w:p>
    <w:p w14:paraId="6FB1BFF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est                      30 </w:t>
      </w:r>
    </w:p>
    <w:p w14:paraId="111E210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est                      30 </w:t>
      </w:r>
    </w:p>
    <w:p w14:paraId="4BE5C94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est                      30 </w:t>
      </w:r>
    </w:p>
    <w:p w14:paraId="4968A54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est                      30 </w:t>
      </w:r>
    </w:p>
    <w:p w14:paraId="4E997CD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test                      30 </w:t>
      </w:r>
    </w:p>
    <w:p w14:paraId="715835F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test                      30 </w:t>
      </w:r>
    </w:p>
    <w:p w14:paraId="601A9B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test                      40 </w:t>
      </w:r>
    </w:p>
    <w:p w14:paraId="77C47B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test                      40 </w:t>
      </w:r>
    </w:p>
    <w:p w14:paraId="47BD86E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9999 Sun             0900-1100    Oct. 21st       Weekend Schedule             </w:t>
      </w:r>
    </w:p>
    <w:p w14:paraId="4CEE6B3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195235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17A413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4A2579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AAA9AD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lass_Sched WHERE Sched_Num = 9999;</w:t>
      </w:r>
    </w:p>
    <w:p w14:paraId="1E04288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094139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6BBF8EE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EDAC72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chedule_Account_Modify_Procedure;</w:t>
      </w:r>
    </w:p>
    <w:p w14:paraId="1A161D4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5D6DC99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7DA8FE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6D03F2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14978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6705414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4FA6F0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55FA1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767829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6908E27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4E40D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BDC2D6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2 in command -</w:t>
      </w:r>
    </w:p>
    <w:p w14:paraId="18C7BA1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413BCC9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2 Column : 29</w:t>
      </w:r>
    </w:p>
    <w:p w14:paraId="2E259A5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39E1C3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AD87C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3ECBD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B1DC15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F8E9A6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C5EE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5051299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4B5963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551A3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7EE3A0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9353D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A8C81A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B5688A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7 in command -</w:t>
      </w:r>
    </w:p>
    <w:p w14:paraId="61C6711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14ECB50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7 Column : 29</w:t>
      </w:r>
    </w:p>
    <w:p w14:paraId="57E9A0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8B338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E929D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9A9FD0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95DA0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DACBB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C5F1F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67E14DD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9738C7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0E091E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249977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974E66" w14:textId="77777777" w:rsidR="00EE277F" w:rsidRDefault="00EE277F" w:rsidP="00534B35"/>
    <w:p w14:paraId="36C418BD" w14:textId="06CB1FBA" w:rsidR="00534B35" w:rsidRDefault="00534B35" w:rsidP="00534B35">
      <w:bookmarkStart w:id="46" w:name="_Toc528416664"/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Suppor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6"/>
      <w:r>
        <w:t xml:space="preserve"> </w:t>
      </w:r>
      <w:r w:rsidR="008356C5">
        <w:t>The following shows the SQL implementation procedure of the corresponding policy:</w:t>
      </w:r>
    </w:p>
    <w:p w14:paraId="6C440D4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Support Procedure - Admins have the ability to assist with adding classes for instructors or signing up students</w:t>
      </w:r>
    </w:p>
    <w:p w14:paraId="09BE9FD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for classes if necessary.*/</w:t>
      </w:r>
    </w:p>
    <w:p w14:paraId="710681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Classes TO admin_role;</w:t>
      </w:r>
    </w:p>
    <w:p w14:paraId="2190AA6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5E7237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F4950F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AB41C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Class_Signup TO admin_role;</w:t>
      </w:r>
    </w:p>
    <w:p w14:paraId="7AC0BA3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EB575A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26E4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CE3E33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912E1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Support Schedule Management Procedure*/</w:t>
      </w:r>
    </w:p>
    <w:p w14:paraId="55A30D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6B39FD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AB28E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F1848E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1B1BF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B160FE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upport_Account_Modify_Procedure;</w:t>
      </w:r>
    </w:p>
    <w:p w14:paraId="386DD5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4C7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4987C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FDE9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7FE3F2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66D6DAC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5B9375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4310C49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7551A03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577BC73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295E7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0BD8B9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144181F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022EB8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46B30A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5D94F39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365250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0EDBE55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24FAC7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3CAF5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C422E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20C16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D538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12E1C2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79FBF8B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528132B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1834CC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652648C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08C2371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1DC7FD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1C453AB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26EB47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B19D70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95B849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66FA1BD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240A435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C765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8FF4D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1AFD5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1AE19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UPDATE InstructorDBA.Instr_Classes SET Class_Notes = 'test';</w:t>
      </w:r>
    </w:p>
    <w:p w14:paraId="4F0C4C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EB1B0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3 rows updated.</w:t>
      </w:r>
    </w:p>
    <w:p w14:paraId="4779C5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ACABC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Class_Signup SET Student_Grade = 'test';</w:t>
      </w:r>
    </w:p>
    <w:p w14:paraId="6C471F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F7F18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9CF6A4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52C662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358C46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7F72BCF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6FC92A7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3703C4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3C455A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E1742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632B1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078278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4C92608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10, 9, 9,  'A');</w:t>
      </w:r>
    </w:p>
    <w:p w14:paraId="268D20B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F2BC2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BF41F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05255C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1B1A4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36F57B4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CLASS_ROOM   </w:t>
      </w:r>
    </w:p>
    <w:p w14:paraId="0286BCC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test          A            </w:t>
      </w:r>
    </w:p>
    <w:p w14:paraId="060475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test          B            </w:t>
      </w:r>
    </w:p>
    <w:p w14:paraId="7420A34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test          C            </w:t>
      </w:r>
    </w:p>
    <w:p w14:paraId="2326030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test          D            </w:t>
      </w:r>
    </w:p>
    <w:p w14:paraId="044EFF7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test          E            </w:t>
      </w:r>
    </w:p>
    <w:p w14:paraId="65ABE6A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test          F            </w:t>
      </w:r>
    </w:p>
    <w:p w14:paraId="0EBC6DC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test          G            </w:t>
      </w:r>
    </w:p>
    <w:p w14:paraId="6DCB84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test          H            </w:t>
      </w:r>
    </w:p>
    <w:p w14:paraId="339B28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test          I            </w:t>
      </w:r>
    </w:p>
    <w:p w14:paraId="625BD2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test          J            </w:t>
      </w:r>
    </w:p>
    <w:p w14:paraId="779B4B0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test          J            </w:t>
      </w:r>
    </w:p>
    <w:p w14:paraId="1B9988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test          X            </w:t>
      </w:r>
    </w:p>
    <w:p w14:paraId="6C0A41A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test          Z            </w:t>
      </w:r>
    </w:p>
    <w:p w14:paraId="6086521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9            9 Room Ready    Z            </w:t>
      </w:r>
    </w:p>
    <w:p w14:paraId="1C07A70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C9E8D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9B10E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81CDB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4 rows selected. </w:t>
      </w:r>
    </w:p>
    <w:p w14:paraId="66BEF3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69BCA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61A23E1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2835DA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test            </w:t>
      </w:r>
    </w:p>
    <w:p w14:paraId="351F10C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test            </w:t>
      </w:r>
    </w:p>
    <w:p w14:paraId="03D449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test            </w:t>
      </w:r>
    </w:p>
    <w:p w14:paraId="021D93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test            </w:t>
      </w:r>
    </w:p>
    <w:p w14:paraId="43A3218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test            </w:t>
      </w:r>
    </w:p>
    <w:p w14:paraId="644AE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test            </w:t>
      </w:r>
    </w:p>
    <w:p w14:paraId="2832E7F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6           6           6 test            </w:t>
      </w:r>
    </w:p>
    <w:p w14:paraId="43FA78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test            </w:t>
      </w:r>
    </w:p>
    <w:p w14:paraId="7ADC6B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test            </w:t>
      </w:r>
    </w:p>
    <w:p w14:paraId="75218D7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test            </w:t>
      </w:r>
    </w:p>
    <w:p w14:paraId="233BF1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test            </w:t>
      </w:r>
    </w:p>
    <w:p w14:paraId="4DA8F6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 9           9 A               </w:t>
      </w:r>
    </w:p>
    <w:p w14:paraId="65F33CD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F70E2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7D0D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9047D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C3D987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20DD6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Classes WHERE Instr_Num = 8 AND Sched_Num = 9;</w:t>
      </w:r>
    </w:p>
    <w:p w14:paraId="57DE86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ECFCE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5526CC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C7F3C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0 AND Instr_Num = 9 AND Sched_Num = 9;</w:t>
      </w:r>
    </w:p>
    <w:p w14:paraId="48413F6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A2A867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1C7595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6060B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upport_Account_Modify_Procedure;</w:t>
      </w:r>
    </w:p>
    <w:p w14:paraId="10E2DD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A45E6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16B6117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1C8B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C7743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DC30E8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1F10CD6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2A3932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851DA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3742A4F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2BF52B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50D474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019917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9296F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95 in command -</w:t>
      </w:r>
    </w:p>
    <w:p w14:paraId="75B728D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Instr_Classes (Instr_Num, Sched_Num, Course_Num, Class_Notes, Class_Room)</w:t>
      </w:r>
    </w:p>
    <w:p w14:paraId="0EA7AF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VALUES                ('8',       '9',       '9',        'Room Ready','Z')</w:t>
      </w:r>
    </w:p>
    <w:p w14:paraId="51F84C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95 Column : 27</w:t>
      </w:r>
    </w:p>
    <w:p w14:paraId="3D8E693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B66E57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7D6C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7C20B3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A362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BC083E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390BE9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12EC44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D0DC6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78DC6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BAD3C4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FED70B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DELETE FROM InstructorDBA.Student_Class_Signup WHERE Student_Num = 1 AND Instr_Num = 1 AND Sched_Num = 1;</w:t>
      </w:r>
    </w:p>
    <w:p w14:paraId="2309F3E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FDF7D9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01 in command -</w:t>
      </w:r>
    </w:p>
    <w:p w14:paraId="4BE240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DELETE FROM InstructorDBA.Student_Class_Signup WHERE Student_Num = 1 AND Instr_Num = 1 AND Sched_Num = 1</w:t>
      </w:r>
    </w:p>
    <w:p w14:paraId="41DB14B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01 Column : 27</w:t>
      </w:r>
    </w:p>
    <w:p w14:paraId="0CB679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F6CD9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DF0B15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5CF129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409247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C8BB8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8CE08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320390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3976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582D62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75D761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78901B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98CDE97" w14:textId="77777777" w:rsidR="005B6CE0" w:rsidRDefault="005B6CE0" w:rsidP="00534B35"/>
    <w:p w14:paraId="1BF5D810" w14:textId="60E09F2B" w:rsidR="00534B35" w:rsidRDefault="00534B35" w:rsidP="00534B35">
      <w:bookmarkStart w:id="47" w:name="_Toc528416665"/>
      <w:r>
        <w:rPr>
          <w:rStyle w:val="Heading3Char"/>
        </w:rPr>
        <w:t xml:space="preserve">Admin Account Restri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7"/>
      <w:r>
        <w:t xml:space="preserve"> </w:t>
      </w:r>
      <w:r w:rsidR="008356C5">
        <w:t>The following shows the SQL implementation procedure of the corresponding policy:</w:t>
      </w:r>
    </w:p>
    <w:p w14:paraId="57A8F8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Account Restriction Procedure - Admins can only select &amp; update the Admin_List table.*/</w:t>
      </w:r>
    </w:p>
    <w:p w14:paraId="083FA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Admin_Address, Admin_PhoneNum, Admin_LName, Admin_FName, Admin_ZipCode) ON Admin_List TO admin_role;</w:t>
      </w:r>
    </w:p>
    <w:p w14:paraId="0C78A3C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B2F221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A3CAE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4F2763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/*Use VPD to create policy restricting admin to only be able to view and update their information. Only the InstructorDBA user </w:t>
      </w:r>
    </w:p>
    <w:p w14:paraId="14AE30F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can update this table.*/</w:t>
      </w:r>
    </w:p>
    <w:p w14:paraId="799844E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FUNCTION Get_Admin_Name (</w:t>
      </w:r>
    </w:p>
    <w:p w14:paraId="6198F47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schema_v IN VARCHAR2, </w:t>
      </w:r>
    </w:p>
    <w:p w14:paraId="43E848D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tbl_v IN VARCHAR2)</w:t>
      </w:r>
    </w:p>
    <w:p w14:paraId="413F03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</w:t>
      </w:r>
    </w:p>
    <w:p w14:paraId="2963C96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RETURN VARCHAR2 IS</w:t>
      </w:r>
    </w:p>
    <w:p w14:paraId="743184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BEGIN</w:t>
      </w:r>
    </w:p>
    <w:p w14:paraId="2AA2C8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RETURN ('User_Name = USER OR USER = ''InstructorDBA''') ;</w:t>
      </w:r>
    </w:p>
    <w:p w14:paraId="41FA51D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END Get_Admin_Name;</w:t>
      </w:r>
    </w:p>
    <w:p w14:paraId="3B239F7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/</w:t>
      </w:r>
    </w:p>
    <w:p w14:paraId="60AA89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96BCBD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Function GET_ADMIN_NAME compiled</w:t>
      </w:r>
    </w:p>
    <w:p w14:paraId="0777432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591A4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4651ABB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DBMS_RLS.ADD_POLICY (</w:t>
      </w:r>
    </w:p>
    <w:p w14:paraId="4636A0B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object_schema     =&gt; 'InstructorDBA', </w:t>
      </w:r>
    </w:p>
    <w:p w14:paraId="38BF8C2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object_name       =&gt; 'Admin_List',</w:t>
      </w:r>
    </w:p>
    <w:p w14:paraId="276FA20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policy_name       =&gt; 'Hide_Admin_Info', </w:t>
      </w:r>
    </w:p>
    <w:p w14:paraId="00A8EBA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policy_function   =&gt; 'Get_Admin_Name',</w:t>
      </w:r>
    </w:p>
    <w:p w14:paraId="6B64FCB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7    statement_types   =&gt; 'update',</w:t>
      </w:r>
    </w:p>
    <w:p w14:paraId="1C41032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update_check     =&gt;  TRUE);</w:t>
      </w:r>
    </w:p>
    <w:p w14:paraId="0521E2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END;</w:t>
      </w:r>
    </w:p>
    <w:p w14:paraId="000D70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</w:t>
      </w:r>
    </w:p>
    <w:p w14:paraId="1E9EFD1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460EA2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250386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33E51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CB37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restriction policy*/</w:t>
      </w:r>
    </w:p>
    <w:p w14:paraId="071793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ount*/</w:t>
      </w:r>
    </w:p>
    <w:p w14:paraId="2E84348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0DF201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ADFDDE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9512A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9DD4D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Restriction_Procedure;</w:t>
      </w:r>
    </w:p>
    <w:p w14:paraId="69EF96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7753D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7D4777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CF82B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27A6157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914FA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46AA0E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053F2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554C61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10400AB1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03E6F3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4E24E9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91CCE0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61188F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0648DAB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33FA551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259E8A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E26C24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F6E10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D2474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A90AF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Address = 'Changeit!';</w:t>
      </w:r>
    </w:p>
    <w:p w14:paraId="1BACCF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FB2A1F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2FCC1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9BD2E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Num = 1234555;</w:t>
      </w:r>
    </w:p>
    <w:p w14:paraId="45F633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115D7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38 in command -</w:t>
      </w:r>
    </w:p>
    <w:p w14:paraId="0DEFC24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UPDATE InstructorDBA.Admin_List SET Admin_Num = 1234555</w:t>
      </w:r>
    </w:p>
    <w:p w14:paraId="41FC628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38 Column : 22</w:t>
      </w:r>
    </w:p>
    <w:p w14:paraId="0A5C94E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CC872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0E32E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36727FA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198162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29723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1B4146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3242D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4A89F4B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7DC01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Changeit!         111-333-3434                 1 Evans         Bob           31004           BEVANS1      </w:t>
      </w:r>
    </w:p>
    <w:p w14:paraId="583DE66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59BCC6E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A282CD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324D1D88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5372B3A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7264332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090ABB8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BC80C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4481F2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4844252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795240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636E435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81A973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F2798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D24AF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Restriction_Procedure;</w:t>
      </w:r>
    </w:p>
    <w:p w14:paraId="435B4AD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053669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3A9356B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1729C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ount*/</w:t>
      </w:r>
    </w:p>
    <w:p w14:paraId="64EE658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8BAFF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8F562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8DFE7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70B55A9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7861C6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A0131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4 in command -</w:t>
      </w:r>
    </w:p>
    <w:p w14:paraId="7ACCE2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Admin_List</w:t>
      </w:r>
    </w:p>
    <w:p w14:paraId="2117B48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4 Column : 29</w:t>
      </w:r>
    </w:p>
    <w:p w14:paraId="2574C68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BF1FB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D4CDC8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0942. 00000 -  "table or view does not exist"</w:t>
      </w:r>
    </w:p>
    <w:p w14:paraId="68B5856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6CCAB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4C8D0E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70306B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7A2530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FD41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058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E63CAD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56A3CA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07A6A2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EA6610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9 in command -</w:t>
      </w:r>
    </w:p>
    <w:p w14:paraId="6FE5BE6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Admin_List</w:t>
      </w:r>
    </w:p>
    <w:p w14:paraId="5BC68CB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9 Column : 15</w:t>
      </w:r>
    </w:p>
    <w:p w14:paraId="6B107EA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2D88FE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915A8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EE27C2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C2A77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3A0116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C919C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DBA account*/</w:t>
      </w:r>
    </w:p>
    <w:p w14:paraId="73EDB97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CONNECT InstructorDBA/brr1wik7 </w:t>
      </w:r>
    </w:p>
    <w:p w14:paraId="01F0AE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54B56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1BFF79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C8AAE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3F62723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3EC587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3AEF333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8BFDB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6691860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77CEF8D4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5A2CD1C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0477B2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F190C4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EFA32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5F6E5A7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279073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6BB91A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7407C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E84F1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E2E2A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C0F02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</w:t>
      </w:r>
    </w:p>
    <w:p w14:paraId="24472025" w14:textId="77777777" w:rsidR="003B7B4E" w:rsidRDefault="003B7B4E" w:rsidP="00534B35"/>
    <w:p w14:paraId="416EA9A4" w14:textId="59E61F34" w:rsidR="00534B35" w:rsidRDefault="00534B35" w:rsidP="00534B35">
      <w:bookmarkStart w:id="48" w:name="_Toc528416666"/>
      <w:r>
        <w:rPr>
          <w:rStyle w:val="Heading3Char"/>
        </w:rPr>
        <w:t>Instructor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8"/>
      <w:r>
        <w:t xml:space="preserve"> </w:t>
      </w:r>
      <w:r w:rsidR="008356C5">
        <w:t>The following shows the SQL implementation procedure of the corresponding policy:</w:t>
      </w:r>
    </w:p>
    <w:p w14:paraId="1D836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View Procedure - Personal info, section info, class schedule with course info, name and student number enrolled in classes.</w:t>
      </w:r>
    </w:p>
    <w:p w14:paraId="54837C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Also, complete class schedule without student names.*/</w:t>
      </w:r>
    </w:p>
    <w:p w14:paraId="534529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F46F0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Personal_Info AS</w:t>
      </w:r>
    </w:p>
    <w:p w14:paraId="7F81D2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Instr_List </w:t>
      </w:r>
    </w:p>
    <w:p w14:paraId="3280B01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Instr_List.User_Name = USER WITH CHECK OPTION;</w:t>
      </w:r>
    </w:p>
    <w:p w14:paraId="0DF0C7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9136C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PERSONAL_INFO created.</w:t>
      </w:r>
    </w:p>
    <w:p w14:paraId="29259B6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2C850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Personal_Info TO instructor_role;</w:t>
      </w:r>
    </w:p>
    <w:p w14:paraId="79C54F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18CF3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773277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7BEE2F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150D0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ection info*/</w:t>
      </w:r>
    </w:p>
    <w:p w14:paraId="2FA2428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ection_Info AS</w:t>
      </w:r>
    </w:p>
    <w:p w14:paraId="7EDE0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* FROM Section_Info</w:t>
      </w:r>
    </w:p>
    <w:p w14:paraId="274E86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Instr_List USING (Section_Num)</w:t>
      </w:r>
    </w:p>
    <w:p w14:paraId="0A95F2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357515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7D045D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ECTION_INFO created.</w:t>
      </w:r>
    </w:p>
    <w:p w14:paraId="3C13E9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2F0B2C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ection_Info TO instructor_role;</w:t>
      </w:r>
    </w:p>
    <w:p w14:paraId="470764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1B0AE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22EF03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DC391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D72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s info*/</w:t>
      </w:r>
    </w:p>
    <w:p w14:paraId="58DB198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lass_Sched TO instructor_role;</w:t>
      </w:r>
    </w:p>
    <w:p w14:paraId="686F6C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593A27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BCBF0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9DC90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D97206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ourse info*/</w:t>
      </w:r>
    </w:p>
    <w:p w14:paraId="09C2BC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ourse_List TO instructor_role;</w:t>
      </w:r>
    </w:p>
    <w:p w14:paraId="0EC74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E1C7AF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5A650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8780C4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07C58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 and course info*/</w:t>
      </w:r>
    </w:p>
    <w:p w14:paraId="3D4D13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_Course_Info AS</w:t>
      </w:r>
    </w:p>
    <w:p w14:paraId="50E73E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Course_Name, Course_Desc, Course_Hours, Admin_LName, Admin_FName,</w:t>
      </w:r>
    </w:p>
    <w:p w14:paraId="5255ED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45850D0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4          Class_Notes, Class_Room FROM Instr_List INNER JOIN Instr_Classes USING (Instr_Num)</w:t>
      </w:r>
    </w:p>
    <w:p w14:paraId="1C51DB5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0B57DC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44BEF35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INNER JOIN Admin_List USING (Admin_Num)</w:t>
      </w:r>
    </w:p>
    <w:p w14:paraId="6C8A8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WHERE Instr_List.User_Name = USER WITH CHECK OPTION;</w:t>
      </w:r>
    </w:p>
    <w:p w14:paraId="19F8E2E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C258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_COURSE_INFO created.</w:t>
      </w:r>
    </w:p>
    <w:p w14:paraId="481094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F144A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Class_Course_Info TO instructor_role;</w:t>
      </w:r>
    </w:p>
    <w:p w14:paraId="088CDF4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5DFF0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40CB8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7058F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B5450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tudents enrolled in classes*/</w:t>
      </w:r>
    </w:p>
    <w:p w14:paraId="0C8FF47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Class AS</w:t>
      </w:r>
    </w:p>
    <w:p w14:paraId="09A248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Course_Name, Sched_Day, Sched_Time, Sched_Day_Off, Class_Room, </w:t>
      </w:r>
    </w:p>
    <w:p w14:paraId="31CCFD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Student_Num, Student_LName, Student_FName, Student_Grade FROM Instr_List INNER JOIN Instr_Classes USING (Instr_Num)</w:t>
      </w:r>
    </w:p>
    <w:p w14:paraId="2014FB1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INNER JOIN Class_Sched USING (Sched_Num)</w:t>
      </w:r>
    </w:p>
    <w:p w14:paraId="5FF1AE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INNER JOIN Course_List USING (Course_Num)</w:t>
      </w:r>
    </w:p>
    <w:p w14:paraId="55D2457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INNER JOIN Student_Class_Signup USING (Instr_Num, Sched_Num)</w:t>
      </w:r>
    </w:p>
    <w:p w14:paraId="7EC003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INNER JOIN Student_List USING (Student_Num)</w:t>
      </w:r>
    </w:p>
    <w:p w14:paraId="27562F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WHERE Instr_List.User_Name = USER WITH CHECK OPTION;</w:t>
      </w:r>
    </w:p>
    <w:p w14:paraId="307054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06932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CLASS created.</w:t>
      </w:r>
    </w:p>
    <w:p w14:paraId="3EC3C4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75FC8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tudent_Class TO instructor_role;</w:t>
      </w:r>
    </w:p>
    <w:p w14:paraId="309E8C8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D825B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D0027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9FC8CA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BA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entire class schedule*/</w:t>
      </w:r>
    </w:p>
    <w:p w14:paraId="4B42E2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All_Class AS</w:t>
      </w:r>
    </w:p>
    <w:p w14:paraId="5FFE19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Instr_LName, Instr_FName, Course_Name, Course_Desc, Course_Hours, Admin_LName, Admin_FName,</w:t>
      </w:r>
    </w:p>
    <w:p w14:paraId="32120A4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7920907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715232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796E88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2067963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INNER JOIN Admin_List USING (Admin_Num);</w:t>
      </w:r>
    </w:p>
    <w:p w14:paraId="40FAE7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55D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ALL_CLASS created.</w:t>
      </w:r>
    </w:p>
    <w:p w14:paraId="2139E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5BA563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instructor_role;</w:t>
      </w:r>
    </w:p>
    <w:p w14:paraId="1889AB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6B02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3F0429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338BD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2BE6B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View Policy*/</w:t>
      </w:r>
    </w:p>
    <w:p w14:paraId="0E29F74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mlopez3/TheSecPass2;</w:t>
      </w:r>
    </w:p>
    <w:p w14:paraId="7B010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239439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9E1E58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0A2F030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4894B4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0BCF4ED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2B10B42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ADBDD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BC7EB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1D54F18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SECTION_ADDRESS      SECTION_FOS   SECTION_ZIPCODE   INSTR_NUM   INSTR_ADDRESS      INSTR_PHONENUM   INSTR_LNAME   INSTR_FNAME   INSTR_ZIPCODE   USER_NAME   </w:t>
      </w:r>
    </w:p>
    <w:p w14:paraId="5EC31F8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112 Finegand Place   Aircraft      31088                       3 103 Apple Street   111-222-3436     Lopez         Mike          31003           MLOPEZ3     </w:t>
      </w:r>
    </w:p>
    <w:p w14:paraId="7E9DB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30B2BF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A2593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544FBC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COURSE_DESC                   COURSE_HOURS   ADMIN_LNAME   ADMIN_FNAME   SCHED_DAY   SCHED_TIME   SCHED_DAY_OFF   SCHED_NOTES                             CLASS_NOTES              CLASS_ROOM   </w:t>
      </w:r>
    </w:p>
    <w:p w14:paraId="127B001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Intro to Aircraft mechanics                3 Jenkins       Mary          Mon-Wed     1000-1200    Oct. 14th       This is the one of the main schedules   Instructor Chair broke   C            </w:t>
      </w:r>
    </w:p>
    <w:p w14:paraId="13C0530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43EA6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279529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0361CF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SCHED_DAY   SCHED_TIME   SCHED_DAY_OFF   CLASS_ROOM   STUDENT_NUM   STUDENT_LNAME   STUDENT_FNAME   STUDENT_GRADE   </w:t>
      </w:r>
    </w:p>
    <w:p w14:paraId="5A70DB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2 Myers           James           A               </w:t>
      </w:r>
    </w:p>
    <w:p w14:paraId="36B322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3 Howard          Rico            C               </w:t>
      </w:r>
    </w:p>
    <w:p w14:paraId="112F5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F998CF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0C30F2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7629BA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39D5CE0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This is the one of the main schedules   Computer one broke           A            </w:t>
      </w:r>
    </w:p>
    <w:p w14:paraId="5A4E37D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This is the one of the main schedules   Room Ready                   B            </w:t>
      </w:r>
    </w:p>
    <w:p w14:paraId="05C1F82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</w:t>
      </w:r>
      <w:r w:rsidRPr="00453904">
        <w:rPr>
          <w:rFonts w:ascii="Courier New" w:hAnsi="Courier New" w:cs="Courier New"/>
          <w:sz w:val="21"/>
        </w:rPr>
        <w:lastRenderedPageBreak/>
        <w:t xml:space="preserve">1000-1200    Oct. 14th       This is the one of the main schedules   Instructor Chair broke       C            </w:t>
      </w:r>
    </w:p>
    <w:p w14:paraId="7D597BA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onteor       Jim           Intro to Robotics             Intro to Robotics                          3 Russell       Jim          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A/C not working              D            </w:t>
      </w:r>
    </w:p>
    <w:p w14:paraId="6CE8C7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Computer two broke           E            </w:t>
      </w:r>
    </w:p>
    <w:p w14:paraId="3940F8D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No whiteboard                F            </w:t>
      </w:r>
    </w:p>
    <w:p w14:paraId="0C9609A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station 3 missing keyboard   G            </w:t>
      </w:r>
    </w:p>
    <w:p w14:paraId="72FBEC3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H            </w:t>
      </w:r>
    </w:p>
    <w:p w14:paraId="45A27A9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054691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This is the one of the main schedules   Room Ready                   Z            </w:t>
      </w:r>
    </w:p>
    <w:p w14:paraId="7F3B87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29C03BF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4EC8BEC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X            </w:t>
      </w:r>
    </w:p>
    <w:p w14:paraId="064CC36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9F0DC5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8430AD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F02D9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B68952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662FFE6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5A40409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6DFB968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7CAD4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6B5627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34323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1C8ACC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A9A130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3D8FC9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65EE8C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6215BFE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7712E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4C086C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A2AB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3DC77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BF43B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73AA7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D2CD86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76DAE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26B7E6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8125A3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31D00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ABC15D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5C9FE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7C7E36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1103D6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5B47BB2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69E356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51787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163CE0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387336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70D7B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B3B6FF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524287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5EE6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AD8DD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bility to view*/</w:t>
      </w:r>
    </w:p>
    <w:p w14:paraId="492765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72498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67C4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A144A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USER is "SGILBERT1"</w:t>
      </w:r>
    </w:p>
    <w:p w14:paraId="677B5BA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027719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E2330D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3 in command -</w:t>
      </w:r>
    </w:p>
    <w:p w14:paraId="171679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Personal_Info</w:t>
      </w:r>
    </w:p>
    <w:p w14:paraId="544EBDA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3 Column : 29</w:t>
      </w:r>
    </w:p>
    <w:p w14:paraId="6BCE6E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96D80B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EFC1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0E011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F15544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04E1E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7FEA5E0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260C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4 in command -</w:t>
      </w:r>
    </w:p>
    <w:p w14:paraId="17CCDC5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ection_Info</w:t>
      </w:r>
    </w:p>
    <w:p w14:paraId="292CCE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4 Column : 29</w:t>
      </w:r>
    </w:p>
    <w:p w14:paraId="3706F50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F2E3D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1C525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69021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27396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741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BFDDA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A5F98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5 in command -</w:t>
      </w:r>
    </w:p>
    <w:p w14:paraId="1E63A7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_Course_Info</w:t>
      </w:r>
    </w:p>
    <w:p w14:paraId="700CC8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5 Column : 29</w:t>
      </w:r>
    </w:p>
    <w:p w14:paraId="3579D5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DEF4AA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0F0C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C6B20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CB2E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B3EA1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7E2773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A85FF5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6 in command -</w:t>
      </w:r>
    </w:p>
    <w:p w14:paraId="11A175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Class</w:t>
      </w:r>
    </w:p>
    <w:p w14:paraId="7A2032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6 Column : 29</w:t>
      </w:r>
    </w:p>
    <w:p w14:paraId="4040F75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5C7D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24DFF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54FF7C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7E0F6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C5837A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6F5C1B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B894E1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7 in command -</w:t>
      </w:r>
    </w:p>
    <w:p w14:paraId="1D860D3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All_Class</w:t>
      </w:r>
    </w:p>
    <w:p w14:paraId="3AB4F1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7 Column : 29</w:t>
      </w:r>
    </w:p>
    <w:p w14:paraId="4A947C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D65D82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72132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F990BB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D625B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647F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783CD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662CDF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8 in command -</w:t>
      </w:r>
    </w:p>
    <w:p w14:paraId="0784C4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ELECT * FROM InstructorDBA.Class_Sched</w:t>
      </w:r>
    </w:p>
    <w:p w14:paraId="0B6473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8 Column : 29</w:t>
      </w:r>
    </w:p>
    <w:p w14:paraId="27B50B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78D04E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01AF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3B16B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8717E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07E2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3A9AC2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2B090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9 in command -</w:t>
      </w:r>
    </w:p>
    <w:p w14:paraId="3405B1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97EF24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9 Column : 29</w:t>
      </w:r>
    </w:p>
    <w:p w14:paraId="762238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9D9DB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BBE8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24D1A6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9F3E9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D63FF5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046F5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7D408F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0CC7A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F73635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8B715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7939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C47E75A" w14:textId="77777777" w:rsidR="00E73F8C" w:rsidRDefault="00E73F8C" w:rsidP="00534B35"/>
    <w:p w14:paraId="4D6ECB86" w14:textId="147FF6BE" w:rsidR="00534B35" w:rsidRDefault="00534B35" w:rsidP="00534B35">
      <w:bookmarkStart w:id="49" w:name="_Toc528416667"/>
      <w:r>
        <w:rPr>
          <w:rStyle w:val="Heading3Char"/>
        </w:rPr>
        <w:t xml:space="preserve">Instructor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9"/>
      <w:r>
        <w:t xml:space="preserve"> </w:t>
      </w:r>
      <w:r w:rsidR="008356C5">
        <w:t>The following shows the SQL implementation procedure of the corresponding policy:</w:t>
      </w:r>
    </w:p>
    <w:p w14:paraId="38D76EB9" w14:textId="77777777" w:rsidR="00186836" w:rsidRPr="001D368D" w:rsidRDefault="00186836" w:rsidP="0018683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Instructor Modify Procedure - update personal info, class notes, student grades enrolled in class, remove students*/</w:t>
      </w:r>
    </w:p>
    <w:p w14:paraId="025BBB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2335D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personal info*/</w:t>
      </w:r>
    </w:p>
    <w:p w14:paraId="25D45B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Instr_Address, Instr_PhoneNum, Instr_LName, Instr_FName, Instr_ZipCode) ON Instr_Personal_Info TO instructor_role;</w:t>
      </w:r>
    </w:p>
    <w:p w14:paraId="5ED3E1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6FA3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2EAAA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F8A03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B7D76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their class schedule*/</w:t>
      </w:r>
    </w:p>
    <w:p w14:paraId="53CEBD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es_Update AS</w:t>
      </w:r>
    </w:p>
    <w:p w14:paraId="3D362A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Instr_Classes.SCHED_NUM SCHED_NUM,</w:t>
      </w:r>
    </w:p>
    <w:p w14:paraId="6201C2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Instr_Classes.COURSE_NUM COURSE_NUM,</w:t>
      </w:r>
    </w:p>
    <w:p w14:paraId="78987C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Instr_Classes.CLASS_NOTES CLASS_NOTES,</w:t>
      </w:r>
    </w:p>
    <w:p w14:paraId="0CE5F6F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Instr_Classes.CLASS_ROOM CLASS_ROOM FROM Instr_Classes INNER JOIN Instr_List USING (Instr_Num)</w:t>
      </w:r>
    </w:p>
    <w:p w14:paraId="6D40E70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WHERE Instr_List.User_Name = USER WITH CHECK OPTION;</w:t>
      </w:r>
    </w:p>
    <w:p w14:paraId="6DEAF9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E82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ES_UPDATE created.</w:t>
      </w:r>
    </w:p>
    <w:p w14:paraId="1261053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113EC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Class_Notes) ON Instr_Classes_Update TO instructor_role;</w:t>
      </w:r>
    </w:p>
    <w:p w14:paraId="43A35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CD9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11DFB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4AFF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64A949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student grade enrolled in their classes. Remove students from their classes*/</w:t>
      </w:r>
    </w:p>
    <w:p w14:paraId="2632B0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Modify AS</w:t>
      </w:r>
    </w:p>
    <w:p w14:paraId="019DBA6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Num, Instr_Num, Sched_Num, Student_Grade FROM Instr_List INNER JOIN Instr_Classes USING (Instr_Num)</w:t>
      </w:r>
    </w:p>
    <w:p w14:paraId="1B0454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Student_Class_Signup USING (Instr_Num, Sched_Num)</w:t>
      </w:r>
    </w:p>
    <w:p w14:paraId="10290D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11F057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C68B3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MODIFY created.</w:t>
      </w:r>
    </w:p>
    <w:p w14:paraId="67B1E2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E5D53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Student_Grade) , DELETE ON Instr_Student_Modify TO instructor_role;</w:t>
      </w:r>
    </w:p>
    <w:p w14:paraId="4D596F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0540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828A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1FE6C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9DED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update on personal info*/</w:t>
      </w:r>
    </w:p>
    <w:p w14:paraId="0DA33C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4A64AB3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309E8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E2B35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A4C6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Personal_Procedure;</w:t>
      </w:r>
    </w:p>
    <w:p w14:paraId="7E5C7E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D76F54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7AC45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6EEC1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507B8F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2F40E9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685821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7F87C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2CB901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46627D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B734A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21081E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F89609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User_Name = 'BillyBob7';</w:t>
      </w:r>
    </w:p>
    <w:p w14:paraId="644B585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8A14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2 in command -</w:t>
      </w:r>
    </w:p>
    <w:p w14:paraId="013B5A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User_Name = 'BillyBob7'</w:t>
      </w:r>
    </w:p>
    <w:p w14:paraId="5CF95A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2 Column : 22</w:t>
      </w:r>
    </w:p>
    <w:p w14:paraId="651CE3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5395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418E0B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14AE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13319A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106C42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2438B4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E7E80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4602353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INSTR_NUM   INSTR_ADDRESS   INSTR_PHONENUM   SECTION_NUM   INSTR_LNAME   INSTR_FNAME   INSTR_ZIPCODE   USER_NAME   </w:t>
      </w:r>
    </w:p>
    <w:p w14:paraId="5DBF74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867 Orange St   111-222-3436                 3 Lopez         Mike          31003           MLOPEZ3     </w:t>
      </w:r>
    </w:p>
    <w:p w14:paraId="14D8BC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9C6AE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1FD0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Personal_Procedure;</w:t>
      </w:r>
    </w:p>
    <w:p w14:paraId="7D7BF98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82176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6D4BB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A3C29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3118CD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FA21B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909B6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4AAC7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6B66C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2F7BA29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51882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8 in command -</w:t>
      </w:r>
    </w:p>
    <w:p w14:paraId="0859CC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Instr_Address = '867 Orange St'</w:t>
      </w:r>
    </w:p>
    <w:p w14:paraId="78140B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8 Column : 22</w:t>
      </w:r>
    </w:p>
    <w:p w14:paraId="33FACAB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73FF2C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B5262E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2A966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7D0FEC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7C9F46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19B2C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F931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9 in command -</w:t>
      </w:r>
    </w:p>
    <w:p w14:paraId="44F7B7B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Personal_Info</w:t>
      </w:r>
    </w:p>
    <w:p w14:paraId="6E4F13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9 Column : 29</w:t>
      </w:r>
    </w:p>
    <w:p w14:paraId="6A9FE5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32196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A97BA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9E2C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2763C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2AD10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4A20BA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 and update on their class schedule*/</w:t>
      </w:r>
    </w:p>
    <w:p w14:paraId="07A5E7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02A182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231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1DC87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244F4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Class_Procedure;</w:t>
      </w:r>
    </w:p>
    <w:p w14:paraId="113CF4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CD9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2BBB8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6AEF6E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0143043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           CLASS_ROOM   </w:t>
      </w:r>
    </w:p>
    <w:p w14:paraId="030574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Instructor Chair broke   C            </w:t>
      </w:r>
    </w:p>
    <w:p w14:paraId="036510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3341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689E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UPDATE InstructorDBA.Instr_Classes_Update SET Class_Notes = 'A/C Broke' WHERE Sched_Num = 3;</w:t>
      </w:r>
    </w:p>
    <w:p w14:paraId="1C82BD7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EAC73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8E712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B6D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Room = 'Party_Room' WHERE Sched_Num = 3;</w:t>
      </w:r>
    </w:p>
    <w:p w14:paraId="485CC40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9D93D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77 in command -</w:t>
      </w:r>
    </w:p>
    <w:p w14:paraId="0E0BB74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Room = 'Party_Room' WHERE Sched_Num = 3</w:t>
      </w:r>
    </w:p>
    <w:p w14:paraId="72828B1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77 Column : 22</w:t>
      </w:r>
    </w:p>
    <w:p w14:paraId="151EAD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4F6A1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14AE9E5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9FC837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74D01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0498E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40E303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5FFB75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4CE62C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354EBC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A/C Broke     C            </w:t>
      </w:r>
    </w:p>
    <w:p w14:paraId="289AC2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4348F4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68A14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Class_Procedure;</w:t>
      </w:r>
    </w:p>
    <w:p w14:paraId="6C010E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910EA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AECFDA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0CBE4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lect &amp; Update with instructor trying to update another instructor's class*/</w:t>
      </w:r>
    </w:p>
    <w:p w14:paraId="5914A2E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russell2/TheSecPass1;</w:t>
      </w:r>
    </w:p>
    <w:p w14:paraId="07BA2E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C870EB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44C14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RUSSELL2"</w:t>
      </w:r>
    </w:p>
    <w:p w14:paraId="65B143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5C85A8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0E9BB62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06A75A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4E38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CEA97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6EC93E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607A7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 rows updated.</w:t>
      </w:r>
    </w:p>
    <w:p w14:paraId="4547B7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B5566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Instr_Num = 3 AND Sched_Num = 3;</w:t>
      </w:r>
    </w:p>
    <w:p w14:paraId="464777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ECEDE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85 in command -</w:t>
      </w:r>
    </w:p>
    <w:p w14:paraId="213CFC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Instr_Num = 3 AND Sched_Num = 3</w:t>
      </w:r>
    </w:p>
    <w:p w14:paraId="3BABB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85 Column : 79</w:t>
      </w:r>
    </w:p>
    <w:p w14:paraId="45920B28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Error report -</w:t>
      </w:r>
    </w:p>
    <w:p w14:paraId="0EC2C817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SQL Error: ORA-00904: "INSTR_NUM": invalid identifier</w:t>
      </w:r>
    </w:p>
    <w:p w14:paraId="6182C3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04. 00000 -  "%s: invalid identifier"</w:t>
      </w:r>
    </w:p>
    <w:p w14:paraId="709567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*Cause:    </w:t>
      </w:r>
    </w:p>
    <w:p w14:paraId="2EBABF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41BC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DFBCB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6FA921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46645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4F20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993E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0C9AA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0D956BE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85A67F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528A9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9D028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E77C0C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32A64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70D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1 in command -</w:t>
      </w:r>
    </w:p>
    <w:p w14:paraId="62A924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es_Update</w:t>
      </w:r>
    </w:p>
    <w:p w14:paraId="0DEBCE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1 Column : 29</w:t>
      </w:r>
    </w:p>
    <w:p w14:paraId="2A571A3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A95CEE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02F57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452BF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B3D7A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164FB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A0BD3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2B0A4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2 in command -</w:t>
      </w:r>
    </w:p>
    <w:p w14:paraId="5DA21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Sched_Num = 3</w:t>
      </w:r>
    </w:p>
    <w:p w14:paraId="2F32AD8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2 Column : 22</w:t>
      </w:r>
    </w:p>
    <w:p w14:paraId="4637F2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B713F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2B04DE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0A8B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AF873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CE43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1387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, update, and delete students from their class*/</w:t>
      </w:r>
    </w:p>
    <w:p w14:paraId="6A4CEF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48084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15FD6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4BFB6F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49D9C7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Delete_Point;</w:t>
      </w:r>
    </w:p>
    <w:p w14:paraId="42C5F58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F67FE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38BF3A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1011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327F63E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5C27BE8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7BC50A5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5129DE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E4418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56EF51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2CBCAC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345E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3D0B3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451A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3;</w:t>
      </w:r>
    </w:p>
    <w:p w14:paraId="3D23BB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D8C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7E3BC6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6481F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Num = 4 WHERE Student_Num = 3;</w:t>
      </w:r>
    </w:p>
    <w:p w14:paraId="27E4429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DBF2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01 in command -</w:t>
      </w:r>
    </w:p>
    <w:p w14:paraId="62E1A9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Num = 4 WHERE Student_Num = 3</w:t>
      </w:r>
    </w:p>
    <w:p w14:paraId="064299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01 Column : 22</w:t>
      </w:r>
    </w:p>
    <w:p w14:paraId="441296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818143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6ECD447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53C8A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53CB055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E98BC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34775D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6254FF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71CC1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3D9024C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5DDFA6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F               </w:t>
      </w:r>
    </w:p>
    <w:p w14:paraId="67F257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018F9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1EF85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3;</w:t>
      </w:r>
    </w:p>
    <w:p w14:paraId="0CE914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B2D91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3C4015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8CC6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10B538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134037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2192AF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5270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CA59C5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Delete_Point;</w:t>
      </w:r>
    </w:p>
    <w:p w14:paraId="586B83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A8FE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01330B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4A46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6DC7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689009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8D78FC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B4C7A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25B0D4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A195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699BA5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1A1AC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0 in command -</w:t>
      </w:r>
    </w:p>
    <w:p w14:paraId="6B815A6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5C76A1D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0 Column : 29</w:t>
      </w:r>
    </w:p>
    <w:p w14:paraId="4E2AE5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EABD0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65FA6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0942. 00000 -  "table or view does not exist"</w:t>
      </w:r>
    </w:p>
    <w:p w14:paraId="6344CB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36B4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AC55D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509727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1CDB65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1 in command -</w:t>
      </w:r>
    </w:p>
    <w:p w14:paraId="5BD9BB4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Grade = 'F' WHERE Student_Num = 2</w:t>
      </w:r>
    </w:p>
    <w:p w14:paraId="4AF203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1 Column : 22</w:t>
      </w:r>
    </w:p>
    <w:p w14:paraId="4177AA3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6CA49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79BD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E762B8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6704B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D0AAB0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2;</w:t>
      </w:r>
    </w:p>
    <w:p w14:paraId="1D5107B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8A294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2 in command -</w:t>
      </w:r>
    </w:p>
    <w:p w14:paraId="202537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DELETE FROM InstructorDBA.Instr_Student_Modify WHERE Student_Num = 2</w:t>
      </w:r>
    </w:p>
    <w:p w14:paraId="4ED68B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2 Column : 27</w:t>
      </w:r>
    </w:p>
    <w:p w14:paraId="17B432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6F6E58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CF86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C5FAB9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475A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56FC6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2C1329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63E566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3 in command -</w:t>
      </w:r>
    </w:p>
    <w:p w14:paraId="50858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2E9435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3 Column : 29</w:t>
      </w:r>
    </w:p>
    <w:p w14:paraId="06E3186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12B2A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1644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159709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422D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8DB2F4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B2811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A0EA98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8A113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EC2F9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48E8402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0F161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C299870" w14:textId="77777777" w:rsidR="002F1C5A" w:rsidRDefault="002F1C5A" w:rsidP="00534B35"/>
    <w:p w14:paraId="2E82B071" w14:textId="74A52ACE" w:rsidR="00534B35" w:rsidRDefault="00534B35" w:rsidP="00534B35">
      <w:bookmarkStart w:id="50" w:name="_Toc528416668"/>
      <w:r>
        <w:rPr>
          <w:rStyle w:val="Heading3Char"/>
        </w:rPr>
        <w:t>Student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0"/>
      <w:r>
        <w:t xml:space="preserve"> </w:t>
      </w:r>
      <w:r w:rsidR="008356C5">
        <w:t>The following shows the SQL implementation procedure of the corresponding policy:</w:t>
      </w:r>
    </w:p>
    <w:p w14:paraId="51ADF721" w14:textId="77777777" w:rsidR="006B2184" w:rsidRPr="001D368D" w:rsidRDefault="006B2184" w:rsidP="006B2184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Student View Procedure - personal info, instructor class schedule, classes enrolled in, grades for classes*/</w:t>
      </w:r>
    </w:p>
    <w:p w14:paraId="3D0C0A2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1EEE7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Personal_Info AS</w:t>
      </w:r>
    </w:p>
    <w:p w14:paraId="1524448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Student_List </w:t>
      </w:r>
    </w:p>
    <w:p w14:paraId="2B65F3D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3      WHERE Student_List.User_Name = USER WITH CHECK OPTION;</w:t>
      </w:r>
    </w:p>
    <w:p w14:paraId="01476DA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C4723A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PERSONAL_INFO created.</w:t>
      </w:r>
    </w:p>
    <w:p w14:paraId="40303C3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58257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Personal_Info TO student_role;</w:t>
      </w:r>
    </w:p>
    <w:p w14:paraId="4455E3B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E0E6D1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A7C55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ED81FC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46F9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View the instructor class schedule*/</w:t>
      </w:r>
    </w:p>
    <w:p w14:paraId="01F064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student_role;</w:t>
      </w:r>
    </w:p>
    <w:p w14:paraId="7E3FFE5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80C5FD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DC49F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B1B81D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514F6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F5F05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e what classes they are enrolled in and their grade*/</w:t>
      </w:r>
    </w:p>
    <w:p w14:paraId="3B552C3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Class_Grade_View AS</w:t>
      </w:r>
    </w:p>
    <w:p w14:paraId="4D8F0B2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LName, Student_FName, Course_Name, Student_Grade,</w:t>
      </w:r>
    </w:p>
    <w:p w14:paraId="03ABE6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    Instr_LName, Instr_FName, Sched_Day, Sched_Time, Sched_Day_Off, Class_Room </w:t>
      </w:r>
    </w:p>
    <w:p w14:paraId="74A58FD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    FROM Student_List INNER JOIN Student_Class_Signup USING (Student_Num)</w:t>
      </w:r>
    </w:p>
    <w:p w14:paraId="0E8BDC0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        INNER JOIN Instr_Classes USING (Instr_Num, Sched_Num)</w:t>
      </w:r>
    </w:p>
    <w:p w14:paraId="2685104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        INNER JOIN Class_Sched USING (Sched_Num)</w:t>
      </w:r>
    </w:p>
    <w:p w14:paraId="59CE20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        INNER JOIN Course_List USING (Course_Num)</w:t>
      </w:r>
    </w:p>
    <w:p w14:paraId="53BFBF8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    INNER JOIN Instr_List USING (Instr_Num)</w:t>
      </w:r>
    </w:p>
    <w:p w14:paraId="7E22AEF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                        WHERE Student_List.User_Name = USER WITH CHECK OPTION;</w:t>
      </w:r>
    </w:p>
    <w:p w14:paraId="13A065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B62928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CLASS_GRADE_VIEW created.</w:t>
      </w:r>
    </w:p>
    <w:p w14:paraId="5F9C13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19C09D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Class_Grade_View TO student_role;</w:t>
      </w:r>
    </w:p>
    <w:p w14:paraId="5A3189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96BD69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914187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2FBCDF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1189DA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864AF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personal info*/</w:t>
      </w:r>
    </w:p>
    <w:p w14:paraId="19BC755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6DEEC8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C7C6F3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CC34D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B737F3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18E588E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C2BB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219DEB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2723D9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3B2BCE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05AFF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43CDD4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02473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Connected.</w:t>
      </w:r>
    </w:p>
    <w:p w14:paraId="7872A89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1BAE87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7448C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3A192C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2BAB65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51 in command -</w:t>
      </w:r>
    </w:p>
    <w:p w14:paraId="7FF1675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Personal_Info</w:t>
      </w:r>
    </w:p>
    <w:p w14:paraId="6B156E4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51 Column : 29</w:t>
      </w:r>
    </w:p>
    <w:p w14:paraId="3033C01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C5D957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D3BBEE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817D1D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4D97C0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6789D8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3FC3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instructor clas schedule*/</w:t>
      </w:r>
    </w:p>
    <w:p w14:paraId="354AF4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78316B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B0AFD5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FA6A9F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7D204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1F0EF1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1B47613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This is the one of the main schedules   Computer one broke           A            </w:t>
      </w:r>
    </w:p>
    <w:p w14:paraId="1C68EC8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This is the one of the main schedules   Room Ready                   B            </w:t>
      </w:r>
    </w:p>
    <w:p w14:paraId="004681F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This is the one of the main schedules   Instructor Chair broke       C            </w:t>
      </w:r>
    </w:p>
    <w:p w14:paraId="2BF567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onteor       Jim           Intro to Robotics             Intro to Robotics                          3 Russell       Jim          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A/C not working              D            </w:t>
      </w:r>
    </w:p>
    <w:p w14:paraId="00A1D97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Computer two broke           E            </w:t>
      </w:r>
    </w:p>
    <w:p w14:paraId="5C2008E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No whiteboard                F            </w:t>
      </w:r>
    </w:p>
    <w:p w14:paraId="5401CCD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station 3 missing keyboard   G            </w:t>
      </w:r>
    </w:p>
    <w:p w14:paraId="641B903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H            </w:t>
      </w:r>
    </w:p>
    <w:p w14:paraId="10789ED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7E71960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This is the one of the main schedules   Room Ready                   Z            </w:t>
      </w:r>
    </w:p>
    <w:p w14:paraId="6695B6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1887479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18D2EFD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X            </w:t>
      </w:r>
    </w:p>
    <w:p w14:paraId="6F4889A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CD50D5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46D249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0A20620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75CBB5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8B156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classes enrolled in and grade*/</w:t>
      </w:r>
    </w:p>
    <w:p w14:paraId="01C0D76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E13583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72CF84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33C82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37293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1DA06C1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2E60A70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4CF448C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5298CB9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AC73CC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58730E0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0EE39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5E1344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43385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787CD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F510F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579888D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1C70B1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65 in command -</w:t>
      </w:r>
    </w:p>
    <w:p w14:paraId="1C00F01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Class_Grade_View</w:t>
      </w:r>
    </w:p>
    <w:p w14:paraId="6B072C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65 Column : 29</w:t>
      </w:r>
    </w:p>
    <w:p w14:paraId="0D3386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CABCD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5E7AFB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44BE5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EC1948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36B3B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3D1F79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InstructorDBA/brr1wik7;</w:t>
      </w:r>
    </w:p>
    <w:p w14:paraId="09153A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647D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03AEB9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3750F29F" w14:textId="77777777" w:rsidR="00CE537A" w:rsidRDefault="00CE537A" w:rsidP="00534B35">
      <w:pPr>
        <w:rPr>
          <w:rStyle w:val="Heading3Char"/>
        </w:rPr>
      </w:pPr>
    </w:p>
    <w:p w14:paraId="66B7B3F1" w14:textId="3EF2993F" w:rsidR="00534B35" w:rsidRDefault="00534B35" w:rsidP="00534B35">
      <w:bookmarkStart w:id="51" w:name="_Toc528416669"/>
      <w:r>
        <w:rPr>
          <w:rStyle w:val="Heading3Char"/>
        </w:rPr>
        <w:t>Student Modify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1"/>
      <w:r>
        <w:t xml:space="preserve"> </w:t>
      </w:r>
      <w:r w:rsidR="008356C5">
        <w:t>The following shows the SQL implementation procedure of the corresponding policy:</w:t>
      </w:r>
    </w:p>
    <w:p w14:paraId="51EC6AF7" w14:textId="77777777" w:rsidR="003B4392" w:rsidRPr="001D368D" w:rsidRDefault="003B4392" w:rsidP="003B4392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Student Modify Procedure - update personal info and enroll in class*/</w:t>
      </w:r>
    </w:p>
    <w:p w14:paraId="1633A6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67963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update personal information*/</w:t>
      </w:r>
    </w:p>
    <w:p w14:paraId="09F8ABE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Student_Address, Student_PhoneNum, Student_LName, Student_FName, Student_Zipcode) ON Student_Personal_Info TO student_role;</w:t>
      </w:r>
    </w:p>
    <w:p w14:paraId="23E804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6F9E51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BD5E15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732C5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enroll in classes*/</w:t>
      </w:r>
    </w:p>
    <w:p w14:paraId="61DC668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rigger for Student class enrollment - Prevent students from signing other students up for class.*/</w:t>
      </w:r>
    </w:p>
    <w:p w14:paraId="5F571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TRIGGER Student_Class_Signup_Trigger</w:t>
      </w:r>
    </w:p>
    <w:p w14:paraId="2B39C3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BEFORE INSERT</w:t>
      </w:r>
    </w:p>
    <w:p w14:paraId="61FAF6E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ON Student_Class_Signup</w:t>
      </w:r>
    </w:p>
    <w:p w14:paraId="73DEA0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FOR EACH ROW</w:t>
      </w:r>
    </w:p>
    <w:p w14:paraId="3ECDE0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</w:t>
      </w:r>
    </w:p>
    <w:p w14:paraId="7B289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DECLARE</w:t>
      </w:r>
    </w:p>
    <w:p w14:paraId="5EF7C9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Tmp_Counter INTEGER;</w:t>
      </w:r>
    </w:p>
    <w:p w14:paraId="62EFEDB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Tmp_Student_Num INTEGER;</w:t>
      </w:r>
    </w:p>
    <w:p w14:paraId="297F8D6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BEGIN</w:t>
      </w:r>
    </w:p>
    <w:p w14:paraId="1D606E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  /*Only run code for Student users*/</w:t>
      </w:r>
    </w:p>
    <w:p w14:paraId="178C51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  SELECT count(*) into Tmp_Counter FROM Student_List WHERE Student_List.User_Name = USER;</w:t>
      </w:r>
    </w:p>
    <w:p w14:paraId="7D0CD4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IF Tmp_Counter &gt; 0 THEN</w:t>
      </w:r>
    </w:p>
    <w:p w14:paraId="7050829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      SELECT Student_Num INTO Tmp_Student_Num FROM Student_List WHERE Student_List.User_Name = USER;</w:t>
      </w:r>
    </w:p>
    <w:p w14:paraId="5BAE27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        :new.Student_Num := Tmp_Student_Num;</w:t>
      </w:r>
    </w:p>
    <w:p w14:paraId="432F56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          :new.Student_Grade := '';</w:t>
      </w:r>
    </w:p>
    <w:p w14:paraId="0A056C7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  END IF;</w:t>
      </w:r>
    </w:p>
    <w:p w14:paraId="0D1FFEF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END;</w:t>
      </w:r>
    </w:p>
    <w:p w14:paraId="1F84C7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/</w:t>
      </w:r>
    </w:p>
    <w:p w14:paraId="43D46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6DD6D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rigger STUDENT_CLASS_SIGNUP_TRIGGER compiled</w:t>
      </w:r>
    </w:p>
    <w:p w14:paraId="37C013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EA71A2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INSERT  ON Student_Class_Signup TO student_role;</w:t>
      </w:r>
    </w:p>
    <w:p w14:paraId="4BA455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A7922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436EE5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A62BB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CD3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update personal info*/</w:t>
      </w:r>
    </w:p>
    <w:p w14:paraId="79427F0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0FF2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E38D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how user;</w:t>
      </w:r>
    </w:p>
    <w:p w14:paraId="79B283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06A814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Modify_Personal_Point;</w:t>
      </w:r>
    </w:p>
    <w:p w14:paraId="20ED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DBC808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239A9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C2DAF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7FA35B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EBBD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46BEBC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E4820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01BDA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57AABD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C260DE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6AEF2C6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8675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User_Name = 'HackerMode';</w:t>
      </w:r>
    </w:p>
    <w:p w14:paraId="6558AD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5F9EEB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01 in command -</w:t>
      </w:r>
    </w:p>
    <w:p w14:paraId="3047FD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User_Name = 'HackerMode'</w:t>
      </w:r>
    </w:p>
    <w:p w14:paraId="54D816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01 Column : 22</w:t>
      </w:r>
    </w:p>
    <w:p w14:paraId="00F03A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AEED9D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826CE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63BB33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1FC40E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3F7F344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0E0689F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BE7F6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7CD6BCA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550FC5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90210             SGILBERT1   </w:t>
      </w:r>
    </w:p>
    <w:p w14:paraId="59207A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E04D6D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AB23D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Modify_Personal_Point;</w:t>
      </w:r>
    </w:p>
    <w:p w14:paraId="12FB04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2F2E51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B4B6F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11EFB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3268C9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8EB29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0A624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0C3B9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9F56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7EC770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42D26F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07 in command -</w:t>
      </w:r>
    </w:p>
    <w:p w14:paraId="133C0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Student_ZipCode = '90210'</w:t>
      </w:r>
    </w:p>
    <w:p w14:paraId="0142699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07 Column : 22</w:t>
      </w:r>
    </w:p>
    <w:p w14:paraId="6BD8F11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CA6AEA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 Error: ORA-00942: table or view does not exist</w:t>
      </w:r>
    </w:p>
    <w:p w14:paraId="21879F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B0F1DC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DF6AE4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8939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A7F37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8B6D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enroll in class*/</w:t>
      </w:r>
    </w:p>
    <w:p w14:paraId="08E6B9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658B93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C5925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8B47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505D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Class_Signup_Point;</w:t>
      </w:r>
    </w:p>
    <w:p w14:paraId="522F03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0938EB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7D6C94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E8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0F83E2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51A46F9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2C59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0BF89A0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B3AC7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914BB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2B76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70269D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484BB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430B9F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FF4D7C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F0631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0B9777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1,3, 3,  'A');</w:t>
      </w:r>
    </w:p>
    <w:p w14:paraId="4CE0E77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B1C79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3E674E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440CD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AE45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2DA21B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  STUDENT_GRADE   INSTR_LNAME   INSTR_FNAME   SCHED_DAY       SCHED_TIME   SCHED_DAY_OFF   CLASS_ROOM   </w:t>
      </w:r>
    </w:p>
    <w:p w14:paraId="3EF3E9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2E5E67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  B               Russell       Brandon       Mon-Tues-Thur   0900-1100    Oct. 13th       B            </w:t>
      </w:r>
    </w:p>
    <w:p w14:paraId="76BEDC4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Advanced English                              Ingle         Tammy         Tues-Wed        1300-1500    Oct. 17th       F            </w:t>
      </w:r>
    </w:p>
    <w:p w14:paraId="1315A4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ircraft mechanics                   Lopez         Mike          Mon-Wed         1000-1200    Oct. 14th       C            </w:t>
      </w:r>
    </w:p>
    <w:p w14:paraId="4052B8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069CB3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A6CA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Class_Signup_Point;</w:t>
      </w:r>
    </w:p>
    <w:p w14:paraId="5AC4229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170E1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289325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5C165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D18A9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0BF19F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54521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3DE9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73399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874473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FDC02A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365DE6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B7015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27 in command -</w:t>
      </w:r>
    </w:p>
    <w:p w14:paraId="25E41AC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Student_Class_Signup (Student_Num, Instr_Num, Sched_Num,  Student_Grade)</w:t>
      </w:r>
    </w:p>
    <w:p w14:paraId="3AE3ADE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VALUES                ( 3,6, 6,  'A')</w:t>
      </w:r>
    </w:p>
    <w:p w14:paraId="4B92D1C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27 Column : 27</w:t>
      </w:r>
    </w:p>
    <w:p w14:paraId="5A85AF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5A5128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8C457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F6550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CD3323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394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27BAA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430BB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5C8719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5ED3EF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969C9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2034D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tudent_Class_Signup_Point;</w:t>
      </w:r>
    </w:p>
    <w:p w14:paraId="33BCAF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8AD2C9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6953A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4A4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7D266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5DBF8F1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E1F2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F297C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5AC272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 * FROM InstructorDBA.Student_Class_Signup;</w:t>
      </w:r>
    </w:p>
    <w:p w14:paraId="18672D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4945BC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136262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05B463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08A13E4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2CDE76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6D73A32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847B7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42469FD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A6E58A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664B502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724E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3C9EB3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6           6 A               </w:t>
      </w:r>
    </w:p>
    <w:p w14:paraId="2F69D52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0A241B2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6319D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8750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28856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tudent_Class_Signup_Point;</w:t>
      </w:r>
    </w:p>
    <w:p w14:paraId="599229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73D4B0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657563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3866C8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36FD9E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AA4547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498F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A0B8C0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BEDE92A" w14:textId="77777777" w:rsidR="00D156BB" w:rsidRDefault="00D156BB" w:rsidP="00534B35"/>
    <w:p w14:paraId="293A663D" w14:textId="0DE05428" w:rsidR="00B50A43" w:rsidRDefault="00B50A43" w:rsidP="00B50A43">
      <w:bookmarkStart w:id="52" w:name="_Toc528416670"/>
      <w:r>
        <w:rPr>
          <w:rStyle w:val="Heading3Char"/>
        </w:rPr>
        <w:t>Class Tentative Schedule Policy</w:t>
      </w:r>
      <w:r w:rsidRPr="002F5632">
        <w:rPr>
          <w:rStyle w:val="Heading3Char"/>
        </w:rPr>
        <w:t>.</w:t>
      </w:r>
      <w:bookmarkEnd w:id="52"/>
      <w:r>
        <w:t xml:space="preserve"> The following shows the SQL implementation procedure of the corresponding policy:</w:t>
      </w:r>
    </w:p>
    <w:p w14:paraId="104C7FC5" w14:textId="77777777" w:rsidR="001620E6" w:rsidRPr="001D368D" w:rsidRDefault="001620E6" w:rsidP="001620E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Class Tentative Schedule Procedure - InstructorDBA and admins can view/create tentative schedules, instructors can view</w:t>
      </w:r>
    </w:p>
    <w:p w14:paraId="61CE622F" w14:textId="1FA4C036" w:rsidR="001620E6" w:rsidRDefault="001620E6" w:rsidP="001620E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tentative schedules, and students can view approved schedules.*/</w:t>
      </w:r>
    </w:p>
    <w:p w14:paraId="44226F23" w14:textId="77777777" w:rsidR="004A3794" w:rsidRPr="001D368D" w:rsidRDefault="004A3794" w:rsidP="004A3794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 xml:space="preserve">SQL&gt; </w:t>
      </w:r>
    </w:p>
    <w:p w14:paraId="31FFE2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sys/brr1wik7 as sysdba;</w:t>
      </w:r>
    </w:p>
    <w:p w14:paraId="409E27D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0E6C594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DAA96C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YS"</w:t>
      </w:r>
    </w:p>
    <w:p w14:paraId="4467CFF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Student_List TO lbacsys;</w:t>
      </w:r>
    </w:p>
    <w:p w14:paraId="5DA16DD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4FF1B9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19D2EE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C2726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Instr_List TO lbacsys;</w:t>
      </w:r>
    </w:p>
    <w:p w14:paraId="14EB4E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22CDB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2DE8F7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D59726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Admin_List TO lbacsys;</w:t>
      </w:r>
    </w:p>
    <w:p w14:paraId="4B86AF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90243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36DF83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7C0015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5C00766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lbacsys/brr1wik7;</w:t>
      </w:r>
    </w:p>
    <w:p w14:paraId="18CAC9F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36B321A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111F1FD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LBACSYS"</w:t>
      </w:r>
    </w:p>
    <w:p w14:paraId="721483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803832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BEGIN</w:t>
      </w:r>
    </w:p>
    <w:p w14:paraId="59CC62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SA_SYSDBA.CREATE_POLICY (</w:t>
      </w:r>
    </w:p>
    <w:p w14:paraId="10F4BD2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3    policy_name      =&gt; 'Sched_OLS_POL',</w:t>
      </w:r>
    </w:p>
    <w:p w14:paraId="18089E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4    column_name      =&gt; 'ols_col',</w:t>
      </w:r>
    </w:p>
    <w:p w14:paraId="1DAF33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5    default_options  =&gt; 'read_control');</w:t>
      </w:r>
    </w:p>
    <w:p w14:paraId="6545F2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6  </w:t>
      </w:r>
    </w:p>
    <w:p w14:paraId="477EB41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7   SA_COMPONENTS.CREATE_LEVEL (</w:t>
      </w:r>
    </w:p>
    <w:p w14:paraId="62CF0E3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8     policy_name   =&gt; 'Sched_OLS_POL',</w:t>
      </w:r>
    </w:p>
    <w:p w14:paraId="3C6097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9     level_num     =&gt; 4,</w:t>
      </w:r>
    </w:p>
    <w:p w14:paraId="609E86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10     short_name    =&gt; 'HS',</w:t>
      </w:r>
    </w:p>
    <w:p w14:paraId="3C9B663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1     long_name     =&gt; 'HIGHLY_SENSITIVE');</w:t>
      </w:r>
    </w:p>
    <w:p w14:paraId="30AC69C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2   SA_COMPONENTS.CREATE_LEVEL (</w:t>
      </w:r>
    </w:p>
    <w:p w14:paraId="6161BF9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3     policy_name   =&gt; 'Sched_OLS_POL',</w:t>
      </w:r>
    </w:p>
    <w:p w14:paraId="7DFF0F3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4     level_num     =&gt; 3,</w:t>
      </w:r>
    </w:p>
    <w:p w14:paraId="3CF6ABC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5     short_name    =&gt; 'S',</w:t>
      </w:r>
    </w:p>
    <w:p w14:paraId="5E280D1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6     long_name     =&gt; 'SENSITIVE');</w:t>
      </w:r>
    </w:p>
    <w:p w14:paraId="418BF0F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7  </w:t>
      </w:r>
    </w:p>
    <w:p w14:paraId="30A929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8   SA_LABEL_ADMIN.CREATE_LABEL  (</w:t>
      </w:r>
    </w:p>
    <w:p w14:paraId="64B7410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9    policy_name     =&gt; 'Sched_OLS_POL',</w:t>
      </w:r>
    </w:p>
    <w:p w14:paraId="654753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0    label_tag       =&gt; '40',</w:t>
      </w:r>
    </w:p>
    <w:p w14:paraId="7C6230B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1    label_value     =&gt; 'HS',</w:t>
      </w:r>
    </w:p>
    <w:p w14:paraId="5DF4F6D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2    data_label      =&gt; TRUE);</w:t>
      </w:r>
    </w:p>
    <w:p w14:paraId="19AF50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3   SA_LABEL_ADMIN.CREATE_LABEL  (</w:t>
      </w:r>
    </w:p>
    <w:p w14:paraId="75A7A5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4    policy_name     =&gt; 'Sched_OLS_POL',</w:t>
      </w:r>
    </w:p>
    <w:p w14:paraId="3B80888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5    label_tag       =&gt; '30',</w:t>
      </w:r>
    </w:p>
    <w:p w14:paraId="4D027A7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6    label_value     =&gt; 'S',</w:t>
      </w:r>
    </w:p>
    <w:p w14:paraId="7321BFE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7    data_label      =&gt; TRUE);  </w:t>
      </w:r>
    </w:p>
    <w:p w14:paraId="70CC37D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8  </w:t>
      </w:r>
    </w:p>
    <w:p w14:paraId="6586359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9   SA_USER_ADMIN.SET_LEVELS (</w:t>
      </w:r>
    </w:p>
    <w:p w14:paraId="68C325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0    policy_name   =&gt; 'Sched_OLS_POL',</w:t>
      </w:r>
    </w:p>
    <w:p w14:paraId="217C76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1    user_name     =&gt; 'InstructorDBA', </w:t>
      </w:r>
    </w:p>
    <w:p w14:paraId="3EED8F7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2    max_level     =&gt; 'HS',</w:t>
      </w:r>
    </w:p>
    <w:p w14:paraId="3AA5B3F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3    min_level     =&gt; 'S',</w:t>
      </w:r>
    </w:p>
    <w:p w14:paraId="01F65F4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4    def_level     =&gt; 'HS',</w:t>
      </w:r>
    </w:p>
    <w:p w14:paraId="63B2F2E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5    row_level     =&gt; 'HS');</w:t>
      </w:r>
    </w:p>
    <w:p w14:paraId="631C566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6  </w:t>
      </w:r>
    </w:p>
    <w:p w14:paraId="512C059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7  /*Student account update classification level*/</w:t>
      </w:r>
    </w:p>
    <w:p w14:paraId="20DF269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8    FOR x IN (SELECT User_Name FROM InstructorDBA.Student_List)</w:t>
      </w:r>
    </w:p>
    <w:p w14:paraId="2BD8DD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9    LOOP</w:t>
      </w:r>
    </w:p>
    <w:p w14:paraId="39B0A5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0    SA_USER_ADMIN.SET_LEVELS (</w:t>
      </w:r>
    </w:p>
    <w:p w14:paraId="48D3B1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1    policy_name   =&gt; 'Sched_OLS_POL',</w:t>
      </w:r>
    </w:p>
    <w:p w14:paraId="7C5549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2    user_name     =&gt; ''||x.User_Name||'', </w:t>
      </w:r>
    </w:p>
    <w:p w14:paraId="6EEC621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3    max_level     =&gt; 'S',</w:t>
      </w:r>
    </w:p>
    <w:p w14:paraId="7D7C803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4    min_level     =&gt; 'S',</w:t>
      </w:r>
    </w:p>
    <w:p w14:paraId="2C50D40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5    def_level     =&gt; 'S',</w:t>
      </w:r>
    </w:p>
    <w:p w14:paraId="33E283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6    row_level     =&gt; 'S');</w:t>
      </w:r>
    </w:p>
    <w:p w14:paraId="13D335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7    END LOOP;  </w:t>
      </w:r>
    </w:p>
    <w:p w14:paraId="28ADC44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8  </w:t>
      </w:r>
    </w:p>
    <w:p w14:paraId="2D4F48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9  /*Instructor account update classification level*/</w:t>
      </w:r>
    </w:p>
    <w:p w14:paraId="559D7AF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0    FOR x IN (SELECT User_Name FROM InstructorDBA.Instr_List)</w:t>
      </w:r>
    </w:p>
    <w:p w14:paraId="15834A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1    LOOP</w:t>
      </w:r>
    </w:p>
    <w:p w14:paraId="68CCB7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2    SA_USER_ADMIN.SET_LEVELS (</w:t>
      </w:r>
    </w:p>
    <w:p w14:paraId="10A02F4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3    policy_name   =&gt; 'Sched_OLS_POL',</w:t>
      </w:r>
    </w:p>
    <w:p w14:paraId="6C41B23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4    user_name     =&gt; ''||x.User_Name||'', </w:t>
      </w:r>
    </w:p>
    <w:p w14:paraId="2F5FE8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5    max_level     =&gt; 'HS',</w:t>
      </w:r>
    </w:p>
    <w:p w14:paraId="0D620A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6    min_level     =&gt; 'S',</w:t>
      </w:r>
    </w:p>
    <w:p w14:paraId="054284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7    def_level     =&gt; 'HS',</w:t>
      </w:r>
    </w:p>
    <w:p w14:paraId="63E9758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8    row_level     =&gt; 'HS');</w:t>
      </w:r>
    </w:p>
    <w:p w14:paraId="0E4FC11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9    END LOOP; </w:t>
      </w:r>
    </w:p>
    <w:p w14:paraId="24AEAC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0  </w:t>
      </w:r>
    </w:p>
    <w:p w14:paraId="5C17BA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1  /*Admin account update classification level*/</w:t>
      </w:r>
    </w:p>
    <w:p w14:paraId="1563B2A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2    FOR x IN (SELECT User_Name FROM InstructorDBA.Admin_List)</w:t>
      </w:r>
    </w:p>
    <w:p w14:paraId="2CC9DA9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3    LOOP</w:t>
      </w:r>
    </w:p>
    <w:p w14:paraId="56D444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64    SA_USER_ADMIN.SET_LEVELS (</w:t>
      </w:r>
    </w:p>
    <w:p w14:paraId="285A741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5    policy_name   =&gt; 'Sched_OLS_POL',</w:t>
      </w:r>
    </w:p>
    <w:p w14:paraId="312368E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6    user_name     =&gt; ''||x.User_Name||'', </w:t>
      </w:r>
    </w:p>
    <w:p w14:paraId="367C064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7    max_level     =&gt; 'HS',</w:t>
      </w:r>
    </w:p>
    <w:p w14:paraId="4F0A0A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8    min_level     =&gt; 'S',</w:t>
      </w:r>
    </w:p>
    <w:p w14:paraId="4F3B940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9    def_level     =&gt; 'HS',</w:t>
      </w:r>
    </w:p>
    <w:p w14:paraId="3BABBED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0    row_level     =&gt; 'HS');</w:t>
      </w:r>
    </w:p>
    <w:p w14:paraId="46C6261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1    END LOOP;   </w:t>
      </w:r>
    </w:p>
    <w:p w14:paraId="3AAEFE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2  </w:t>
      </w:r>
    </w:p>
    <w:p w14:paraId="66612BB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3  SA_POLICY_ADMIN.APPLY_TABLE_POLICY (</w:t>
      </w:r>
    </w:p>
    <w:p w14:paraId="38D72E4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4    policy_name    =&gt; 'Sched_OLS_POL',</w:t>
      </w:r>
    </w:p>
    <w:p w14:paraId="32180E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5    schema_name    =&gt; 'InstructorDBA', </w:t>
      </w:r>
    </w:p>
    <w:p w14:paraId="5FF105C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6    table_name     =&gt; 'Class_Sched',</w:t>
      </w:r>
    </w:p>
    <w:p w14:paraId="3C76EBB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7    table_options  =&gt;  'READ_CONTROL');</w:t>
      </w:r>
    </w:p>
    <w:p w14:paraId="393CEE0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8  END;</w:t>
      </w:r>
    </w:p>
    <w:p w14:paraId="718508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9  /</w:t>
      </w:r>
    </w:p>
    <w:p w14:paraId="17AF23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4F9365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PL/SQL procedure successfully completed.</w:t>
      </w:r>
    </w:p>
    <w:p w14:paraId="57A55BF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DC55EA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7CD23A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Update classification column and test access*/</w:t>
      </w:r>
    </w:p>
    <w:p w14:paraId="33DDA89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sys/brr1wik7 as sysdba;</w:t>
      </w:r>
    </w:p>
    <w:p w14:paraId="59998A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725FCB0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5FFC2F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YS"</w:t>
      </w:r>
    </w:p>
    <w:p w14:paraId="68B21DF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UPDATE InstructorDBA.Class_Sched SET ols_col = CHAR_TO_LABEL('Sched_OLS_POL','S');</w:t>
      </w:r>
    </w:p>
    <w:p w14:paraId="143447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495972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2 rows updated.</w:t>
      </w:r>
    </w:p>
    <w:p w14:paraId="69D4BB8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12B671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UPDATE InstructorDBA.Class_Sched SET ols_col = CHAR_TO_LABEL('Sched_OLS_POL','HS') WHERE Sched_Notes = 'Beta';</w:t>
      </w:r>
    </w:p>
    <w:p w14:paraId="191E9B8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6421A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2 rows updated.</w:t>
      </w:r>
    </w:p>
    <w:p w14:paraId="7101AB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81C44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F868D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07ECB5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1F02FD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50B1B21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4C09C6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E1DFF9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FE259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9861A6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8B0BA5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EE86C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 9 Sat             0900-1100    Oct. 20th       Weekend Schedule                               30 </w:t>
      </w:r>
    </w:p>
    <w:p w14:paraId="159451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607E61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81379A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0E2E6E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659DF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0D9A7F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190D20F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7B5AD9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Class_Sched TO student_role;</w:t>
      </w:r>
    </w:p>
    <w:p w14:paraId="7FD082B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D33AE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42A80C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3FA08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6A2532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InstructorDBA access*/</w:t>
      </w:r>
    </w:p>
    <w:p w14:paraId="3014F8D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InstructorDBA/brr1wik7;</w:t>
      </w:r>
    </w:p>
    <w:p w14:paraId="2F9A8D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573028B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D98104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INSTRUCTORDBA"</w:t>
      </w:r>
    </w:p>
    <w:p w14:paraId="7DB5A5B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Class_Sched;</w:t>
      </w:r>
    </w:p>
    <w:p w14:paraId="3CA4798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0CD66A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18BE07F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4D44F1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69044D8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51F0CF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341EA5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2C756A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4534EA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AFD59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24650E3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53E051A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5FA9CB3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0FE6ACE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F8376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16503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6B3F910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0AABB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InstructorDBA_Student_Class_Sched_Insert;</w:t>
      </w:r>
    </w:p>
    <w:p w14:paraId="30E2BD1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57E1C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52067F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E53DF0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Class_Sched (Sched_Num,           Sched_Day, Sched_Time, Sched_Day_Off, Sched_Notes, ols_col)</w:t>
      </w:r>
    </w:p>
    <w:p w14:paraId="52A061A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6DCEB6B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E4407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 row inserted.</w:t>
      </w:r>
    </w:p>
    <w:p w14:paraId="02DA301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77448B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Class_Sched;</w:t>
      </w:r>
    </w:p>
    <w:p w14:paraId="131549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32ABE21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070E811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527B059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5491625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876202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6BC911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B173B8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552B2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09230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3566D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15A1682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C258C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786B0B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    40 </w:t>
      </w:r>
    </w:p>
    <w:p w14:paraId="053629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9EBCF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67B1F7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3 rows selected. </w:t>
      </w:r>
    </w:p>
    <w:p w14:paraId="2C7423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709FD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InstructorDBA_Student_Class_Sched_Insert;</w:t>
      </w:r>
    </w:p>
    <w:p w14:paraId="41B1660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DA31F4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05F415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FD966C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524890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4E9A3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admin access*/</w:t>
      </w:r>
    </w:p>
    <w:p w14:paraId="5229E1D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bevans1/TheSecPass0;</w:t>
      </w:r>
    </w:p>
    <w:p w14:paraId="2BC8CE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51A8662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44633D0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BEVANS1"</w:t>
      </w:r>
    </w:p>
    <w:p w14:paraId="2E29407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>SQL&gt; SELECT * FROM InstructorDBA.Class_Sched;</w:t>
      </w:r>
    </w:p>
    <w:p w14:paraId="7F9ABF9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EB3E93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07064D5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17D1567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54EF3A5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89D37D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2756F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E3AEE0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5C975D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CBA1B3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4AB2AE4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43D3999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7B8864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6D05449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26128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5A28B0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17BD7E3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B9FCD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Admin_Student_Class_Sched_Insert;</w:t>
      </w:r>
    </w:p>
    <w:p w14:paraId="1C9DCF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D1BFE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65FEA4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501562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4F52B19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3273DA4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189A9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 row inserted.</w:t>
      </w:r>
    </w:p>
    <w:p w14:paraId="392F56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816E4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5143988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293F5D9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7EF64EE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4A3F01F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6E3A29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84C9C7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E1C628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1FC4C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70FAF9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FCF9BE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A9BDBC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484B67B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0FD6AC3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3999F1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    40 </w:t>
      </w:r>
    </w:p>
    <w:p w14:paraId="61C92F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3774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079DB8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3 rows selected. </w:t>
      </w:r>
    </w:p>
    <w:p w14:paraId="4DE890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DF6CE9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Admin_Student_Class_Sched_Insert;</w:t>
      </w:r>
    </w:p>
    <w:p w14:paraId="306182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7CEBF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418300A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9BBE3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820E0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06405A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instructor access*/</w:t>
      </w:r>
    </w:p>
    <w:p w14:paraId="5838C2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mlopez3/TheSecPass2;</w:t>
      </w:r>
    </w:p>
    <w:p w14:paraId="1487169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1D79FC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BE58C1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MLOPEZ3"</w:t>
      </w:r>
    </w:p>
    <w:p w14:paraId="603CFD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ED0C7E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4A91D11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570E657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5E56B24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3F03701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1F10C9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77BA5B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D920A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6B120A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43DDC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4437E8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10 Sun             0900-1100    Oct. 21st       Weekend Schedule                               30 </w:t>
      </w:r>
    </w:p>
    <w:p w14:paraId="2FDABC9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758291A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2D1B6DF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05782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836C23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37C6988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8D5F1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Instructor_Student_Class_Sched_Insert;</w:t>
      </w:r>
    </w:p>
    <w:p w14:paraId="22A049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A2D8B9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405164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D967A7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60E5632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5B1997E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FE620E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starting at line : 766 in command -</w:t>
      </w:r>
    </w:p>
    <w:p w14:paraId="3A886A6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INSERT INTO InstructorDBA.Class_Sched (Sched_Num,           Sched_Day, Sched_Time, Sched_Day_Off, Sched_Notes, ols_col)</w:t>
      </w:r>
    </w:p>
    <w:p w14:paraId="1E65AA7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VALUES              (12345,'All',     '24 Hours','7 days a week',   'Alpha', CHAR_TO_LABEL('Sched_OLS_POL','HS'))</w:t>
      </w:r>
    </w:p>
    <w:p w14:paraId="3D4A271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at Command Line : 766 Column : 27</w:t>
      </w:r>
    </w:p>
    <w:p w14:paraId="60C9B7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report -</w:t>
      </w:r>
    </w:p>
    <w:p w14:paraId="3581566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 Error: ORA-01031: insufficient privileges</w:t>
      </w:r>
    </w:p>
    <w:p w14:paraId="3DDD7D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01031. 00000 -  "insufficient privileges"</w:t>
      </w:r>
    </w:p>
    <w:p w14:paraId="752357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7E7AE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the necessary privileges.</w:t>
      </w:r>
    </w:p>
    <w:p w14:paraId="3E1AEA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29999FF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059ADD9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2132A9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2F9B1C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6CA173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08D8F24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05D2921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A3B341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C4AA8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735EFF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B434E3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01B6C8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71EDF1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10 Sun             0900-1100    Oct. 21st       Weekend Schedule                               30 </w:t>
      </w:r>
    </w:p>
    <w:p w14:paraId="3660643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AF1A6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1398632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821C6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2D0F6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4584EA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726AD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Instructor_Student_Class_Sched_Insert;</w:t>
      </w:r>
    </w:p>
    <w:p w14:paraId="41E5E95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C346E1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727136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C4044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88B79E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student access*/</w:t>
      </w:r>
    </w:p>
    <w:p w14:paraId="29CF7B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sgilbert1/TheSecPass0;</w:t>
      </w:r>
    </w:p>
    <w:p w14:paraId="17BB80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0F4A6F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35A37E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GILBERT1"</w:t>
      </w:r>
    </w:p>
    <w:p w14:paraId="5C28882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9FD080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1B2AD58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554E91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4220A1D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78ED1BA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B49D29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A21DD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030CE2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B610D4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5471A3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3C6478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58B347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0CB1FE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B943E1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0 rows selected. </w:t>
      </w:r>
    </w:p>
    <w:p w14:paraId="411F73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E9C838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Student_Student_Class_Sched_Insert;</w:t>
      </w:r>
    </w:p>
    <w:p w14:paraId="056EA4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0B69B0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7865597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3261D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4853D7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2      VALUES              (12345,'All',     '24 Hours','7 days a week',   'Alpha', CHAR_TO_LABEL('Sched_OLS_POL','HS'));</w:t>
      </w:r>
    </w:p>
    <w:p w14:paraId="5378DF5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F1D42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starting at line : 776 in command -</w:t>
      </w:r>
    </w:p>
    <w:p w14:paraId="0096D5C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INSERT INTO InstructorDBA.Class_Sched (Sched_Num,           Sched_Day, Sched_Time, Sched_Day_Off, Sched_Notes, ols_col)</w:t>
      </w:r>
    </w:p>
    <w:p w14:paraId="35933F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VALUES              (12345,'All',     '24 Hours','7 days a week',   'Alpha', CHAR_TO_LABEL('Sched_OLS_POL','HS'))</w:t>
      </w:r>
    </w:p>
    <w:p w14:paraId="6CFEC5A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at Command Line : 776 Column : 27</w:t>
      </w:r>
    </w:p>
    <w:p w14:paraId="04F0D1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report -</w:t>
      </w:r>
    </w:p>
    <w:p w14:paraId="25AECD7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 Error: ORA-01031: insufficient privileges</w:t>
      </w:r>
    </w:p>
    <w:p w14:paraId="3E0E30F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01031. 00000 -  "insufficient privileges"</w:t>
      </w:r>
    </w:p>
    <w:p w14:paraId="417863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427C80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the necessary privileges.</w:t>
      </w:r>
    </w:p>
    <w:p w14:paraId="3D5A90B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566F34C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034927F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288DF40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8D6D80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152B6E1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3E2A92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023CD9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36BA2B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34F4A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3F10F7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1EC082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702880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72A558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6E20112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F3F01B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F3105A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0 rows selected. </w:t>
      </w:r>
    </w:p>
    <w:p w14:paraId="66B362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AD9084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Student_Student_Class_Sched_Insert;</w:t>
      </w:r>
    </w:p>
    <w:p w14:paraId="4320519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9E6924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2D867CC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209381A" w14:textId="1B6D5647" w:rsidR="00215060" w:rsidRDefault="002945E1" w:rsidP="002945E1">
      <w:r w:rsidRPr="00393D3C">
        <w:rPr>
          <w:rFonts w:ascii="Courier New" w:hAnsi="Courier New" w:cs="Courier New"/>
          <w:sz w:val="21"/>
          <w:szCs w:val="21"/>
        </w:rPr>
        <w:t>Connection created by CONNECT script command disconnected</w:t>
      </w:r>
    </w:p>
    <w:p w14:paraId="3C6FD490" w14:textId="77777777" w:rsidR="00B50A43" w:rsidRDefault="00B50A43" w:rsidP="00534B35"/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53" w:name="_Toc528416671"/>
      <w:r w:rsidRPr="00E65091">
        <w:rPr>
          <w:rFonts w:ascii="Times New Roman" w:hAnsi="Times New Roman" w:cs="Times New Roman"/>
        </w:rPr>
        <w:lastRenderedPageBreak/>
        <w:t>Conclusion</w:t>
      </w:r>
      <w:bookmarkEnd w:id="53"/>
    </w:p>
    <w:p w14:paraId="511483FF" w14:textId="7DAC3961" w:rsidR="00320CF4" w:rsidRPr="00E65091" w:rsidRDefault="00AB42B0" w:rsidP="00320CF4">
      <w:pPr>
        <w:rPr>
          <w:rFonts w:ascii="Times New Roman" w:hAnsi="Times New Roman" w:cs="Times New Roman"/>
          <w:lang w:eastAsia="en-US"/>
        </w:rPr>
      </w:pPr>
      <w:r>
        <w:rPr>
          <w:rFonts w:ascii="Times New Roman" w:eastAsiaTheme="majorEastAsia" w:hAnsi="Times New Roman" w:cs="Times New Roman"/>
          <w:lang w:eastAsia="en-US"/>
        </w:rPr>
        <w:t>The importance of security cannot be understated enough in today’s</w:t>
      </w:r>
      <w:r w:rsidR="0061192B">
        <w:rPr>
          <w:rFonts w:ascii="Times New Roman" w:eastAsiaTheme="majorEastAsia" w:hAnsi="Times New Roman" w:cs="Times New Roman"/>
          <w:lang w:eastAsia="en-US"/>
        </w:rPr>
        <w:t xml:space="preserve"> highly connected, and often highly vulnerable, technology infrastructure. </w:t>
      </w:r>
      <w:r w:rsidR="002D2E39">
        <w:rPr>
          <w:rFonts w:ascii="Times New Roman" w:eastAsiaTheme="majorEastAsia" w:hAnsi="Times New Roman" w:cs="Times New Roman"/>
          <w:lang w:eastAsia="en-US"/>
        </w:rPr>
        <w:t xml:space="preserve">Counting </w:t>
      </w:r>
      <w:r w:rsidR="005A5576">
        <w:rPr>
          <w:rFonts w:ascii="Times New Roman" w:eastAsiaTheme="majorEastAsia" w:hAnsi="Times New Roman" w:cs="Times New Roman"/>
          <w:lang w:eastAsia="en-US"/>
        </w:rPr>
        <w:t>lines of code is a</w:t>
      </w:r>
      <w:r w:rsidR="002D2E39">
        <w:rPr>
          <w:rFonts w:ascii="Times New Roman" w:eastAsiaTheme="majorEastAsia" w:hAnsi="Times New Roman" w:cs="Times New Roman"/>
          <w:lang w:eastAsia="en-US"/>
        </w:rPr>
        <w:t xml:space="preserve"> risky and controversial metric for anyone to use</w:t>
      </w:r>
      <w:sdt>
        <w:sdtPr>
          <w:rPr>
            <w:rFonts w:ascii="Times New Roman" w:eastAsiaTheme="majorEastAsia" w:hAnsi="Times New Roman" w:cs="Times New Roman"/>
            <w:lang w:eastAsia="en-US"/>
          </w:rPr>
          <w:id w:val="1554808656"/>
          <w:citation/>
        </w:sdtPr>
        <w:sdtContent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begin"/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instrText xml:space="preserve"> CITATION Har18 \l 1033 </w:instrText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separate"/>
          </w:r>
          <w:r w:rsidR="006B1F3A">
            <w:rPr>
              <w:rFonts w:ascii="Times New Roman" w:eastAsiaTheme="majorEastAsia" w:hAnsi="Times New Roman" w:cs="Times New Roman"/>
              <w:noProof/>
              <w:lang w:eastAsia="en-US"/>
            </w:rPr>
            <w:t xml:space="preserve"> </w:t>
          </w:r>
          <w:r w:rsidR="006B1F3A" w:rsidRPr="006B1F3A">
            <w:rPr>
              <w:rFonts w:ascii="Times New Roman" w:eastAsiaTheme="majorEastAsia" w:hAnsi="Times New Roman" w:cs="Times New Roman"/>
              <w:noProof/>
              <w:lang w:eastAsia="en-US"/>
            </w:rPr>
            <w:t>(Harding, 2018)</w:t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end"/>
          </w:r>
        </w:sdtContent>
      </w:sdt>
      <w:r w:rsidR="00B22FB5">
        <w:rPr>
          <w:rFonts w:ascii="Times New Roman" w:eastAsiaTheme="majorEastAsia" w:hAnsi="Times New Roman" w:cs="Times New Roman"/>
          <w:lang w:eastAsia="en-US"/>
        </w:rPr>
        <w:t>, though I would at least point out this project took nearly double the amount of lines of code to create and test security than it did to create the database itself.</w:t>
      </w:r>
      <w:r w:rsidR="00BB5202">
        <w:rPr>
          <w:rFonts w:ascii="Times New Roman" w:eastAsiaTheme="majorEastAsia" w:hAnsi="Times New Roman" w:cs="Times New Roman"/>
          <w:lang w:eastAsia="en-US"/>
        </w:rPr>
        <w:t xml:space="preserve"> At the beginning of this project we stated our overall problem, a production </w:t>
      </w:r>
      <w:r w:rsidR="00477A04">
        <w:rPr>
          <w:rFonts w:ascii="Times New Roman" w:eastAsiaTheme="majorEastAsia" w:hAnsi="Times New Roman" w:cs="Times New Roman"/>
          <w:lang w:eastAsia="en-US"/>
        </w:rPr>
        <w:t xml:space="preserve">database that lacked any security measures. We then specified </w:t>
      </w:r>
      <w:r w:rsidR="00207643">
        <w:rPr>
          <w:rFonts w:ascii="Times New Roman" w:eastAsiaTheme="majorEastAsia" w:hAnsi="Times New Roman" w:cs="Times New Roman"/>
          <w:lang w:eastAsia="en-US"/>
        </w:rPr>
        <w:t xml:space="preserve">our security plan which would guide us through </w:t>
      </w:r>
      <w:r w:rsidR="004140FA">
        <w:rPr>
          <w:rFonts w:ascii="Times New Roman" w:eastAsiaTheme="majorEastAsia" w:hAnsi="Times New Roman" w:cs="Times New Roman"/>
          <w:lang w:eastAsia="en-US"/>
        </w:rPr>
        <w:t xml:space="preserve">our security solution. </w:t>
      </w:r>
      <w:r w:rsidR="00854E55">
        <w:rPr>
          <w:rFonts w:ascii="Times New Roman" w:eastAsiaTheme="majorEastAsia" w:hAnsi="Times New Roman" w:cs="Times New Roman"/>
          <w:lang w:eastAsia="en-US"/>
        </w:rPr>
        <w:t>We detailed the technical specifications of the project</w:t>
      </w:r>
      <w:r w:rsidR="00DC363E">
        <w:rPr>
          <w:rFonts w:ascii="Times New Roman" w:eastAsiaTheme="majorEastAsia" w:hAnsi="Times New Roman" w:cs="Times New Roman"/>
          <w:lang w:eastAsia="en-US"/>
        </w:rPr>
        <w:t>,</w:t>
      </w:r>
      <w:r w:rsidR="00854E55">
        <w:rPr>
          <w:rFonts w:ascii="Times New Roman" w:eastAsiaTheme="majorEastAsia" w:hAnsi="Times New Roman" w:cs="Times New Roman"/>
          <w:lang w:eastAsia="en-US"/>
        </w:rPr>
        <w:t xml:space="preserve"> </w:t>
      </w:r>
      <w:r w:rsidR="00DC363E">
        <w:rPr>
          <w:rFonts w:ascii="Times New Roman" w:eastAsiaTheme="majorEastAsia" w:hAnsi="Times New Roman" w:cs="Times New Roman"/>
          <w:lang w:eastAsia="en-US"/>
        </w:rPr>
        <w:t xml:space="preserve">created </w:t>
      </w:r>
      <w:r w:rsidR="00854E55">
        <w:rPr>
          <w:rFonts w:ascii="Times New Roman" w:eastAsiaTheme="majorEastAsia" w:hAnsi="Times New Roman" w:cs="Times New Roman"/>
          <w:lang w:eastAsia="en-US"/>
        </w:rPr>
        <w:t>a Gantt chart detailing a timeline for the project to adhere to</w:t>
      </w:r>
      <w:r w:rsidR="00DC363E">
        <w:rPr>
          <w:rFonts w:ascii="Times New Roman" w:eastAsiaTheme="majorEastAsia" w:hAnsi="Times New Roman" w:cs="Times New Roman"/>
          <w:lang w:eastAsia="en-US"/>
        </w:rPr>
        <w:t>, and spelled out the conceptual, logical, and physical model to follow</w:t>
      </w:r>
      <w:r w:rsidR="00854E55">
        <w:rPr>
          <w:rFonts w:ascii="Times New Roman" w:eastAsiaTheme="majorEastAsia" w:hAnsi="Times New Roman" w:cs="Times New Roman"/>
          <w:lang w:eastAsia="en-US"/>
        </w:rPr>
        <w:t xml:space="preserve">. </w:t>
      </w:r>
      <w:r w:rsidR="00AA412E">
        <w:rPr>
          <w:rFonts w:ascii="Times New Roman" w:eastAsiaTheme="majorEastAsia" w:hAnsi="Times New Roman" w:cs="Times New Roman"/>
          <w:lang w:eastAsia="en-US"/>
        </w:rPr>
        <w:t xml:space="preserve">We then reviewed the DDLs and DMLs that were </w:t>
      </w:r>
      <w:r w:rsidR="000A3B78">
        <w:rPr>
          <w:rFonts w:ascii="Times New Roman" w:eastAsiaTheme="majorEastAsia" w:hAnsi="Times New Roman" w:cs="Times New Roman"/>
          <w:lang w:eastAsia="en-US"/>
        </w:rPr>
        <w:t>used to implement the original database. F</w:t>
      </w:r>
      <w:r w:rsidR="00EB1452">
        <w:rPr>
          <w:rFonts w:ascii="Times New Roman" w:eastAsiaTheme="majorEastAsia" w:hAnsi="Times New Roman" w:cs="Times New Roman"/>
          <w:lang w:eastAsia="en-US"/>
        </w:rPr>
        <w:t xml:space="preserve">ifteen separate policies were created, using Views, VPD, and OLS, to ensure our database was secure and sensitive information would not </w:t>
      </w:r>
      <w:r w:rsidR="000C6FA0">
        <w:rPr>
          <w:rFonts w:ascii="Times New Roman" w:eastAsiaTheme="majorEastAsia" w:hAnsi="Times New Roman" w:cs="Times New Roman"/>
          <w:lang w:eastAsia="en-US"/>
        </w:rPr>
        <w:t xml:space="preserve">be accessible by unauthorized personnel. 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4" w:name="_Toc528416672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54"/>
    </w:p>
    <w:p w14:paraId="220BDA66" w14:textId="5CC76AE7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  <w:r w:rsidR="00B43E13">
        <w:rPr>
          <w:rFonts w:ascii="Times New Roman" w:hAnsi="Times New Roman" w:cs="Times New Roman"/>
          <w:lang w:eastAsia="en-US"/>
        </w:rPr>
        <w:t xml:space="preserve">was a challenging project, and I gained a </w:t>
      </w:r>
      <w:r w:rsidR="00F578CC">
        <w:rPr>
          <w:rFonts w:ascii="Times New Roman" w:hAnsi="Times New Roman" w:cs="Times New Roman"/>
          <w:lang w:eastAsia="en-US"/>
        </w:rPr>
        <w:t>tremendous</w:t>
      </w:r>
      <w:r w:rsidR="00B43E13">
        <w:rPr>
          <w:rFonts w:ascii="Times New Roman" w:hAnsi="Times New Roman" w:cs="Times New Roman"/>
          <w:lang w:eastAsia="en-US"/>
        </w:rPr>
        <w:t xml:space="preserve"> amount of knowledge</w:t>
      </w:r>
      <w:r w:rsidR="00F578CC">
        <w:rPr>
          <w:rFonts w:ascii="Times New Roman" w:hAnsi="Times New Roman" w:cs="Times New Roman"/>
          <w:lang w:eastAsia="en-US"/>
        </w:rPr>
        <w:t xml:space="preserve"> through the creation and testing of the different types of security available in Oracle. </w:t>
      </w:r>
      <w:r w:rsidR="00E04EDE">
        <w:rPr>
          <w:rFonts w:ascii="Times New Roman" w:hAnsi="Times New Roman" w:cs="Times New Roman"/>
          <w:lang w:eastAsia="en-US"/>
        </w:rPr>
        <w:t xml:space="preserve">For example, </w:t>
      </w:r>
      <w:r w:rsidR="00EA1C58">
        <w:rPr>
          <w:rFonts w:ascii="Times New Roman" w:hAnsi="Times New Roman" w:cs="Times New Roman"/>
          <w:lang w:eastAsia="en-US"/>
        </w:rPr>
        <w:t>until this project I always used the “SYS” account</w:t>
      </w:r>
      <w:r w:rsidR="003F60ED">
        <w:rPr>
          <w:rFonts w:ascii="Times New Roman" w:hAnsi="Times New Roman" w:cs="Times New Roman"/>
          <w:lang w:eastAsia="en-US"/>
        </w:rPr>
        <w:t xml:space="preserve"> as my default account for other projects. As I was creating other named accounts and implementing security policies</w:t>
      </w:r>
      <w:r w:rsidR="0087287D">
        <w:rPr>
          <w:rFonts w:ascii="Times New Roman" w:hAnsi="Times New Roman" w:cs="Times New Roman"/>
          <w:lang w:eastAsia="en-US"/>
        </w:rPr>
        <w:t>, I then began to realize why Oracle recommends creating a separate DBA account, vice using the “SYS” or “SYSTEM”</w:t>
      </w:r>
      <w:r w:rsidR="002833E1">
        <w:rPr>
          <w:rFonts w:ascii="Times New Roman" w:hAnsi="Times New Roman" w:cs="Times New Roman"/>
          <w:lang w:eastAsia="en-US"/>
        </w:rPr>
        <w:t xml:space="preserve"> accounts.</w:t>
      </w:r>
      <w:r w:rsidR="00201C1F">
        <w:rPr>
          <w:rFonts w:ascii="Times New Roman" w:hAnsi="Times New Roman" w:cs="Times New Roman"/>
          <w:lang w:eastAsia="en-US"/>
        </w:rPr>
        <w:t xml:space="preserve"> I</w:t>
      </w:r>
      <w:r w:rsidR="00246C28">
        <w:rPr>
          <w:rFonts w:ascii="Times New Roman" w:hAnsi="Times New Roman" w:cs="Times New Roman"/>
          <w:lang w:eastAsia="en-US"/>
        </w:rPr>
        <w:t xml:space="preserve"> </w:t>
      </w:r>
      <w:r w:rsidR="00201C1F">
        <w:rPr>
          <w:rFonts w:ascii="Times New Roman" w:hAnsi="Times New Roman" w:cs="Times New Roman"/>
          <w:lang w:eastAsia="en-US"/>
        </w:rPr>
        <w:t xml:space="preserve">also </w:t>
      </w:r>
      <w:r w:rsidR="00246C28">
        <w:rPr>
          <w:rFonts w:ascii="Times New Roman" w:hAnsi="Times New Roman" w:cs="Times New Roman"/>
          <w:lang w:eastAsia="en-US"/>
        </w:rPr>
        <w:t>found new ways of optimizing my SQL scripts</w:t>
      </w:r>
      <w:r w:rsidR="00201C1F">
        <w:rPr>
          <w:rFonts w:ascii="Times New Roman" w:hAnsi="Times New Roman" w:cs="Times New Roman"/>
          <w:lang w:eastAsia="en-US"/>
        </w:rPr>
        <w:t xml:space="preserve">, for example using for loops when creating </w:t>
      </w:r>
      <w:r w:rsidR="00D41D31">
        <w:rPr>
          <w:rFonts w:ascii="Times New Roman" w:hAnsi="Times New Roman" w:cs="Times New Roman"/>
          <w:lang w:eastAsia="en-US"/>
        </w:rPr>
        <w:t>accounts or assigning</w:t>
      </w:r>
      <w:r w:rsidR="009D7F66">
        <w:rPr>
          <w:rFonts w:ascii="Times New Roman" w:hAnsi="Times New Roman" w:cs="Times New Roman"/>
          <w:lang w:eastAsia="en-US"/>
        </w:rPr>
        <w:t xml:space="preserve"> roles in mass. The biggest lesson learned, </w:t>
      </w:r>
      <w:r w:rsidR="00516769">
        <w:rPr>
          <w:rFonts w:ascii="Times New Roman" w:hAnsi="Times New Roman" w:cs="Times New Roman"/>
          <w:lang w:eastAsia="en-US"/>
        </w:rPr>
        <w:t xml:space="preserve">the level of scrutiny </w:t>
      </w:r>
      <w:r w:rsidR="00B20F74">
        <w:rPr>
          <w:rFonts w:ascii="Times New Roman" w:hAnsi="Times New Roman" w:cs="Times New Roman"/>
          <w:lang w:eastAsia="en-US"/>
        </w:rPr>
        <w:t xml:space="preserve">required in creating security policies and procedures to ensure no security gaps or leaks </w:t>
      </w:r>
      <w:r w:rsidR="00B20F74">
        <w:rPr>
          <w:rFonts w:ascii="Times New Roman" w:hAnsi="Times New Roman" w:cs="Times New Roman"/>
          <w:lang w:eastAsia="en-US"/>
        </w:rPr>
        <w:lastRenderedPageBreak/>
        <w:t xml:space="preserve">exists. </w:t>
      </w:r>
      <w:r w:rsidR="00D92AFA">
        <w:rPr>
          <w:rFonts w:ascii="Times New Roman" w:hAnsi="Times New Roman" w:cs="Times New Roman"/>
          <w:lang w:eastAsia="en-US"/>
        </w:rPr>
        <w:t xml:space="preserve">On a personal note, I would say the key to a successful security implementation is proper planning, comprehensive documentation, and extensive testing.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5" w:name="_Toc528416673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55"/>
    </w:p>
    <w:p w14:paraId="5627FDEC" w14:textId="0CF378B7" w:rsidR="00CF0D96" w:rsidRPr="00E65091" w:rsidRDefault="00DC5560" w:rsidP="000C01D0">
      <w:pPr>
        <w:rPr>
          <w:rFonts w:ascii="Times New Roman" w:eastAsiaTheme="majorEastAsia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t xml:space="preserve">For decades, cyber security has been an afterthought. Now, it could arguably be the most important part of </w:t>
      </w:r>
      <w:r w:rsidR="00B44E88">
        <w:rPr>
          <w:rFonts w:ascii="Times New Roman" w:hAnsi="Times New Roman" w:cs="Times New Roman"/>
          <w:lang w:eastAsia="en-US"/>
        </w:rPr>
        <w:t>software and database development.</w:t>
      </w:r>
      <w:r w:rsidR="00A51591" w:rsidRPr="00E65091">
        <w:rPr>
          <w:rFonts w:ascii="Times New Roman" w:hAnsi="Times New Roman" w:cs="Times New Roman"/>
          <w:lang w:eastAsia="en-US"/>
        </w:rPr>
        <w:t xml:space="preserve"> </w:t>
      </w:r>
      <w:r w:rsidR="000E6462">
        <w:rPr>
          <w:rFonts w:ascii="Times New Roman" w:hAnsi="Times New Roman" w:cs="Times New Roman"/>
          <w:lang w:eastAsia="en-US"/>
        </w:rPr>
        <w:t xml:space="preserve">We can no longer create products without a security focus baked right into the development process. </w:t>
      </w:r>
      <w:r w:rsidR="001F6443">
        <w:rPr>
          <w:rFonts w:ascii="Times New Roman" w:hAnsi="Times New Roman" w:cs="Times New Roman"/>
          <w:lang w:eastAsia="en-US"/>
        </w:rPr>
        <w:t xml:space="preserve">Without security, it becomes a matter of “when” not “if” your data will be hacked, stolen, </w:t>
      </w:r>
      <w:r w:rsidR="00A76D7F">
        <w:rPr>
          <w:rFonts w:ascii="Times New Roman" w:hAnsi="Times New Roman" w:cs="Times New Roman"/>
          <w:lang w:eastAsia="en-US"/>
        </w:rPr>
        <w:t xml:space="preserve">held for ransom, and/or destroyed. </w:t>
      </w:r>
      <w:r w:rsidR="00EA16CC">
        <w:rPr>
          <w:rFonts w:ascii="Times New Roman" w:hAnsi="Times New Roman" w:cs="Times New Roman"/>
          <w:lang w:eastAsia="en-US"/>
        </w:rPr>
        <w:t>Every</w:t>
      </w:r>
      <w:r w:rsidR="000E3907">
        <w:rPr>
          <w:rFonts w:ascii="Times New Roman" w:hAnsi="Times New Roman" w:cs="Times New Roman"/>
          <w:lang w:eastAsia="en-US"/>
        </w:rPr>
        <w:t xml:space="preserve"> online multiuser database created today requires a complete security solution: a plan, policies, and procedures.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56" w:name="_Toc528416674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56"/>
        </w:p>
        <w:p w14:paraId="394A524D" w14:textId="77777777" w:rsidR="006B1F3A" w:rsidRDefault="000E2810" w:rsidP="006B1F3A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6B1F3A">
            <w:rPr>
              <w:i/>
              <w:iCs/>
              <w:noProof/>
            </w:rPr>
            <w:t>1 Introduction to Oracle Label Security</w:t>
          </w:r>
          <w:r w:rsidR="006B1F3A">
            <w:rPr>
              <w:noProof/>
            </w:rPr>
            <w:t>. (2017). Retrieved from Oracle Help Center Administrator's Guide: https://docs.oracle.com/en/database/oracle/oracle-database/12.2/olsag/introduction-to-oracle-label-security.html#GUID-C20C62AE-2A30-45F9-AEEA-52A0D3286FBA</w:t>
          </w:r>
        </w:p>
        <w:p w14:paraId="73442EA2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i/>
              <w:iCs/>
              <w:noProof/>
            </w:rPr>
            <w:t>7 Using Oracle Virtual Private Database to Control Data Access</w:t>
          </w:r>
          <w:r>
            <w:rPr>
              <w:noProof/>
            </w:rPr>
            <w:t>. (2018). Retrieved from Oracle Help Center Database Security Guide: https://docs.oracle.com/cd/B28359_01/network.111/b28531/vpd.htm#DBSEG80081</w:t>
          </w:r>
        </w:p>
        <w:p w14:paraId="19BDF4D0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i/>
              <w:iCs/>
              <w:noProof/>
            </w:rPr>
            <w:t>7.3.1 SYS and SYSTEM Users</w:t>
          </w:r>
          <w:r>
            <w:rPr>
              <w:noProof/>
            </w:rPr>
            <w:t>. (2017). Retrieved from Oracle Help Center Database 2 Day DBA: https://docs.oracle.com/database/121/ADMQS/GUID-CF1CD853-AF15-41EC-BC80-61918C73FDB5.htm#ADMQS12003</w:t>
          </w:r>
        </w:p>
        <w:p w14:paraId="2765A20F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Grassi, P. A., Fenton, J. L., Newton, E. M., Perlner, R. A., Regenscheid, A. R., Burr, W. E., . . . Theofanos, M. F. (2017). </w:t>
          </w:r>
          <w:r>
            <w:rPr>
              <w:i/>
              <w:iCs/>
              <w:noProof/>
            </w:rPr>
            <w:t>NIST Special Publication 800-63B.</w:t>
          </w:r>
          <w:r>
            <w:rPr>
              <w:noProof/>
            </w:rPr>
            <w:t xml:space="preserve"> Gaithersburg: National Institute of Standards and Technology. doi:https://doi.org/10.6028/NIST.SP.800-63b</w:t>
          </w:r>
        </w:p>
        <w:p w14:paraId="0106F2C5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Harding, B. (2018, March 22). </w:t>
          </w:r>
          <w:r>
            <w:rPr>
              <w:i/>
              <w:iCs/>
              <w:noProof/>
            </w:rPr>
            <w:t>"Lines of code" is a garbage metric, so let's go dumpster diving</w:t>
          </w:r>
          <w:r>
            <w:rPr>
              <w:noProof/>
            </w:rPr>
            <w:t>. Retrieved from Static Object: https://www.staticobject.com/lines_of_code_garbage_metric</w:t>
          </w:r>
        </w:p>
        <w:p w14:paraId="029C1077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Lesov, P. (2010). Database Security: A Historical Perspective. </w:t>
          </w:r>
          <w:r>
            <w:rPr>
              <w:i/>
              <w:iCs/>
              <w:noProof/>
            </w:rPr>
            <w:t>arXiv preprint arXiv:1004.4022</w:t>
          </w:r>
          <w:r>
            <w:rPr>
              <w:noProof/>
            </w:rPr>
            <w:t>.</w:t>
          </w:r>
        </w:p>
        <w:p w14:paraId="38304EBE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3049A620" w14:textId="77777777" w:rsidR="006B1F3A" w:rsidRDefault="006B1F3A" w:rsidP="006B1F3A">
          <w:pPr>
            <w:pStyle w:val="Bibliography"/>
            <w:rPr>
              <w:noProof/>
            </w:rPr>
          </w:pPr>
          <w:r>
            <w:rPr>
              <w:noProof/>
            </w:rPr>
            <w:t xml:space="preserve">Wilson, J. M. (2003). Gantt charts: A centenary appreciation. </w:t>
          </w:r>
          <w:r>
            <w:rPr>
              <w:i/>
              <w:iCs/>
              <w:noProof/>
            </w:rPr>
            <w:t>European Journal of Operational Research, 149</w:t>
          </w:r>
          <w:r>
            <w:rPr>
              <w:noProof/>
            </w:rPr>
            <w:t>, 430-437.</w:t>
          </w:r>
        </w:p>
        <w:p w14:paraId="445FEF2D" w14:textId="6A2CB1F0" w:rsidR="000E2810" w:rsidRPr="00E65091" w:rsidRDefault="000E2810" w:rsidP="006B1F3A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1DAB9" w14:textId="77777777" w:rsidR="00C21504" w:rsidRDefault="00C21504">
      <w:pPr>
        <w:spacing w:line="240" w:lineRule="auto"/>
      </w:pPr>
      <w:r>
        <w:separator/>
      </w:r>
    </w:p>
    <w:p w14:paraId="7CA0D860" w14:textId="77777777" w:rsidR="00C21504" w:rsidRDefault="00C21504"/>
  </w:endnote>
  <w:endnote w:type="continuationSeparator" w:id="0">
    <w:p w14:paraId="4476B708" w14:textId="77777777" w:rsidR="00C21504" w:rsidRDefault="00C21504">
      <w:pPr>
        <w:spacing w:line="240" w:lineRule="auto"/>
      </w:pPr>
      <w:r>
        <w:continuationSeparator/>
      </w:r>
    </w:p>
    <w:p w14:paraId="195892EA" w14:textId="77777777" w:rsidR="00C21504" w:rsidRDefault="00C21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DFAA0" w14:textId="77777777" w:rsidR="00C21504" w:rsidRDefault="00C21504">
      <w:pPr>
        <w:spacing w:line="240" w:lineRule="auto"/>
      </w:pPr>
      <w:r>
        <w:separator/>
      </w:r>
    </w:p>
    <w:p w14:paraId="59047748" w14:textId="77777777" w:rsidR="00C21504" w:rsidRDefault="00C21504"/>
  </w:footnote>
  <w:footnote w:type="continuationSeparator" w:id="0">
    <w:p w14:paraId="71EF9063" w14:textId="77777777" w:rsidR="00C21504" w:rsidRDefault="00C21504">
      <w:pPr>
        <w:spacing w:line="240" w:lineRule="auto"/>
      </w:pPr>
      <w:r>
        <w:continuationSeparator/>
      </w:r>
    </w:p>
    <w:p w14:paraId="0E830F51" w14:textId="77777777" w:rsidR="00C21504" w:rsidRDefault="00C21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C21504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M64FAMAcbbE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37E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F0"/>
    <w:rsid w:val="00077B32"/>
    <w:rsid w:val="0008037D"/>
    <w:rsid w:val="00080AE6"/>
    <w:rsid w:val="00080D03"/>
    <w:rsid w:val="00082311"/>
    <w:rsid w:val="000850A0"/>
    <w:rsid w:val="000857F6"/>
    <w:rsid w:val="000859A9"/>
    <w:rsid w:val="00086620"/>
    <w:rsid w:val="000873CF"/>
    <w:rsid w:val="00091197"/>
    <w:rsid w:val="00091582"/>
    <w:rsid w:val="000923BA"/>
    <w:rsid w:val="00094149"/>
    <w:rsid w:val="000973B0"/>
    <w:rsid w:val="000A08DF"/>
    <w:rsid w:val="000A0F1A"/>
    <w:rsid w:val="000A1065"/>
    <w:rsid w:val="000A24B4"/>
    <w:rsid w:val="000A24E9"/>
    <w:rsid w:val="000A3B78"/>
    <w:rsid w:val="000A3D56"/>
    <w:rsid w:val="000A6943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8D0"/>
    <w:rsid w:val="000B6C2C"/>
    <w:rsid w:val="000B6F27"/>
    <w:rsid w:val="000B7CD9"/>
    <w:rsid w:val="000C01D0"/>
    <w:rsid w:val="000C3536"/>
    <w:rsid w:val="000C4EF3"/>
    <w:rsid w:val="000C674C"/>
    <w:rsid w:val="000C6DC3"/>
    <w:rsid w:val="000C6FA0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907"/>
    <w:rsid w:val="000E3DE9"/>
    <w:rsid w:val="000E6462"/>
    <w:rsid w:val="000F0768"/>
    <w:rsid w:val="000F0D3B"/>
    <w:rsid w:val="000F2716"/>
    <w:rsid w:val="000F421E"/>
    <w:rsid w:val="000F4899"/>
    <w:rsid w:val="000F536F"/>
    <w:rsid w:val="001003C9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364"/>
    <w:rsid w:val="001105DD"/>
    <w:rsid w:val="00110C90"/>
    <w:rsid w:val="00111600"/>
    <w:rsid w:val="00112388"/>
    <w:rsid w:val="001125FC"/>
    <w:rsid w:val="00112EA7"/>
    <w:rsid w:val="00113030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030"/>
    <w:rsid w:val="00131523"/>
    <w:rsid w:val="00135380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3D6"/>
    <w:rsid w:val="00154572"/>
    <w:rsid w:val="00155828"/>
    <w:rsid w:val="00155ADF"/>
    <w:rsid w:val="00157B8E"/>
    <w:rsid w:val="001608A3"/>
    <w:rsid w:val="00160E03"/>
    <w:rsid w:val="00161B61"/>
    <w:rsid w:val="001620E6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836"/>
    <w:rsid w:val="00186FDF"/>
    <w:rsid w:val="0018768A"/>
    <w:rsid w:val="00190C18"/>
    <w:rsid w:val="00191200"/>
    <w:rsid w:val="001932FC"/>
    <w:rsid w:val="00195761"/>
    <w:rsid w:val="00195DA3"/>
    <w:rsid w:val="001968EA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136"/>
    <w:rsid w:val="001B2AEC"/>
    <w:rsid w:val="001B3441"/>
    <w:rsid w:val="001B4719"/>
    <w:rsid w:val="001B6DC4"/>
    <w:rsid w:val="001B77B6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4F0"/>
    <w:rsid w:val="001D18CD"/>
    <w:rsid w:val="001D197F"/>
    <w:rsid w:val="001D21C1"/>
    <w:rsid w:val="001D31CF"/>
    <w:rsid w:val="001D3A42"/>
    <w:rsid w:val="001D3A86"/>
    <w:rsid w:val="001D405C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F2137"/>
    <w:rsid w:val="001F3825"/>
    <w:rsid w:val="001F48BF"/>
    <w:rsid w:val="001F4E9D"/>
    <w:rsid w:val="001F5819"/>
    <w:rsid w:val="001F6443"/>
    <w:rsid w:val="001F6E47"/>
    <w:rsid w:val="001F72E6"/>
    <w:rsid w:val="001F73A9"/>
    <w:rsid w:val="00201C1F"/>
    <w:rsid w:val="00202E2B"/>
    <w:rsid w:val="002043EC"/>
    <w:rsid w:val="00207643"/>
    <w:rsid w:val="00210B3B"/>
    <w:rsid w:val="00210CAA"/>
    <w:rsid w:val="00210CFE"/>
    <w:rsid w:val="002110A5"/>
    <w:rsid w:val="00211E25"/>
    <w:rsid w:val="00212535"/>
    <w:rsid w:val="0021259A"/>
    <w:rsid w:val="00212980"/>
    <w:rsid w:val="00214F08"/>
    <w:rsid w:val="00215060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1AA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28"/>
    <w:rsid w:val="00246C4D"/>
    <w:rsid w:val="0024752C"/>
    <w:rsid w:val="002478DC"/>
    <w:rsid w:val="00247E7E"/>
    <w:rsid w:val="00251667"/>
    <w:rsid w:val="0025299E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82935"/>
    <w:rsid w:val="00282DB2"/>
    <w:rsid w:val="002833E1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45E1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835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39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5A"/>
    <w:rsid w:val="002F1CFF"/>
    <w:rsid w:val="002F2DB8"/>
    <w:rsid w:val="002F30BC"/>
    <w:rsid w:val="002F4AAE"/>
    <w:rsid w:val="002F5632"/>
    <w:rsid w:val="002F5690"/>
    <w:rsid w:val="002F62A6"/>
    <w:rsid w:val="002F6801"/>
    <w:rsid w:val="002F68C0"/>
    <w:rsid w:val="0030066C"/>
    <w:rsid w:val="003028A3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85"/>
    <w:rsid w:val="00321E9B"/>
    <w:rsid w:val="00322E3F"/>
    <w:rsid w:val="00325791"/>
    <w:rsid w:val="00325CEA"/>
    <w:rsid w:val="003268D1"/>
    <w:rsid w:val="003307C3"/>
    <w:rsid w:val="00331AD6"/>
    <w:rsid w:val="00332CC2"/>
    <w:rsid w:val="00333D3C"/>
    <w:rsid w:val="0033515C"/>
    <w:rsid w:val="00335AF7"/>
    <w:rsid w:val="0033609E"/>
    <w:rsid w:val="00337D2C"/>
    <w:rsid w:val="00337E04"/>
    <w:rsid w:val="0034151B"/>
    <w:rsid w:val="00341F5F"/>
    <w:rsid w:val="00343058"/>
    <w:rsid w:val="00343E21"/>
    <w:rsid w:val="00344DEB"/>
    <w:rsid w:val="003450E2"/>
    <w:rsid w:val="00345998"/>
    <w:rsid w:val="0034606D"/>
    <w:rsid w:val="003474CB"/>
    <w:rsid w:val="0035055F"/>
    <w:rsid w:val="00351A5A"/>
    <w:rsid w:val="0035248C"/>
    <w:rsid w:val="003529DD"/>
    <w:rsid w:val="00354223"/>
    <w:rsid w:val="00354347"/>
    <w:rsid w:val="00354A48"/>
    <w:rsid w:val="00355DCA"/>
    <w:rsid w:val="003562BC"/>
    <w:rsid w:val="003569CF"/>
    <w:rsid w:val="00356C51"/>
    <w:rsid w:val="00356D90"/>
    <w:rsid w:val="00356FC5"/>
    <w:rsid w:val="00360274"/>
    <w:rsid w:val="00360F5E"/>
    <w:rsid w:val="00361DDF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5B62"/>
    <w:rsid w:val="00376984"/>
    <w:rsid w:val="00376C6B"/>
    <w:rsid w:val="00376DFD"/>
    <w:rsid w:val="003773D5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97F09"/>
    <w:rsid w:val="003A0851"/>
    <w:rsid w:val="003A093C"/>
    <w:rsid w:val="003A15C3"/>
    <w:rsid w:val="003A1A84"/>
    <w:rsid w:val="003A3E4E"/>
    <w:rsid w:val="003A45F4"/>
    <w:rsid w:val="003A5B97"/>
    <w:rsid w:val="003A6103"/>
    <w:rsid w:val="003B0B67"/>
    <w:rsid w:val="003B1111"/>
    <w:rsid w:val="003B4392"/>
    <w:rsid w:val="003B47FD"/>
    <w:rsid w:val="003B4C66"/>
    <w:rsid w:val="003B4FCD"/>
    <w:rsid w:val="003B5B06"/>
    <w:rsid w:val="003B6A04"/>
    <w:rsid w:val="003B7B4E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D7D55"/>
    <w:rsid w:val="003E00F2"/>
    <w:rsid w:val="003E0C04"/>
    <w:rsid w:val="003E3371"/>
    <w:rsid w:val="003E41EE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60ED"/>
    <w:rsid w:val="003F739D"/>
    <w:rsid w:val="00401194"/>
    <w:rsid w:val="0040163D"/>
    <w:rsid w:val="004021A0"/>
    <w:rsid w:val="00402CEA"/>
    <w:rsid w:val="004069DE"/>
    <w:rsid w:val="00406CA7"/>
    <w:rsid w:val="00407F14"/>
    <w:rsid w:val="004140FA"/>
    <w:rsid w:val="00415016"/>
    <w:rsid w:val="00415613"/>
    <w:rsid w:val="00416DBA"/>
    <w:rsid w:val="00423676"/>
    <w:rsid w:val="00423FC9"/>
    <w:rsid w:val="0042434E"/>
    <w:rsid w:val="0042510D"/>
    <w:rsid w:val="00425186"/>
    <w:rsid w:val="00425247"/>
    <w:rsid w:val="0042596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47893"/>
    <w:rsid w:val="00447A9F"/>
    <w:rsid w:val="004506EE"/>
    <w:rsid w:val="00453B6B"/>
    <w:rsid w:val="00453F75"/>
    <w:rsid w:val="00455EE3"/>
    <w:rsid w:val="004574CC"/>
    <w:rsid w:val="0045789C"/>
    <w:rsid w:val="00460CEE"/>
    <w:rsid w:val="0046453A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2EBB"/>
    <w:rsid w:val="00473C89"/>
    <w:rsid w:val="004743AD"/>
    <w:rsid w:val="00474B61"/>
    <w:rsid w:val="0047534E"/>
    <w:rsid w:val="00475D2F"/>
    <w:rsid w:val="00476FE2"/>
    <w:rsid w:val="00477A04"/>
    <w:rsid w:val="00477FCD"/>
    <w:rsid w:val="0048020F"/>
    <w:rsid w:val="0048086A"/>
    <w:rsid w:val="00480C5F"/>
    <w:rsid w:val="0048275B"/>
    <w:rsid w:val="00483200"/>
    <w:rsid w:val="00483682"/>
    <w:rsid w:val="00484501"/>
    <w:rsid w:val="004847A4"/>
    <w:rsid w:val="00485EA4"/>
    <w:rsid w:val="00486C2E"/>
    <w:rsid w:val="00486C9F"/>
    <w:rsid w:val="00487347"/>
    <w:rsid w:val="00492135"/>
    <w:rsid w:val="004929BA"/>
    <w:rsid w:val="00492A66"/>
    <w:rsid w:val="00493DF3"/>
    <w:rsid w:val="0049540C"/>
    <w:rsid w:val="00495F15"/>
    <w:rsid w:val="004968DA"/>
    <w:rsid w:val="004A054C"/>
    <w:rsid w:val="004A1554"/>
    <w:rsid w:val="004A2A3E"/>
    <w:rsid w:val="004A2EA5"/>
    <w:rsid w:val="004A3794"/>
    <w:rsid w:val="004A4D11"/>
    <w:rsid w:val="004A519D"/>
    <w:rsid w:val="004A70DB"/>
    <w:rsid w:val="004B1085"/>
    <w:rsid w:val="004B1CCA"/>
    <w:rsid w:val="004B326B"/>
    <w:rsid w:val="004B4A15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4AF1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769"/>
    <w:rsid w:val="00516EDC"/>
    <w:rsid w:val="00520041"/>
    <w:rsid w:val="00521358"/>
    <w:rsid w:val="005220B8"/>
    <w:rsid w:val="005229EB"/>
    <w:rsid w:val="00522AF4"/>
    <w:rsid w:val="005273A2"/>
    <w:rsid w:val="00527D5A"/>
    <w:rsid w:val="00527F3B"/>
    <w:rsid w:val="0053037C"/>
    <w:rsid w:val="00530442"/>
    <w:rsid w:val="00530DD8"/>
    <w:rsid w:val="00533770"/>
    <w:rsid w:val="00534B35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4850"/>
    <w:rsid w:val="005554DD"/>
    <w:rsid w:val="00555A0A"/>
    <w:rsid w:val="005600CC"/>
    <w:rsid w:val="00560334"/>
    <w:rsid w:val="005632F6"/>
    <w:rsid w:val="005635E5"/>
    <w:rsid w:val="00564689"/>
    <w:rsid w:val="00564EB7"/>
    <w:rsid w:val="00565509"/>
    <w:rsid w:val="00570AAB"/>
    <w:rsid w:val="00571AB5"/>
    <w:rsid w:val="005738B4"/>
    <w:rsid w:val="00573D35"/>
    <w:rsid w:val="00576351"/>
    <w:rsid w:val="005825E9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A193E"/>
    <w:rsid w:val="005A1D28"/>
    <w:rsid w:val="005A2687"/>
    <w:rsid w:val="005A283C"/>
    <w:rsid w:val="005A2CC0"/>
    <w:rsid w:val="005A31EE"/>
    <w:rsid w:val="005A3BD9"/>
    <w:rsid w:val="005A4F7D"/>
    <w:rsid w:val="005A5576"/>
    <w:rsid w:val="005A6D82"/>
    <w:rsid w:val="005A6FFF"/>
    <w:rsid w:val="005B0C4D"/>
    <w:rsid w:val="005B1D5B"/>
    <w:rsid w:val="005B232C"/>
    <w:rsid w:val="005B3E43"/>
    <w:rsid w:val="005B3FB3"/>
    <w:rsid w:val="005B44A7"/>
    <w:rsid w:val="005B4695"/>
    <w:rsid w:val="005B46AB"/>
    <w:rsid w:val="005B5410"/>
    <w:rsid w:val="005B570A"/>
    <w:rsid w:val="005B6CE0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10CD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DE0"/>
    <w:rsid w:val="005F2FD9"/>
    <w:rsid w:val="005F337D"/>
    <w:rsid w:val="005F3B0B"/>
    <w:rsid w:val="005F4E61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192B"/>
    <w:rsid w:val="0061251A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3CB2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3F0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195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5871"/>
    <w:rsid w:val="00677D41"/>
    <w:rsid w:val="00680441"/>
    <w:rsid w:val="00680703"/>
    <w:rsid w:val="006814B7"/>
    <w:rsid w:val="00681E58"/>
    <w:rsid w:val="006824B9"/>
    <w:rsid w:val="0068286B"/>
    <w:rsid w:val="00682A65"/>
    <w:rsid w:val="00682DDF"/>
    <w:rsid w:val="006839B9"/>
    <w:rsid w:val="00683F8A"/>
    <w:rsid w:val="006844C7"/>
    <w:rsid w:val="006902DB"/>
    <w:rsid w:val="006917D7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1F3A"/>
    <w:rsid w:val="006B2184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55D4"/>
    <w:rsid w:val="006C698D"/>
    <w:rsid w:val="006C7030"/>
    <w:rsid w:val="006C7AF4"/>
    <w:rsid w:val="006C7E92"/>
    <w:rsid w:val="006D0080"/>
    <w:rsid w:val="006D1DA5"/>
    <w:rsid w:val="006D30FD"/>
    <w:rsid w:val="006D35E2"/>
    <w:rsid w:val="006D4197"/>
    <w:rsid w:val="006D45CF"/>
    <w:rsid w:val="006D5849"/>
    <w:rsid w:val="006E13DA"/>
    <w:rsid w:val="006E1D7E"/>
    <w:rsid w:val="006E1F79"/>
    <w:rsid w:val="006E2FC7"/>
    <w:rsid w:val="006E7390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276"/>
    <w:rsid w:val="00704898"/>
    <w:rsid w:val="00704C16"/>
    <w:rsid w:val="00705142"/>
    <w:rsid w:val="007054BB"/>
    <w:rsid w:val="00706998"/>
    <w:rsid w:val="00706B88"/>
    <w:rsid w:val="00706F4E"/>
    <w:rsid w:val="00707C72"/>
    <w:rsid w:val="00707FFB"/>
    <w:rsid w:val="0071025E"/>
    <w:rsid w:val="00710CC0"/>
    <w:rsid w:val="00712CA8"/>
    <w:rsid w:val="00713D74"/>
    <w:rsid w:val="0071567C"/>
    <w:rsid w:val="0071676E"/>
    <w:rsid w:val="00716902"/>
    <w:rsid w:val="0072177F"/>
    <w:rsid w:val="00721E1B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6E5E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1A1"/>
    <w:rsid w:val="007414F9"/>
    <w:rsid w:val="007421A0"/>
    <w:rsid w:val="00743BE6"/>
    <w:rsid w:val="007454DC"/>
    <w:rsid w:val="00745589"/>
    <w:rsid w:val="00745B58"/>
    <w:rsid w:val="00746719"/>
    <w:rsid w:val="00746C86"/>
    <w:rsid w:val="0074723E"/>
    <w:rsid w:val="00747FEF"/>
    <w:rsid w:val="00752C1A"/>
    <w:rsid w:val="00754010"/>
    <w:rsid w:val="00754677"/>
    <w:rsid w:val="00757560"/>
    <w:rsid w:val="00757B3D"/>
    <w:rsid w:val="00760874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95B"/>
    <w:rsid w:val="00774B17"/>
    <w:rsid w:val="00775ABA"/>
    <w:rsid w:val="00775C58"/>
    <w:rsid w:val="00775FB1"/>
    <w:rsid w:val="007764D8"/>
    <w:rsid w:val="00777110"/>
    <w:rsid w:val="0077790F"/>
    <w:rsid w:val="00780BBE"/>
    <w:rsid w:val="00781066"/>
    <w:rsid w:val="00781CC8"/>
    <w:rsid w:val="00781D32"/>
    <w:rsid w:val="007821CB"/>
    <w:rsid w:val="00782F4A"/>
    <w:rsid w:val="00785703"/>
    <w:rsid w:val="007862FD"/>
    <w:rsid w:val="00786635"/>
    <w:rsid w:val="00787A58"/>
    <w:rsid w:val="00787C80"/>
    <w:rsid w:val="00791997"/>
    <w:rsid w:val="00793A6F"/>
    <w:rsid w:val="00793A76"/>
    <w:rsid w:val="00793A8F"/>
    <w:rsid w:val="00796D6C"/>
    <w:rsid w:val="007A1003"/>
    <w:rsid w:val="007A113E"/>
    <w:rsid w:val="007A1A7E"/>
    <w:rsid w:val="007A32A8"/>
    <w:rsid w:val="007A3399"/>
    <w:rsid w:val="007A34FE"/>
    <w:rsid w:val="007A38E4"/>
    <w:rsid w:val="007A4DB2"/>
    <w:rsid w:val="007A6956"/>
    <w:rsid w:val="007A6EEF"/>
    <w:rsid w:val="007A7848"/>
    <w:rsid w:val="007B0466"/>
    <w:rsid w:val="007B1105"/>
    <w:rsid w:val="007B267D"/>
    <w:rsid w:val="007B4D05"/>
    <w:rsid w:val="007B52EE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24A"/>
    <w:rsid w:val="007D5902"/>
    <w:rsid w:val="007D6365"/>
    <w:rsid w:val="007D6BCA"/>
    <w:rsid w:val="007D7386"/>
    <w:rsid w:val="007D78AB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97D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11F2"/>
    <w:rsid w:val="008320A8"/>
    <w:rsid w:val="008333AC"/>
    <w:rsid w:val="00833E78"/>
    <w:rsid w:val="00834E37"/>
    <w:rsid w:val="008352C8"/>
    <w:rsid w:val="008356C5"/>
    <w:rsid w:val="00836A65"/>
    <w:rsid w:val="008429B8"/>
    <w:rsid w:val="0084329F"/>
    <w:rsid w:val="008435EC"/>
    <w:rsid w:val="00845093"/>
    <w:rsid w:val="00845324"/>
    <w:rsid w:val="00846003"/>
    <w:rsid w:val="0084636A"/>
    <w:rsid w:val="00846B8D"/>
    <w:rsid w:val="00846F55"/>
    <w:rsid w:val="008470CD"/>
    <w:rsid w:val="00851C99"/>
    <w:rsid w:val="00852AF8"/>
    <w:rsid w:val="00852FCF"/>
    <w:rsid w:val="00854E55"/>
    <w:rsid w:val="00854E74"/>
    <w:rsid w:val="008551C7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59D4"/>
    <w:rsid w:val="00866B72"/>
    <w:rsid w:val="008703F4"/>
    <w:rsid w:val="00871385"/>
    <w:rsid w:val="00872764"/>
    <w:rsid w:val="0087287D"/>
    <w:rsid w:val="00872EA6"/>
    <w:rsid w:val="00873A14"/>
    <w:rsid w:val="008742D5"/>
    <w:rsid w:val="00875356"/>
    <w:rsid w:val="0087593D"/>
    <w:rsid w:val="00875C7F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C78BE"/>
    <w:rsid w:val="008D0732"/>
    <w:rsid w:val="008D2920"/>
    <w:rsid w:val="008D29F2"/>
    <w:rsid w:val="008D33D6"/>
    <w:rsid w:val="008D46AF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14A2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096C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42AB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738A0"/>
    <w:rsid w:val="00974700"/>
    <w:rsid w:val="00974724"/>
    <w:rsid w:val="00974F23"/>
    <w:rsid w:val="009759AD"/>
    <w:rsid w:val="0098022C"/>
    <w:rsid w:val="00980EC1"/>
    <w:rsid w:val="0098204C"/>
    <w:rsid w:val="00982B6D"/>
    <w:rsid w:val="009831C4"/>
    <w:rsid w:val="0098358B"/>
    <w:rsid w:val="00983697"/>
    <w:rsid w:val="00983A27"/>
    <w:rsid w:val="00983A41"/>
    <w:rsid w:val="00985146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0C"/>
    <w:rsid w:val="009B4E3B"/>
    <w:rsid w:val="009B60FC"/>
    <w:rsid w:val="009B62EB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240C"/>
    <w:rsid w:val="009D79C1"/>
    <w:rsid w:val="009D7F66"/>
    <w:rsid w:val="009E42D3"/>
    <w:rsid w:val="009E6224"/>
    <w:rsid w:val="009E7F77"/>
    <w:rsid w:val="009F04BC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1594"/>
    <w:rsid w:val="00A01E5E"/>
    <w:rsid w:val="00A03073"/>
    <w:rsid w:val="00A03324"/>
    <w:rsid w:val="00A03A11"/>
    <w:rsid w:val="00A0458D"/>
    <w:rsid w:val="00A05636"/>
    <w:rsid w:val="00A07F02"/>
    <w:rsid w:val="00A105A5"/>
    <w:rsid w:val="00A11F82"/>
    <w:rsid w:val="00A13111"/>
    <w:rsid w:val="00A139BC"/>
    <w:rsid w:val="00A139C0"/>
    <w:rsid w:val="00A13CEF"/>
    <w:rsid w:val="00A1697A"/>
    <w:rsid w:val="00A17FC7"/>
    <w:rsid w:val="00A224E8"/>
    <w:rsid w:val="00A23886"/>
    <w:rsid w:val="00A238BE"/>
    <w:rsid w:val="00A257E8"/>
    <w:rsid w:val="00A26A4E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47944"/>
    <w:rsid w:val="00A507C3"/>
    <w:rsid w:val="00A514C2"/>
    <w:rsid w:val="00A51591"/>
    <w:rsid w:val="00A51BB2"/>
    <w:rsid w:val="00A52E20"/>
    <w:rsid w:val="00A5413D"/>
    <w:rsid w:val="00A54EEB"/>
    <w:rsid w:val="00A55604"/>
    <w:rsid w:val="00A57504"/>
    <w:rsid w:val="00A57777"/>
    <w:rsid w:val="00A57788"/>
    <w:rsid w:val="00A61888"/>
    <w:rsid w:val="00A62233"/>
    <w:rsid w:val="00A632E2"/>
    <w:rsid w:val="00A63978"/>
    <w:rsid w:val="00A64121"/>
    <w:rsid w:val="00A64BC0"/>
    <w:rsid w:val="00A65050"/>
    <w:rsid w:val="00A66134"/>
    <w:rsid w:val="00A66850"/>
    <w:rsid w:val="00A70599"/>
    <w:rsid w:val="00A70B9A"/>
    <w:rsid w:val="00A71466"/>
    <w:rsid w:val="00A729DB"/>
    <w:rsid w:val="00A72ABA"/>
    <w:rsid w:val="00A72F43"/>
    <w:rsid w:val="00A74C89"/>
    <w:rsid w:val="00A74D0A"/>
    <w:rsid w:val="00A753E8"/>
    <w:rsid w:val="00A76D7F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29AA"/>
    <w:rsid w:val="00AA3FE0"/>
    <w:rsid w:val="00AA412E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2B0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D735A"/>
    <w:rsid w:val="00AD7D6D"/>
    <w:rsid w:val="00AE062C"/>
    <w:rsid w:val="00AE0DBE"/>
    <w:rsid w:val="00AE187F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312"/>
    <w:rsid w:val="00B06799"/>
    <w:rsid w:val="00B074D6"/>
    <w:rsid w:val="00B078A8"/>
    <w:rsid w:val="00B07D69"/>
    <w:rsid w:val="00B1020E"/>
    <w:rsid w:val="00B11620"/>
    <w:rsid w:val="00B11863"/>
    <w:rsid w:val="00B129F8"/>
    <w:rsid w:val="00B15100"/>
    <w:rsid w:val="00B15993"/>
    <w:rsid w:val="00B15B5F"/>
    <w:rsid w:val="00B1705C"/>
    <w:rsid w:val="00B173A5"/>
    <w:rsid w:val="00B173BB"/>
    <w:rsid w:val="00B17A69"/>
    <w:rsid w:val="00B20F74"/>
    <w:rsid w:val="00B220C7"/>
    <w:rsid w:val="00B22FB5"/>
    <w:rsid w:val="00B23EA5"/>
    <w:rsid w:val="00B250DE"/>
    <w:rsid w:val="00B2560C"/>
    <w:rsid w:val="00B25BB2"/>
    <w:rsid w:val="00B26397"/>
    <w:rsid w:val="00B32999"/>
    <w:rsid w:val="00B32B62"/>
    <w:rsid w:val="00B336D3"/>
    <w:rsid w:val="00B37B66"/>
    <w:rsid w:val="00B4202E"/>
    <w:rsid w:val="00B4288F"/>
    <w:rsid w:val="00B43E13"/>
    <w:rsid w:val="00B4475A"/>
    <w:rsid w:val="00B448D9"/>
    <w:rsid w:val="00B44E88"/>
    <w:rsid w:val="00B450AD"/>
    <w:rsid w:val="00B451C0"/>
    <w:rsid w:val="00B45A03"/>
    <w:rsid w:val="00B45A68"/>
    <w:rsid w:val="00B462AA"/>
    <w:rsid w:val="00B47C1A"/>
    <w:rsid w:val="00B50A43"/>
    <w:rsid w:val="00B51A9A"/>
    <w:rsid w:val="00B52707"/>
    <w:rsid w:val="00B537A2"/>
    <w:rsid w:val="00B55BF5"/>
    <w:rsid w:val="00B56260"/>
    <w:rsid w:val="00B56E4A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49F"/>
    <w:rsid w:val="00B81E22"/>
    <w:rsid w:val="00B823AA"/>
    <w:rsid w:val="00B92C06"/>
    <w:rsid w:val="00B95FF3"/>
    <w:rsid w:val="00B96469"/>
    <w:rsid w:val="00B975DC"/>
    <w:rsid w:val="00B97FAB"/>
    <w:rsid w:val="00BA1856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202"/>
    <w:rsid w:val="00BB5740"/>
    <w:rsid w:val="00BB57E9"/>
    <w:rsid w:val="00BB753F"/>
    <w:rsid w:val="00BB796F"/>
    <w:rsid w:val="00BC2003"/>
    <w:rsid w:val="00BC293F"/>
    <w:rsid w:val="00BC2F9B"/>
    <w:rsid w:val="00BC6F8F"/>
    <w:rsid w:val="00BC72BB"/>
    <w:rsid w:val="00BC784A"/>
    <w:rsid w:val="00BD0881"/>
    <w:rsid w:val="00BD0CBC"/>
    <w:rsid w:val="00BD1334"/>
    <w:rsid w:val="00BD151D"/>
    <w:rsid w:val="00BD2BF6"/>
    <w:rsid w:val="00BD2D60"/>
    <w:rsid w:val="00BD539E"/>
    <w:rsid w:val="00BD66CD"/>
    <w:rsid w:val="00BD6EF3"/>
    <w:rsid w:val="00BD6F37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E7C84"/>
    <w:rsid w:val="00BF0924"/>
    <w:rsid w:val="00BF23D9"/>
    <w:rsid w:val="00BF3A4D"/>
    <w:rsid w:val="00BF4184"/>
    <w:rsid w:val="00C000A8"/>
    <w:rsid w:val="00C030C9"/>
    <w:rsid w:val="00C03A2E"/>
    <w:rsid w:val="00C04365"/>
    <w:rsid w:val="00C04564"/>
    <w:rsid w:val="00C0601E"/>
    <w:rsid w:val="00C07859"/>
    <w:rsid w:val="00C11468"/>
    <w:rsid w:val="00C13EDC"/>
    <w:rsid w:val="00C1450B"/>
    <w:rsid w:val="00C15AB4"/>
    <w:rsid w:val="00C15AF3"/>
    <w:rsid w:val="00C206C0"/>
    <w:rsid w:val="00C208B7"/>
    <w:rsid w:val="00C20E45"/>
    <w:rsid w:val="00C21504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75D"/>
    <w:rsid w:val="00C45960"/>
    <w:rsid w:val="00C45D2F"/>
    <w:rsid w:val="00C46EEB"/>
    <w:rsid w:val="00C470FE"/>
    <w:rsid w:val="00C511B0"/>
    <w:rsid w:val="00C5210F"/>
    <w:rsid w:val="00C56A97"/>
    <w:rsid w:val="00C57CC6"/>
    <w:rsid w:val="00C603DE"/>
    <w:rsid w:val="00C62331"/>
    <w:rsid w:val="00C629B1"/>
    <w:rsid w:val="00C62AD7"/>
    <w:rsid w:val="00C6318C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5931"/>
    <w:rsid w:val="00C96278"/>
    <w:rsid w:val="00CA0169"/>
    <w:rsid w:val="00CA08B0"/>
    <w:rsid w:val="00CA1633"/>
    <w:rsid w:val="00CA194D"/>
    <w:rsid w:val="00CA1950"/>
    <w:rsid w:val="00CA1E5F"/>
    <w:rsid w:val="00CA31AA"/>
    <w:rsid w:val="00CA375F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6F78"/>
    <w:rsid w:val="00CB7B47"/>
    <w:rsid w:val="00CC24FC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0B5"/>
    <w:rsid w:val="00CE537A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0A31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6BB"/>
    <w:rsid w:val="00D158EB"/>
    <w:rsid w:val="00D15934"/>
    <w:rsid w:val="00D177E3"/>
    <w:rsid w:val="00D17D3F"/>
    <w:rsid w:val="00D2069B"/>
    <w:rsid w:val="00D2142C"/>
    <w:rsid w:val="00D216FD"/>
    <w:rsid w:val="00D25BCD"/>
    <w:rsid w:val="00D274E5"/>
    <w:rsid w:val="00D279AD"/>
    <w:rsid w:val="00D30A5C"/>
    <w:rsid w:val="00D30C4A"/>
    <w:rsid w:val="00D31F9D"/>
    <w:rsid w:val="00D32B8C"/>
    <w:rsid w:val="00D3329A"/>
    <w:rsid w:val="00D34163"/>
    <w:rsid w:val="00D35DFA"/>
    <w:rsid w:val="00D36609"/>
    <w:rsid w:val="00D373BE"/>
    <w:rsid w:val="00D37AC3"/>
    <w:rsid w:val="00D37D31"/>
    <w:rsid w:val="00D41D31"/>
    <w:rsid w:val="00D422AF"/>
    <w:rsid w:val="00D42321"/>
    <w:rsid w:val="00D43E76"/>
    <w:rsid w:val="00D4458E"/>
    <w:rsid w:val="00D44F25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2AD3"/>
    <w:rsid w:val="00D64580"/>
    <w:rsid w:val="00D6500C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2AFA"/>
    <w:rsid w:val="00D93FE7"/>
    <w:rsid w:val="00D96CA6"/>
    <w:rsid w:val="00D97731"/>
    <w:rsid w:val="00DA001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3CA"/>
    <w:rsid w:val="00DC07A8"/>
    <w:rsid w:val="00DC363E"/>
    <w:rsid w:val="00DC4232"/>
    <w:rsid w:val="00DC5560"/>
    <w:rsid w:val="00DC7719"/>
    <w:rsid w:val="00DD0309"/>
    <w:rsid w:val="00DD21F0"/>
    <w:rsid w:val="00DD2634"/>
    <w:rsid w:val="00DD2727"/>
    <w:rsid w:val="00DD2CE1"/>
    <w:rsid w:val="00DD31DE"/>
    <w:rsid w:val="00DD349C"/>
    <w:rsid w:val="00DD359B"/>
    <w:rsid w:val="00DD48D6"/>
    <w:rsid w:val="00DD4D0D"/>
    <w:rsid w:val="00DD6143"/>
    <w:rsid w:val="00DD6382"/>
    <w:rsid w:val="00DD64B4"/>
    <w:rsid w:val="00DD70AB"/>
    <w:rsid w:val="00DD763E"/>
    <w:rsid w:val="00DE0035"/>
    <w:rsid w:val="00DE16C6"/>
    <w:rsid w:val="00DE2D91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430"/>
    <w:rsid w:val="00DF55BF"/>
    <w:rsid w:val="00DF77AB"/>
    <w:rsid w:val="00E02616"/>
    <w:rsid w:val="00E04EDE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77FE"/>
    <w:rsid w:val="00E2111E"/>
    <w:rsid w:val="00E21142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1DFB"/>
    <w:rsid w:val="00E5317F"/>
    <w:rsid w:val="00E531FC"/>
    <w:rsid w:val="00E53412"/>
    <w:rsid w:val="00E5413E"/>
    <w:rsid w:val="00E55876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0AA"/>
    <w:rsid w:val="00E71A81"/>
    <w:rsid w:val="00E71DFB"/>
    <w:rsid w:val="00E72B75"/>
    <w:rsid w:val="00E7392E"/>
    <w:rsid w:val="00E73F8C"/>
    <w:rsid w:val="00E74A85"/>
    <w:rsid w:val="00E74E31"/>
    <w:rsid w:val="00E75E67"/>
    <w:rsid w:val="00E764E4"/>
    <w:rsid w:val="00E806D3"/>
    <w:rsid w:val="00E80F58"/>
    <w:rsid w:val="00E813A9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6CC"/>
    <w:rsid w:val="00EA18F4"/>
    <w:rsid w:val="00EA1C58"/>
    <w:rsid w:val="00EA3498"/>
    <w:rsid w:val="00EA3DDE"/>
    <w:rsid w:val="00EA42D1"/>
    <w:rsid w:val="00EA5D28"/>
    <w:rsid w:val="00EA6EA7"/>
    <w:rsid w:val="00EA7444"/>
    <w:rsid w:val="00EB0E78"/>
    <w:rsid w:val="00EB1452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277F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03F2B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E25"/>
    <w:rsid w:val="00F555A2"/>
    <w:rsid w:val="00F555A9"/>
    <w:rsid w:val="00F5596C"/>
    <w:rsid w:val="00F578CC"/>
    <w:rsid w:val="00F57CA0"/>
    <w:rsid w:val="00F612C2"/>
    <w:rsid w:val="00F62B6B"/>
    <w:rsid w:val="00F633CD"/>
    <w:rsid w:val="00F64051"/>
    <w:rsid w:val="00F646B3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294E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28BE"/>
    <w:rsid w:val="00FB4CEC"/>
    <w:rsid w:val="00FB65CF"/>
    <w:rsid w:val="00FB6FB8"/>
    <w:rsid w:val="00FB7897"/>
    <w:rsid w:val="00FB7BA3"/>
    <w:rsid w:val="00FC01A0"/>
    <w:rsid w:val="00FC0858"/>
    <w:rsid w:val="00FC1A9F"/>
    <w:rsid w:val="00FC20C2"/>
    <w:rsid w:val="00FC58BD"/>
    <w:rsid w:val="00FC73FF"/>
    <w:rsid w:val="00FD12F5"/>
    <w:rsid w:val="00FD1773"/>
    <w:rsid w:val="00FD21F3"/>
    <w:rsid w:val="00FD2A29"/>
    <w:rsid w:val="00FD2D45"/>
    <w:rsid w:val="00FD5D5B"/>
    <w:rsid w:val="00FE04DE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4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74A0B"/>
    <w:rsid w:val="0009300D"/>
    <w:rsid w:val="00110222"/>
    <w:rsid w:val="00153F82"/>
    <w:rsid w:val="00182DA1"/>
    <w:rsid w:val="00243C59"/>
    <w:rsid w:val="002456C6"/>
    <w:rsid w:val="004F2D62"/>
    <w:rsid w:val="00562043"/>
    <w:rsid w:val="006A7953"/>
    <w:rsid w:val="00760F71"/>
    <w:rsid w:val="008334F6"/>
    <w:rsid w:val="008C3B4A"/>
    <w:rsid w:val="00C74F3C"/>
    <w:rsid w:val="00D0748D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  <w:style w:type="paragraph" w:customStyle="1" w:styleId="A6E940BDA948404A8FACD2E610757C0D">
    <w:name w:val="A6E940BDA948404A8FACD2E610757C0D"/>
    <w:rsid w:val="002456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2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7</b:RefOrder>
  </b:Source>
  <b:Source>
    <b:Year>2010</b:Year>
    <b:BIBTEX_Entry>article</b:BIBTEX_Entry>
    <b:SourceType>JournalArticle</b:SourceType>
    <b:Title>Database Security: A Historical Perspective</b:Title>
    <b:Tag>lesov2010database</b:Tag>
    <b:Author>
      <b:Author>
        <b:NameList>
          <b:Person>
            <b:Last>Lesov</b:Last>
            <b:First>Paul</b:First>
          </b:Person>
        </b:NameList>
      </b:Author>
    </b:Author>
    <b:JournalName>arXiv preprint arXiv:1004.4022</b:JournalName>
    <b:RefOrder>1</b:RefOrder>
  </b:Source>
  <b:Source>
    <b:Tag>1In17</b:Tag>
    <b:SourceType>InternetSite</b:SourceType>
    <b:Guid>{8D0E1960-FEBC-4845-B964-B457990D10B6}</b:Guid>
    <b:Title>1 Introduction to Oracle Label Security</b:Title>
    <b:InternetSiteTitle>Oracle Help Center Administrator's Guide</b:InternetSiteTitle>
    <b:Year>2017</b:Year>
    <b:URL>https://docs.oracle.com/en/database/oracle/oracle-database/12.2/olsag/introduction-to-oracle-label-security.html#GUID-C20C62AE-2A30-45F9-AEEA-52A0D3286FBA</b:URL>
    <b:RefOrder>4</b:RefOrder>
  </b:Source>
  <b:Source>
    <b:Tag>7Us18</b:Tag>
    <b:SourceType>InternetSite</b:SourceType>
    <b:Guid>{B0E25B15-4DAE-41DB-BA7D-DE84A980ACEC}</b:Guid>
    <b:Title>7 Using Oracle Virtual Private Database to Control Data Access</b:Title>
    <b:InternetSiteTitle>Oracle Help Center Database Security Guide</b:InternetSiteTitle>
    <b:Year>2018</b:Year>
    <b:URL>https://docs.oracle.com/cd/B28359_01/network.111/b28531/vpd.htm#DBSEG80081</b:URL>
    <b:RefOrder>3</b:RefOrder>
  </b:Source>
  <b:Source>
    <b:Year>2003</b:Year>
    <b:Volume>149</b:Volume>
    <b:BIBTEX_Entry>article</b:BIBTEX_Entry>
    <b:SourceType>JournalArticle</b:SourceType>
    <b:Title>Gantt charts: A centenary appreciation</b:Title>
    <b:Tag>wilson2003gantt</b:Tag>
    <b:Publisher>Elsevier</b:Publisher>
    <b:Author>
      <b:Author>
        <b:NameList>
          <b:Person>
            <b:Last>Wilson</b:Last>
            <b:Middle>M.</b:Middle>
            <b:First>James</b:First>
          </b:Person>
        </b:NameList>
      </b:Author>
    </b:Author>
    <b:Pages>430-437</b:Pages>
    <b:JournalName>European Journal of Operational Research</b:JournalName>
    <b:Number>2</b:Number>
    <b:RefOrder>5</b:RefOrder>
  </b:Source>
  <b:Source>
    <b:Tag>Har18</b:Tag>
    <b:SourceType>InternetSite</b:SourceType>
    <b:Guid>{2B0646B6-90B4-414C-B8BB-D1270C21F6E3}</b:Guid>
    <b:Author>
      <b:Author>
        <b:NameList>
          <b:Person>
            <b:Last>Harding</b:Last>
            <b:First>Bill</b:First>
          </b:Person>
        </b:NameList>
      </b:Author>
    </b:Author>
    <b:Title>"Lines of code" is a garbage metric, so let's go dumpster diving</b:Title>
    <b:InternetSiteTitle>Static Object</b:InternetSiteTitle>
    <b:Year>2018</b:Year>
    <b:Month>March</b:Month>
    <b:Day>22</b:Day>
    <b:URL>https://www.staticobject.com/lines_of_code_garbage_metric</b:URL>
    <b:RefOrder>8</b:RefOrder>
  </b:Source>
  <b:Source>
    <b:Tag>73117</b:Tag>
    <b:SourceType>InternetSite</b:SourceType>
    <b:Guid>{ACF1D238-0AF8-4EB8-A493-D3ABE862C79E}</b:Guid>
    <b:Title>7.3.1 SYS and SYSTEM Users</b:Title>
    <b:InternetSiteTitle>Oracle Help Center Database 2 Day DBA</b:InternetSiteTitle>
    <b:Year>2017</b:Year>
    <b:URL>https://docs.oracle.com/database/121/ADMQS/GUID-CF1CD853-AF15-41EC-BC80-61918C73FDB5.htm#ADMQS12003</b:URL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834396F-E46A-41B5-8566-AB4C12717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1102</TotalTime>
  <Pages>96</Pages>
  <Words>25342</Words>
  <Characters>144451</Characters>
  <Application>Microsoft Office Word</Application>
  <DocSecurity>0</DocSecurity>
  <Lines>1203</Lines>
  <Paragraphs>3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169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2240</cp:revision>
  <dcterms:created xsi:type="dcterms:W3CDTF">2018-01-31T15:58:00Z</dcterms:created>
  <dcterms:modified xsi:type="dcterms:W3CDTF">2018-10-28T22:40:00Z</dcterms:modified>
</cp:coreProperties>
</file>